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8189FA" w14:textId="4B8D5CDB" w:rsidR="005431EF" w:rsidRDefault="00154EB7" w:rsidP="005431EF">
      <w:pPr>
        <w:contextualSpacing/>
        <w:jc w:val="center"/>
        <w:rPr>
          <w:rFonts w:ascii="Calibri" w:hAnsi="Calibri" w:cs="Calibri"/>
          <w:b/>
          <w:color w:val="000000" w:themeColor="text1"/>
          <w:sz w:val="22"/>
          <w:szCs w:val="22"/>
        </w:rPr>
      </w:pPr>
      <w:bookmarkStart w:id="0" w:name="_Hlk9003996"/>
      <w:r w:rsidRPr="00AB573A">
        <w:rPr>
          <w:rFonts w:ascii="Calibri" w:hAnsi="Calibri" w:cs="Calibri"/>
          <w:b/>
          <w:color w:val="000000" w:themeColor="text1"/>
          <w:sz w:val="22"/>
          <w:szCs w:val="22"/>
        </w:rPr>
        <w:t>GEORGE MCBATH</w:t>
      </w:r>
    </w:p>
    <w:p w14:paraId="1DA25625" w14:textId="37FE1AD8" w:rsidR="00590B6D" w:rsidRPr="00AB573A" w:rsidRDefault="00E75E44" w:rsidP="005431EF">
      <w:pPr>
        <w:contextualSpacing/>
        <w:jc w:val="center"/>
        <w:rPr>
          <w:rFonts w:ascii="Calibri" w:hAnsi="Calibri" w:cs="Calibri"/>
          <w:b/>
          <w:color w:val="000000" w:themeColor="text1"/>
          <w:sz w:val="22"/>
          <w:szCs w:val="22"/>
        </w:rPr>
      </w:pPr>
      <w:r>
        <w:rPr>
          <w:rFonts w:ascii="Calibri" w:hAnsi="Calibri" w:cs="Calibri"/>
          <w:b/>
          <w:color w:val="000000" w:themeColor="text1"/>
          <w:sz w:val="22"/>
          <w:szCs w:val="22"/>
        </w:rPr>
        <w:t>george@georgemcbath.com  –</w:t>
      </w:r>
      <w:r w:rsidR="004D70C8">
        <w:rPr>
          <w:rFonts w:ascii="Calibri" w:hAnsi="Calibri" w:cs="Calibri"/>
          <w:b/>
          <w:color w:val="000000" w:themeColor="text1"/>
          <w:sz w:val="22"/>
          <w:szCs w:val="22"/>
        </w:rPr>
        <w:t xml:space="preserve"> </w:t>
      </w:r>
      <w:r w:rsidR="004D70C8" w:rsidRPr="004D70C8">
        <w:rPr>
          <w:rFonts w:ascii="Calibri" w:hAnsi="Calibri" w:cs="Calibri"/>
          <w:b/>
          <w:color w:val="000000" w:themeColor="text1"/>
          <w:sz w:val="22"/>
          <w:szCs w:val="22"/>
        </w:rPr>
        <w:t>www.linkedin.com/in/georgemcbath</w:t>
      </w:r>
      <w:r w:rsidR="004D70C8">
        <w:rPr>
          <w:rFonts w:ascii="Calibri" w:hAnsi="Calibri" w:cs="Calibri"/>
          <w:b/>
          <w:color w:val="000000" w:themeColor="text1"/>
          <w:sz w:val="22"/>
          <w:szCs w:val="22"/>
        </w:rPr>
        <w:t xml:space="preserve"> –</w:t>
      </w:r>
      <w:r>
        <w:rPr>
          <w:rFonts w:ascii="Calibri" w:hAnsi="Calibri" w:cs="Calibri"/>
          <w:b/>
          <w:color w:val="000000" w:themeColor="text1"/>
          <w:sz w:val="22"/>
          <w:szCs w:val="22"/>
        </w:rPr>
        <w:t xml:space="preserve">  (346</w:t>
      </w:r>
      <w:r w:rsidR="00590B6D">
        <w:rPr>
          <w:rFonts w:ascii="Calibri" w:hAnsi="Calibri" w:cs="Calibri"/>
          <w:b/>
          <w:color w:val="000000" w:themeColor="text1"/>
          <w:sz w:val="22"/>
          <w:szCs w:val="22"/>
        </w:rPr>
        <w:t xml:space="preserve">) – </w:t>
      </w:r>
      <w:r>
        <w:rPr>
          <w:rFonts w:ascii="Calibri" w:hAnsi="Calibri" w:cs="Calibri"/>
          <w:b/>
          <w:color w:val="000000" w:themeColor="text1"/>
          <w:sz w:val="22"/>
          <w:szCs w:val="22"/>
        </w:rPr>
        <w:t>452</w:t>
      </w:r>
      <w:r w:rsidR="00590B6D">
        <w:rPr>
          <w:rFonts w:ascii="Calibri" w:hAnsi="Calibri" w:cs="Calibri"/>
          <w:b/>
          <w:color w:val="000000" w:themeColor="text1"/>
          <w:sz w:val="22"/>
          <w:szCs w:val="22"/>
        </w:rPr>
        <w:t xml:space="preserve"> – 9</w:t>
      </w:r>
      <w:r w:rsidR="00D36FEF">
        <w:rPr>
          <w:rFonts w:ascii="Calibri" w:hAnsi="Calibri" w:cs="Calibri"/>
          <w:b/>
          <w:color w:val="000000" w:themeColor="text1"/>
          <w:sz w:val="22"/>
          <w:szCs w:val="22"/>
        </w:rPr>
        <w:t>759</w:t>
      </w:r>
    </w:p>
    <w:p w14:paraId="4C972B8A" w14:textId="19E69C5C" w:rsidR="005431EF" w:rsidRDefault="005431EF" w:rsidP="005431EF">
      <w:pPr>
        <w:contextualSpacing/>
        <w:jc w:val="center"/>
        <w:rPr>
          <w:rFonts w:ascii="Calibri" w:hAnsi="Calibri" w:cs="Calibri"/>
          <w:color w:val="000000" w:themeColor="text1"/>
          <w:sz w:val="22"/>
          <w:szCs w:val="22"/>
        </w:rPr>
      </w:pPr>
      <w:r w:rsidRPr="00AB573A">
        <w:rPr>
          <w:rFonts w:ascii="Calibri" w:hAnsi="Calibri" w:cs="Calibri"/>
          <w:b/>
          <w:color w:val="000000" w:themeColor="text1"/>
          <w:sz w:val="22"/>
          <w:szCs w:val="22"/>
        </w:rPr>
        <w:t>Location:</w:t>
      </w:r>
      <w:r w:rsidR="00D00623" w:rsidRPr="00AB573A">
        <w:rPr>
          <w:rFonts w:ascii="Calibri" w:hAnsi="Calibri" w:cs="Calibri"/>
          <w:b/>
          <w:color w:val="000000" w:themeColor="text1"/>
          <w:sz w:val="22"/>
          <w:szCs w:val="22"/>
        </w:rPr>
        <w:t xml:space="preserve"> </w:t>
      </w:r>
      <w:r w:rsidR="00AB573A" w:rsidRPr="00AB573A">
        <w:rPr>
          <w:rFonts w:ascii="Calibri" w:hAnsi="Calibri" w:cs="Calibri"/>
          <w:color w:val="000000" w:themeColor="text1"/>
          <w:sz w:val="22"/>
          <w:szCs w:val="22"/>
        </w:rPr>
        <w:t>Houston, TX</w:t>
      </w:r>
      <w:r w:rsidRPr="00AB573A">
        <w:rPr>
          <w:rFonts w:ascii="Calibri" w:hAnsi="Calibri" w:cs="Calibri"/>
          <w:b/>
          <w:color w:val="000000" w:themeColor="text1"/>
          <w:sz w:val="22"/>
          <w:szCs w:val="22"/>
        </w:rPr>
        <w:t xml:space="preserve"> | Interview Availability:</w:t>
      </w:r>
      <w:r w:rsidR="00D00623" w:rsidRPr="00AB573A">
        <w:rPr>
          <w:rFonts w:ascii="Calibri" w:hAnsi="Calibri" w:cs="Calibri"/>
          <w:b/>
          <w:color w:val="000000" w:themeColor="text1"/>
          <w:sz w:val="22"/>
          <w:szCs w:val="22"/>
        </w:rPr>
        <w:t xml:space="preserve"> </w:t>
      </w:r>
      <w:r w:rsidR="00AB573A" w:rsidRPr="00AB573A">
        <w:rPr>
          <w:rFonts w:ascii="Calibri" w:hAnsi="Calibri" w:cs="Calibri"/>
          <w:color w:val="000000" w:themeColor="text1"/>
          <w:sz w:val="22"/>
          <w:szCs w:val="22"/>
        </w:rPr>
        <w:t>1-2</w:t>
      </w:r>
      <w:r w:rsidR="00D00623" w:rsidRPr="00AB573A">
        <w:rPr>
          <w:rFonts w:ascii="Calibri" w:hAnsi="Calibri" w:cs="Calibri"/>
          <w:color w:val="000000" w:themeColor="text1"/>
          <w:sz w:val="22"/>
          <w:szCs w:val="22"/>
        </w:rPr>
        <w:t xml:space="preserve"> Days</w:t>
      </w:r>
      <w:r w:rsidRPr="00AB573A">
        <w:rPr>
          <w:rFonts w:ascii="Calibri" w:hAnsi="Calibri" w:cs="Calibri"/>
          <w:b/>
          <w:color w:val="000000" w:themeColor="text1"/>
          <w:sz w:val="22"/>
          <w:szCs w:val="22"/>
        </w:rPr>
        <w:t xml:space="preserve"> | Start Availability:</w:t>
      </w:r>
      <w:r w:rsidR="00D00623" w:rsidRPr="00AB573A">
        <w:rPr>
          <w:rFonts w:ascii="Calibri" w:hAnsi="Calibri" w:cs="Calibri"/>
          <w:color w:val="000000" w:themeColor="text1"/>
          <w:sz w:val="22"/>
          <w:szCs w:val="22"/>
        </w:rPr>
        <w:t xml:space="preserve"> </w:t>
      </w:r>
      <w:r w:rsidR="00AB573A" w:rsidRPr="00AB573A">
        <w:rPr>
          <w:rFonts w:ascii="Calibri" w:hAnsi="Calibri" w:cs="Calibri"/>
          <w:color w:val="000000" w:themeColor="text1"/>
          <w:sz w:val="22"/>
          <w:szCs w:val="22"/>
        </w:rPr>
        <w:t>Immediate</w:t>
      </w:r>
    </w:p>
    <w:p w14:paraId="3F093509" w14:textId="77777777" w:rsidR="0064442A" w:rsidRDefault="0064442A" w:rsidP="005431EF">
      <w:pPr>
        <w:contextualSpacing/>
        <w:jc w:val="center"/>
        <w:rPr>
          <w:rFonts w:ascii="Calibri" w:hAnsi="Calibri" w:cs="Calibri"/>
          <w:color w:val="000000" w:themeColor="text1"/>
          <w:sz w:val="22"/>
          <w:szCs w:val="22"/>
        </w:rPr>
      </w:pPr>
    </w:p>
    <w:p w14:paraId="31C95018" w14:textId="01091A15" w:rsidR="00F25FAC" w:rsidRDefault="00D36C1A" w:rsidP="005431EF">
      <w:pPr>
        <w:contextualSpacing/>
        <w:jc w:val="center"/>
        <w:rPr>
          <w:rFonts w:ascii="Calibri" w:hAnsi="Calibri" w:cs="Calibri"/>
          <w:color w:val="000000" w:themeColor="text1"/>
          <w:sz w:val="22"/>
          <w:szCs w:val="22"/>
        </w:rPr>
      </w:pPr>
      <w:r w:rsidRPr="007E76F8">
        <w:rPr>
          <w:rFonts w:ascii="Calibri" w:hAnsi="Calibri" w:cs="Calibri"/>
          <w:bCs/>
          <w:color w:val="000000" w:themeColor="text1"/>
          <w:sz w:val="22"/>
          <w:szCs w:val="22"/>
        </w:rPr>
        <w:t xml:space="preserve">My </w:t>
      </w:r>
      <w:r w:rsidR="00CA2EB2" w:rsidRPr="007E76F8">
        <w:rPr>
          <w:rFonts w:ascii="Calibri" w:hAnsi="Calibri" w:cs="Calibri"/>
          <w:bCs/>
          <w:color w:val="000000" w:themeColor="text1"/>
          <w:sz w:val="22"/>
          <w:szCs w:val="22"/>
        </w:rPr>
        <w:t xml:space="preserve">C# Core 5 </w:t>
      </w:r>
      <w:r w:rsidR="00657DDA" w:rsidRPr="007E76F8">
        <w:rPr>
          <w:rFonts w:ascii="Calibri" w:hAnsi="Calibri" w:cs="Calibri"/>
          <w:bCs/>
          <w:color w:val="000000" w:themeColor="text1"/>
          <w:sz w:val="22"/>
          <w:szCs w:val="22"/>
        </w:rPr>
        <w:t>REST API</w:t>
      </w:r>
      <w:r w:rsidR="00CE27AA" w:rsidRPr="007E76F8">
        <w:rPr>
          <w:rFonts w:ascii="Calibri" w:hAnsi="Calibri" w:cs="Calibri"/>
          <w:bCs/>
          <w:color w:val="000000" w:themeColor="text1"/>
          <w:sz w:val="22"/>
          <w:szCs w:val="22"/>
        </w:rPr>
        <w:t xml:space="preserve"> </w:t>
      </w:r>
      <w:r w:rsidR="00EF6614" w:rsidRPr="007E76F8">
        <w:rPr>
          <w:rFonts w:ascii="Calibri" w:hAnsi="Calibri" w:cs="Calibri"/>
          <w:bCs/>
          <w:color w:val="000000" w:themeColor="text1"/>
          <w:sz w:val="22"/>
          <w:szCs w:val="22"/>
        </w:rPr>
        <w:t>b</w:t>
      </w:r>
      <w:r w:rsidR="00CE27AA" w:rsidRPr="007E76F8">
        <w:rPr>
          <w:rFonts w:ascii="Calibri" w:hAnsi="Calibri" w:cs="Calibri"/>
          <w:bCs/>
          <w:color w:val="000000" w:themeColor="text1"/>
          <w:sz w:val="22"/>
          <w:szCs w:val="22"/>
        </w:rPr>
        <w:t xml:space="preserve">ack </w:t>
      </w:r>
      <w:r w:rsidR="00EF6614" w:rsidRPr="007E76F8">
        <w:rPr>
          <w:rFonts w:ascii="Calibri" w:hAnsi="Calibri" w:cs="Calibri"/>
          <w:bCs/>
          <w:color w:val="000000" w:themeColor="text1"/>
          <w:sz w:val="22"/>
          <w:szCs w:val="22"/>
        </w:rPr>
        <w:t>e</w:t>
      </w:r>
      <w:r w:rsidR="00CE27AA" w:rsidRPr="007E76F8">
        <w:rPr>
          <w:rFonts w:ascii="Calibri" w:hAnsi="Calibri" w:cs="Calibri"/>
          <w:bCs/>
          <w:color w:val="000000" w:themeColor="text1"/>
          <w:sz w:val="22"/>
          <w:szCs w:val="22"/>
        </w:rPr>
        <w:t>nd</w:t>
      </w:r>
      <w:r w:rsidR="00657DDA" w:rsidRPr="007E76F8">
        <w:rPr>
          <w:rFonts w:ascii="Calibri" w:hAnsi="Calibri" w:cs="Calibri"/>
          <w:bCs/>
          <w:color w:val="000000" w:themeColor="text1"/>
          <w:sz w:val="22"/>
          <w:szCs w:val="22"/>
        </w:rPr>
        <w:t xml:space="preserve"> </w:t>
      </w:r>
      <w:r w:rsidRPr="007E76F8">
        <w:rPr>
          <w:rFonts w:ascii="Calibri" w:hAnsi="Calibri" w:cs="Calibri"/>
          <w:bCs/>
          <w:color w:val="000000" w:themeColor="text1"/>
          <w:sz w:val="22"/>
          <w:szCs w:val="22"/>
        </w:rPr>
        <w:t xml:space="preserve">sample </w:t>
      </w:r>
      <w:r w:rsidR="0064442A" w:rsidRPr="007E76F8">
        <w:rPr>
          <w:rFonts w:ascii="Calibri" w:hAnsi="Calibri" w:cs="Calibri"/>
          <w:bCs/>
          <w:color w:val="000000" w:themeColor="text1"/>
          <w:sz w:val="22"/>
          <w:szCs w:val="22"/>
        </w:rPr>
        <w:t>code</w:t>
      </w:r>
      <w:r w:rsidR="00F25FAC" w:rsidRPr="007E76F8">
        <w:rPr>
          <w:rFonts w:ascii="Calibri" w:hAnsi="Calibri" w:cs="Calibri"/>
          <w:color w:val="000000" w:themeColor="text1"/>
          <w:sz w:val="22"/>
          <w:szCs w:val="22"/>
        </w:rPr>
        <w:t>:</w:t>
      </w:r>
      <w:r w:rsidR="00F25FAC">
        <w:rPr>
          <w:rFonts w:ascii="Calibri" w:hAnsi="Calibri" w:cs="Calibri"/>
          <w:color w:val="000000" w:themeColor="text1"/>
          <w:sz w:val="22"/>
          <w:szCs w:val="22"/>
        </w:rPr>
        <w:t xml:space="preserve"> </w:t>
      </w:r>
      <w:hyperlink r:id="rId9" w:history="1">
        <w:r w:rsidR="00A56DF3" w:rsidRPr="007E76F8">
          <w:rPr>
            <w:rStyle w:val="Hyperlink"/>
            <w:rFonts w:ascii="Calibri" w:hAnsi="Calibri" w:cs="Calibri"/>
            <w:b/>
            <w:sz w:val="22"/>
            <w:szCs w:val="22"/>
          </w:rPr>
          <w:t>https://github.com/gmcbath/WideWorldImportersWebApi</w:t>
        </w:r>
      </w:hyperlink>
    </w:p>
    <w:p w14:paraId="2A61EC20" w14:textId="3ADEB251" w:rsidR="00A56DF3" w:rsidRPr="00AB573A" w:rsidRDefault="00CB4AB2" w:rsidP="005431EF">
      <w:pPr>
        <w:contextualSpacing/>
        <w:jc w:val="center"/>
        <w:rPr>
          <w:rFonts w:ascii="Calibri" w:hAnsi="Calibri" w:cs="Calibri"/>
          <w:b/>
          <w:color w:val="000000" w:themeColor="text1"/>
          <w:sz w:val="22"/>
          <w:szCs w:val="22"/>
        </w:rPr>
      </w:pPr>
      <w:r w:rsidRPr="007E76F8">
        <w:rPr>
          <w:rFonts w:ascii="Calibri" w:hAnsi="Calibri" w:cs="Calibri"/>
          <w:bCs/>
          <w:color w:val="000000" w:themeColor="text1"/>
          <w:sz w:val="22"/>
          <w:szCs w:val="22"/>
        </w:rPr>
        <w:t>Test</w:t>
      </w:r>
      <w:r w:rsidR="00A56DF3" w:rsidRPr="007E76F8">
        <w:rPr>
          <w:rFonts w:ascii="Calibri" w:hAnsi="Calibri" w:cs="Calibri"/>
          <w:bCs/>
          <w:color w:val="000000" w:themeColor="text1"/>
          <w:sz w:val="22"/>
          <w:szCs w:val="22"/>
        </w:rPr>
        <w:t xml:space="preserve"> </w:t>
      </w:r>
      <w:r w:rsidRPr="007E76F8">
        <w:rPr>
          <w:rFonts w:ascii="Calibri" w:hAnsi="Calibri" w:cs="Calibri"/>
          <w:bCs/>
          <w:color w:val="000000" w:themeColor="text1"/>
          <w:sz w:val="22"/>
          <w:szCs w:val="22"/>
        </w:rPr>
        <w:t xml:space="preserve">live </w:t>
      </w:r>
      <w:r w:rsidR="00A56DF3" w:rsidRPr="007E76F8">
        <w:rPr>
          <w:rFonts w:ascii="Calibri" w:hAnsi="Calibri" w:cs="Calibri"/>
          <w:bCs/>
          <w:color w:val="000000" w:themeColor="text1"/>
          <w:sz w:val="22"/>
          <w:szCs w:val="22"/>
        </w:rPr>
        <w:t>AP</w:t>
      </w:r>
      <w:r w:rsidR="006A0D7F" w:rsidRPr="007E76F8">
        <w:rPr>
          <w:rFonts w:ascii="Calibri" w:hAnsi="Calibri" w:cs="Calibri"/>
          <w:bCs/>
          <w:color w:val="000000" w:themeColor="text1"/>
          <w:sz w:val="22"/>
          <w:szCs w:val="22"/>
        </w:rPr>
        <w:t>I</w:t>
      </w:r>
      <w:r w:rsidR="00A56DF3" w:rsidRPr="007E76F8">
        <w:rPr>
          <w:rFonts w:ascii="Calibri" w:hAnsi="Calibri" w:cs="Calibri"/>
          <w:bCs/>
          <w:color w:val="000000" w:themeColor="text1"/>
          <w:sz w:val="22"/>
          <w:szCs w:val="22"/>
        </w:rPr>
        <w:t xml:space="preserve"> </w:t>
      </w:r>
      <w:r w:rsidRPr="007E76F8">
        <w:rPr>
          <w:rFonts w:ascii="Calibri" w:hAnsi="Calibri" w:cs="Calibri"/>
          <w:bCs/>
          <w:color w:val="000000" w:themeColor="text1"/>
          <w:sz w:val="22"/>
          <w:szCs w:val="22"/>
        </w:rPr>
        <w:t xml:space="preserve">(using Postman script available on GitHub) </w:t>
      </w:r>
      <w:r w:rsidR="00A56DF3" w:rsidRPr="007E76F8">
        <w:rPr>
          <w:rFonts w:ascii="Calibri" w:hAnsi="Calibri" w:cs="Calibri"/>
          <w:bCs/>
          <w:color w:val="000000" w:themeColor="text1"/>
          <w:sz w:val="22"/>
          <w:szCs w:val="22"/>
        </w:rPr>
        <w:t>at:</w:t>
      </w:r>
      <w:r w:rsidR="00A56DF3">
        <w:rPr>
          <w:rFonts w:ascii="Calibri" w:hAnsi="Calibri" w:cs="Calibri"/>
          <w:color w:val="000000" w:themeColor="text1"/>
          <w:sz w:val="22"/>
          <w:szCs w:val="22"/>
        </w:rPr>
        <w:t xml:space="preserve"> </w:t>
      </w:r>
      <w:r w:rsidR="00A56DF3" w:rsidRPr="007E76F8">
        <w:rPr>
          <w:rFonts w:ascii="Calibri" w:hAnsi="Calibri" w:cs="Calibri"/>
          <w:b/>
          <w:color w:val="000000" w:themeColor="text1"/>
          <w:sz w:val="22"/>
          <w:szCs w:val="22"/>
        </w:rPr>
        <w:t>http://api.DotNet</w:t>
      </w:r>
      <w:r w:rsidR="0025419C" w:rsidRPr="007E76F8">
        <w:rPr>
          <w:rFonts w:ascii="Calibri" w:hAnsi="Calibri" w:cs="Calibri"/>
          <w:b/>
          <w:color w:val="000000" w:themeColor="text1"/>
          <w:sz w:val="22"/>
          <w:szCs w:val="22"/>
        </w:rPr>
        <w:t>Rest</w:t>
      </w:r>
      <w:r w:rsidR="00A56DF3" w:rsidRPr="007E76F8">
        <w:rPr>
          <w:rFonts w:ascii="Calibri" w:hAnsi="Calibri" w:cs="Calibri"/>
          <w:b/>
          <w:color w:val="000000" w:themeColor="text1"/>
          <w:sz w:val="22"/>
          <w:szCs w:val="22"/>
        </w:rPr>
        <w:t>Api.com/Swagger/Index.html</w:t>
      </w:r>
    </w:p>
    <w:bookmarkEnd w:id="0"/>
    <w:p w14:paraId="14757AC5" w14:textId="77777777" w:rsidR="005431EF" w:rsidRPr="00AB573A" w:rsidRDefault="005431EF" w:rsidP="005431EF">
      <w:pPr>
        <w:contextualSpacing/>
        <w:rPr>
          <w:rFonts w:ascii="Calibri" w:hAnsi="Calibri" w:cs="Calibri"/>
          <w:b/>
          <w:color w:val="000000" w:themeColor="text1"/>
          <w:sz w:val="22"/>
          <w:szCs w:val="22"/>
          <w:u w:val="single"/>
        </w:rPr>
      </w:pPr>
    </w:p>
    <w:p w14:paraId="5CD3253D" w14:textId="77777777" w:rsidR="005431EF" w:rsidRPr="00590B6D" w:rsidRDefault="005431EF" w:rsidP="005431EF">
      <w:pPr>
        <w:contextualSpacing/>
        <w:rPr>
          <w:rFonts w:ascii="Calibri" w:hAnsi="Calibri" w:cs="Calibri"/>
          <w:b/>
          <w:color w:val="000000" w:themeColor="text1"/>
          <w:sz w:val="22"/>
          <w:szCs w:val="22"/>
        </w:rPr>
      </w:pPr>
      <w:r w:rsidRPr="00AB573A">
        <w:rPr>
          <w:rFonts w:ascii="Calibri" w:hAnsi="Calibri" w:cs="Calibri"/>
          <w:b/>
          <w:color w:val="000000" w:themeColor="text1"/>
          <w:sz w:val="22"/>
          <w:szCs w:val="22"/>
          <w:u w:val="single"/>
        </w:rPr>
        <w:t>SUMMARY</w:t>
      </w:r>
    </w:p>
    <w:p w14:paraId="7A9BDA86" w14:textId="2DF433D4" w:rsidR="00AB573A" w:rsidRDefault="00C3592A"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 xml:space="preserve">Strong </w:t>
      </w:r>
      <w:r w:rsidR="00AB573A" w:rsidRPr="00AB573A">
        <w:t>.N</w:t>
      </w:r>
      <w:r>
        <w:t>ET</w:t>
      </w:r>
      <w:r w:rsidR="00AB573A" w:rsidRPr="00AB573A">
        <w:t xml:space="preserve"> Developer with 15 years of </w:t>
      </w:r>
      <w:r>
        <w:t xml:space="preserve">experience using </w:t>
      </w:r>
      <w:r w:rsidRPr="00AB573A">
        <w:t>C#</w:t>
      </w:r>
      <w:r>
        <w:t xml:space="preserve">, VB.NET, </w:t>
      </w:r>
      <w:r w:rsidR="00F66771">
        <w:t xml:space="preserve">.NET </w:t>
      </w:r>
      <w:r w:rsidR="00D36C1A">
        <w:t xml:space="preserve">Core 5 and .NET </w:t>
      </w:r>
      <w:r w:rsidR="00F66771">
        <w:t xml:space="preserve">Framework, </w:t>
      </w:r>
      <w:r>
        <w:t xml:space="preserve">SQL, </w:t>
      </w:r>
      <w:r w:rsidR="00D36C1A">
        <w:t xml:space="preserve">REST API, Windows Services, </w:t>
      </w:r>
      <w:r>
        <w:t xml:space="preserve">EDI, and </w:t>
      </w:r>
      <w:r w:rsidR="00D36C1A">
        <w:t>ETL</w:t>
      </w:r>
      <w:r w:rsidRPr="00AB573A">
        <w:t xml:space="preserve"> in</w:t>
      </w:r>
      <w:r>
        <w:t xml:space="preserve"> </w:t>
      </w:r>
      <w:r w:rsidR="00B872E1">
        <w:t>energy, real e</w:t>
      </w:r>
      <w:r>
        <w:t>state</w:t>
      </w:r>
      <w:r w:rsidR="00E2737F">
        <w:t>, health c</w:t>
      </w:r>
      <w:r w:rsidRPr="00AB573A">
        <w:t>are</w:t>
      </w:r>
      <w:r w:rsidR="00CA26E0">
        <w:t xml:space="preserve">, and retail </w:t>
      </w:r>
      <w:r w:rsidR="00EC132E">
        <w:t>POS (</w:t>
      </w:r>
      <w:r w:rsidR="00CA26E0">
        <w:t>point of sale</w:t>
      </w:r>
      <w:r w:rsidR="00EC132E">
        <w:t>)</w:t>
      </w:r>
      <w:r w:rsidRPr="00AB573A">
        <w:t xml:space="preserve"> sectors</w:t>
      </w:r>
      <w:r>
        <w:t>.</w:t>
      </w:r>
    </w:p>
    <w:p w14:paraId="22895A4D" w14:textId="35E344DE" w:rsidR="00DC3ADC" w:rsidRDefault="003D65B5"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Able</w:t>
      </w:r>
      <w:r w:rsidR="00DC3ADC" w:rsidRPr="00DC3ADC">
        <w:t xml:space="preserve"> to communicate technical concepts to non-technical audiences via </w:t>
      </w:r>
      <w:r w:rsidR="009D021B">
        <w:t>practical</w:t>
      </w:r>
      <w:r w:rsidR="00DC3ADC" w:rsidRPr="00DC3ADC">
        <w:t xml:space="preserve"> proposals, reports, written communication</w:t>
      </w:r>
      <w:r w:rsidR="00433590">
        <w:t>,</w:t>
      </w:r>
      <w:r w:rsidR="00DC3ADC" w:rsidRPr="00DC3ADC">
        <w:t xml:space="preserve"> and oral presentations.</w:t>
      </w:r>
    </w:p>
    <w:p w14:paraId="4041CE2D" w14:textId="668C615D" w:rsidR="003D65B5" w:rsidRDefault="00845D2F"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Strong customer and partner focus in providing technology services and support.</w:t>
      </w:r>
    </w:p>
    <w:p w14:paraId="0A7189D4" w14:textId="090BF95A" w:rsidR="00831C66" w:rsidRDefault="009A0EA4"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Complete Software Development Life Cycle (</w:t>
      </w:r>
      <w:r w:rsidR="00831C66">
        <w:t>SDLC</w:t>
      </w:r>
      <w:r>
        <w:t>)</w:t>
      </w:r>
      <w:r w:rsidR="00831C66">
        <w:t xml:space="preserve"> experience</w:t>
      </w:r>
      <w:r w:rsidR="009D021B">
        <w:t>,</w:t>
      </w:r>
      <w:r w:rsidR="00831C66">
        <w:t xml:space="preserve"> including requirements gathering, system</w:t>
      </w:r>
      <w:r w:rsidR="009D021B">
        <w:t xml:space="preserve"> analysis and design,</w:t>
      </w:r>
      <w:r w:rsidR="000D19F2">
        <w:t xml:space="preserve"> </w:t>
      </w:r>
      <w:r w:rsidR="00C3592A">
        <w:t xml:space="preserve">data modeling, </w:t>
      </w:r>
      <w:r w:rsidR="00831C66">
        <w:t xml:space="preserve">application </w:t>
      </w:r>
      <w:r w:rsidR="00F16750">
        <w:t>creation</w:t>
      </w:r>
      <w:r w:rsidR="00831C66">
        <w:t xml:space="preserve">, unit-testing, </w:t>
      </w:r>
      <w:r w:rsidR="002537B0">
        <w:t xml:space="preserve">quality assurance, </w:t>
      </w:r>
      <w:r w:rsidR="000D19F2">
        <w:t xml:space="preserve">documentation, </w:t>
      </w:r>
      <w:r w:rsidR="00C3592A">
        <w:t xml:space="preserve">and </w:t>
      </w:r>
      <w:r>
        <w:t>production</w:t>
      </w:r>
      <w:r w:rsidR="00F16750">
        <w:t xml:space="preserve"> </w:t>
      </w:r>
      <w:r w:rsidR="00C3592A">
        <w:t>s</w:t>
      </w:r>
      <w:r>
        <w:t>upp</w:t>
      </w:r>
      <w:r w:rsidR="00F16750">
        <w:t>ort</w:t>
      </w:r>
      <w:r w:rsidR="00E56C83">
        <w:t xml:space="preserve"> of the finished</w:t>
      </w:r>
      <w:r w:rsidR="00F16750">
        <w:t xml:space="preserve"> product.</w:t>
      </w:r>
    </w:p>
    <w:p w14:paraId="3096A325" w14:textId="2D94F88B" w:rsidR="00845D2F" w:rsidRDefault="00845D2F"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Effective problem solving and analytical skills displaying attention to detail.</w:t>
      </w:r>
    </w:p>
    <w:p w14:paraId="34D64D25" w14:textId="5C1E9B4C" w:rsidR="004B1714" w:rsidRDefault="00F66771"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 xml:space="preserve">Maintain and enforce best practices for full-stack software development including security, </w:t>
      </w:r>
      <w:r w:rsidR="00671AAA">
        <w:t>error handling</w:t>
      </w:r>
      <w:r>
        <w:t xml:space="preserve"> and recovery</w:t>
      </w:r>
      <w:r w:rsidR="00671AAA">
        <w:t>, timely notification messages</w:t>
      </w:r>
      <w:r w:rsidR="00BC6BB2">
        <w:t>,</w:t>
      </w:r>
      <w:r w:rsidR="00671AAA">
        <w:t xml:space="preserve"> </w:t>
      </w:r>
      <w:r w:rsidR="00B0193A">
        <w:t xml:space="preserve">and </w:t>
      </w:r>
      <w:r>
        <w:t xml:space="preserve">the creation of </w:t>
      </w:r>
      <w:r w:rsidR="00B0193A">
        <w:t>accurate</w:t>
      </w:r>
      <w:r w:rsidR="00671AAA">
        <w:t xml:space="preserve"> audit logs to assist production support efforts. </w:t>
      </w:r>
    </w:p>
    <w:p w14:paraId="0CBD076C" w14:textId="4AD272A8" w:rsidR="00F66771" w:rsidRDefault="00F66771"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Own issues with a sense of urgency and consistently make recommendations to improve product performance.</w:t>
      </w:r>
    </w:p>
    <w:p w14:paraId="7A04C721" w14:textId="0E412610" w:rsidR="00F91340" w:rsidRDefault="00F66771"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Able to confer with teams to resolve conflicts and respond effectively in an environment with rapidly changing and competing priorities.</w:t>
      </w:r>
    </w:p>
    <w:p w14:paraId="73031E1B" w14:textId="7C890BCD" w:rsidR="00F91340" w:rsidRDefault="002D47CF" w:rsidP="00F91340">
      <w:pPr>
        <w:pStyle w:val="ListParagraph"/>
        <w:numPr>
          <w:ilvl w:val="0"/>
          <w:numId w:val="4"/>
        </w:numPr>
      </w:pPr>
      <w:r>
        <w:t>Experienced</w:t>
      </w:r>
      <w:r w:rsidR="005364EA">
        <w:t xml:space="preserve"> with</w:t>
      </w:r>
      <w:r w:rsidR="00F91340">
        <w:t xml:space="preserve"> S</w:t>
      </w:r>
      <w:r w:rsidR="00554E4D">
        <w:t>OX</w:t>
      </w:r>
      <w:r w:rsidR="005364EA">
        <w:t xml:space="preserve"> </w:t>
      </w:r>
      <w:r w:rsidR="00554E4D">
        <w:t xml:space="preserve">compliance </w:t>
      </w:r>
      <w:r w:rsidR="00F91340">
        <w:t>procedures related to</w:t>
      </w:r>
      <w:r w:rsidR="00353C76">
        <w:t xml:space="preserve"> </w:t>
      </w:r>
      <w:r w:rsidR="00554E4D">
        <w:t xml:space="preserve">software </w:t>
      </w:r>
      <w:r w:rsidR="00353C76">
        <w:t>enhancements</w:t>
      </w:r>
      <w:r w:rsidR="00845D2F">
        <w:t>, deployments,</w:t>
      </w:r>
      <w:r w:rsidR="00353C76">
        <w:t xml:space="preserve"> and</w:t>
      </w:r>
      <w:r w:rsidR="00F91340">
        <w:t xml:space="preserve"> production support.</w:t>
      </w:r>
    </w:p>
    <w:p w14:paraId="57339807" w14:textId="4C27C883" w:rsidR="00AB573A" w:rsidRPr="00AB573A" w:rsidRDefault="00845D2F"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Desi</w:t>
      </w:r>
      <w:r w:rsidR="00C35986">
        <w:t>r</w:t>
      </w:r>
      <w:r>
        <w:t xml:space="preserve">e to be part of a learning culture, where teamwork and collaboration are </w:t>
      </w:r>
      <w:r w:rsidR="009F6B47">
        <w:t>encouraged</w:t>
      </w:r>
      <w:r>
        <w:t xml:space="preserve"> and accountability is expected</w:t>
      </w:r>
      <w:r w:rsidR="00590B6D">
        <w:t>.</w:t>
      </w:r>
    </w:p>
    <w:p w14:paraId="52DD3413" w14:textId="18EC9E1A" w:rsidR="00D00623" w:rsidRDefault="00845D2F"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 xml:space="preserve">Ability to exercise </w:t>
      </w:r>
      <w:r w:rsidR="00C35986">
        <w:t>sound judgement and make decisions in a manner consistent with the essential job functions</w:t>
      </w:r>
      <w:r w:rsidR="00590B6D">
        <w:t>.</w:t>
      </w:r>
    </w:p>
    <w:p w14:paraId="3329F9B7" w14:textId="6BF522EF" w:rsidR="005431EF" w:rsidRPr="00AB573A" w:rsidRDefault="005431EF" w:rsidP="005431EF">
      <w:pPr>
        <w:rPr>
          <w:rFonts w:ascii="Calibri" w:hAnsi="Calibri" w:cs="Calibri"/>
          <w:color w:val="000000" w:themeColor="text1"/>
          <w:sz w:val="22"/>
          <w:szCs w:val="22"/>
        </w:rPr>
      </w:pPr>
    </w:p>
    <w:p w14:paraId="7F8607C0" w14:textId="5202F209" w:rsidR="005431EF" w:rsidRPr="00AB573A" w:rsidRDefault="004F1B43" w:rsidP="005431EF">
      <w:pPr>
        <w:contextualSpacing/>
        <w:rPr>
          <w:rFonts w:ascii="Calibri" w:hAnsi="Calibri" w:cs="Calibri"/>
          <w:b/>
          <w:color w:val="000000" w:themeColor="text1"/>
          <w:sz w:val="22"/>
          <w:szCs w:val="22"/>
          <w:u w:val="single"/>
        </w:rPr>
      </w:pPr>
      <w:r>
        <w:rPr>
          <w:rFonts w:ascii="Calibri" w:hAnsi="Calibri" w:cs="Calibri"/>
          <w:b/>
          <w:color w:val="000000" w:themeColor="text1"/>
          <w:sz w:val="22"/>
          <w:szCs w:val="22"/>
          <w:u w:val="single"/>
        </w:rPr>
        <w:t>TECHNOLOGY</w:t>
      </w:r>
    </w:p>
    <w:p w14:paraId="4A2EA053" w14:textId="40BA3283" w:rsidR="004F1B43" w:rsidRPr="004F1B43" w:rsidRDefault="004F1B43" w:rsidP="00D00623">
      <w:pPr>
        <w:rPr>
          <w:rFonts w:ascii="Calibri" w:hAnsi="Calibri" w:cs="Calibri"/>
          <w:b/>
          <w:color w:val="000000" w:themeColor="text1"/>
          <w:sz w:val="22"/>
          <w:szCs w:val="22"/>
          <w:u w:val="single"/>
        </w:rPr>
      </w:pPr>
      <w:r w:rsidRPr="004F1B43">
        <w:rPr>
          <w:rFonts w:ascii="Calibri" w:hAnsi="Calibri" w:cs="Calibri"/>
          <w:b/>
          <w:color w:val="000000" w:themeColor="text1"/>
          <w:sz w:val="22"/>
          <w:szCs w:val="22"/>
          <w:u w:val="single"/>
        </w:rPr>
        <w:t>Skills</w:t>
      </w:r>
    </w:p>
    <w:p w14:paraId="6E1FFB8F" w14:textId="77777777" w:rsidR="004F1B43" w:rsidRDefault="004F1B43" w:rsidP="004F1B43">
      <w:pPr>
        <w:pStyle w:val="ListParagraph"/>
        <w:numPr>
          <w:ilvl w:val="0"/>
          <w:numId w:val="5"/>
        </w:numPr>
        <w:rPr>
          <w:color w:val="000000" w:themeColor="text1"/>
        </w:rPr>
        <w:sectPr w:rsidR="004F1B43" w:rsidSect="004F1B43">
          <w:footerReference w:type="default" r:id="rId10"/>
          <w:type w:val="continuous"/>
          <w:pgSz w:w="12240" w:h="15840"/>
          <w:pgMar w:top="720" w:right="720" w:bottom="720" w:left="720" w:header="360" w:footer="720" w:gutter="0"/>
          <w:cols w:space="720"/>
          <w:docGrid w:linePitch="326"/>
        </w:sectPr>
      </w:pPr>
    </w:p>
    <w:p w14:paraId="0D940F0D" w14:textId="4AF212AB" w:rsidR="004F1B43" w:rsidRDefault="004F1B43" w:rsidP="004F1B43">
      <w:pPr>
        <w:pStyle w:val="ListParagraph"/>
        <w:numPr>
          <w:ilvl w:val="0"/>
          <w:numId w:val="5"/>
        </w:numPr>
        <w:rPr>
          <w:color w:val="000000" w:themeColor="text1"/>
        </w:rPr>
      </w:pPr>
      <w:r w:rsidRPr="00AB573A">
        <w:rPr>
          <w:color w:val="000000" w:themeColor="text1"/>
        </w:rPr>
        <w:lastRenderedPageBreak/>
        <w:t>C#</w:t>
      </w:r>
      <w:r w:rsidR="00F25FAC">
        <w:rPr>
          <w:color w:val="000000" w:themeColor="text1"/>
        </w:rPr>
        <w:t xml:space="preserve"> Core</w:t>
      </w:r>
      <w:r w:rsidR="00CA2EB2">
        <w:rPr>
          <w:color w:val="000000" w:themeColor="text1"/>
        </w:rPr>
        <w:t xml:space="preserve"> 5</w:t>
      </w:r>
    </w:p>
    <w:p w14:paraId="04122F62" w14:textId="05849CA7" w:rsidR="004F1B43" w:rsidRDefault="004F1B43" w:rsidP="004F1B43">
      <w:pPr>
        <w:pStyle w:val="ListParagraph"/>
        <w:numPr>
          <w:ilvl w:val="0"/>
          <w:numId w:val="5"/>
        </w:numPr>
        <w:rPr>
          <w:color w:val="000000" w:themeColor="text1"/>
        </w:rPr>
      </w:pPr>
      <w:r w:rsidRPr="00AB573A">
        <w:rPr>
          <w:color w:val="000000" w:themeColor="text1"/>
        </w:rPr>
        <w:t>VB.NET</w:t>
      </w:r>
    </w:p>
    <w:p w14:paraId="4B7A7414" w14:textId="5D90303D" w:rsidR="00B0350A" w:rsidRDefault="00B0350A" w:rsidP="004F1B43">
      <w:pPr>
        <w:pStyle w:val="ListParagraph"/>
        <w:numPr>
          <w:ilvl w:val="0"/>
          <w:numId w:val="5"/>
        </w:numPr>
        <w:rPr>
          <w:color w:val="000000" w:themeColor="text1"/>
        </w:rPr>
      </w:pPr>
      <w:r>
        <w:rPr>
          <w:color w:val="000000" w:themeColor="text1"/>
        </w:rPr>
        <w:t>Framework and Core 5</w:t>
      </w:r>
    </w:p>
    <w:p w14:paraId="0E25A226" w14:textId="2977CD38" w:rsidR="008E13B2" w:rsidRDefault="008E13B2" w:rsidP="004F1B43">
      <w:pPr>
        <w:pStyle w:val="ListParagraph"/>
        <w:numPr>
          <w:ilvl w:val="0"/>
          <w:numId w:val="5"/>
        </w:numPr>
        <w:rPr>
          <w:color w:val="000000" w:themeColor="text1"/>
        </w:rPr>
      </w:pPr>
      <w:r>
        <w:rPr>
          <w:color w:val="000000" w:themeColor="text1"/>
        </w:rPr>
        <w:t>Entity Framework</w:t>
      </w:r>
      <w:r w:rsidR="00F25FAC">
        <w:rPr>
          <w:color w:val="000000" w:themeColor="text1"/>
        </w:rPr>
        <w:t xml:space="preserve"> Core</w:t>
      </w:r>
      <w:r w:rsidR="00CA2EB2">
        <w:rPr>
          <w:color w:val="000000" w:themeColor="text1"/>
        </w:rPr>
        <w:t xml:space="preserve"> 5</w:t>
      </w:r>
    </w:p>
    <w:p w14:paraId="70649EDC" w14:textId="54CA553C" w:rsidR="00010709" w:rsidRDefault="00010709" w:rsidP="004F1B43">
      <w:pPr>
        <w:pStyle w:val="ListParagraph"/>
        <w:numPr>
          <w:ilvl w:val="0"/>
          <w:numId w:val="5"/>
        </w:numPr>
        <w:rPr>
          <w:color w:val="000000" w:themeColor="text1"/>
        </w:rPr>
      </w:pPr>
      <w:r w:rsidRPr="00AB573A">
        <w:rPr>
          <w:color w:val="000000" w:themeColor="text1"/>
        </w:rPr>
        <w:t>ADO.NET</w:t>
      </w:r>
    </w:p>
    <w:p w14:paraId="58B0D976" w14:textId="4A99B414" w:rsidR="00010709" w:rsidRPr="00AB573A" w:rsidRDefault="00010709" w:rsidP="004F1B43">
      <w:pPr>
        <w:pStyle w:val="ListParagraph"/>
        <w:numPr>
          <w:ilvl w:val="0"/>
          <w:numId w:val="5"/>
        </w:numPr>
        <w:rPr>
          <w:color w:val="000000" w:themeColor="text1"/>
        </w:rPr>
      </w:pPr>
      <w:r>
        <w:rPr>
          <w:color w:val="000000" w:themeColor="text1"/>
        </w:rPr>
        <w:t>ODB</w:t>
      </w:r>
      <w:r w:rsidR="008E13B2">
        <w:rPr>
          <w:color w:val="000000" w:themeColor="text1"/>
        </w:rPr>
        <w:t>C</w:t>
      </w:r>
    </w:p>
    <w:p w14:paraId="7156A406" w14:textId="474A2C00" w:rsidR="00B0350A" w:rsidRDefault="00B0350A" w:rsidP="004F1B43">
      <w:pPr>
        <w:pStyle w:val="ListParagraph"/>
        <w:numPr>
          <w:ilvl w:val="0"/>
          <w:numId w:val="5"/>
        </w:numPr>
        <w:rPr>
          <w:color w:val="000000" w:themeColor="text1"/>
        </w:rPr>
      </w:pPr>
      <w:r>
        <w:rPr>
          <w:color w:val="000000" w:themeColor="text1"/>
        </w:rPr>
        <w:t>TSQL</w:t>
      </w:r>
    </w:p>
    <w:p w14:paraId="0321690C" w14:textId="77777777" w:rsidR="00A56DF3" w:rsidRDefault="00A56DF3" w:rsidP="004F1B43">
      <w:pPr>
        <w:pStyle w:val="ListParagraph"/>
        <w:numPr>
          <w:ilvl w:val="0"/>
          <w:numId w:val="5"/>
        </w:numPr>
        <w:rPr>
          <w:color w:val="000000" w:themeColor="text1"/>
        </w:rPr>
      </w:pPr>
      <w:r>
        <w:rPr>
          <w:color w:val="000000" w:themeColor="text1"/>
        </w:rPr>
        <w:lastRenderedPageBreak/>
        <w:t xml:space="preserve">REST API </w:t>
      </w:r>
    </w:p>
    <w:p w14:paraId="53D2ECD4" w14:textId="4ADFB4A1" w:rsidR="004F1B43" w:rsidRDefault="004F1B43" w:rsidP="004F1B43">
      <w:pPr>
        <w:pStyle w:val="ListParagraph"/>
        <w:numPr>
          <w:ilvl w:val="0"/>
          <w:numId w:val="5"/>
        </w:numPr>
        <w:rPr>
          <w:color w:val="000000" w:themeColor="text1"/>
        </w:rPr>
      </w:pPr>
      <w:r>
        <w:rPr>
          <w:color w:val="000000" w:themeColor="text1"/>
        </w:rPr>
        <w:t>ASP.NET MVC</w:t>
      </w:r>
    </w:p>
    <w:p w14:paraId="3680574D" w14:textId="7B90815C" w:rsidR="004F1B43" w:rsidRPr="00AB573A" w:rsidRDefault="004F1B43" w:rsidP="004F1B43">
      <w:pPr>
        <w:pStyle w:val="ListParagraph"/>
        <w:numPr>
          <w:ilvl w:val="0"/>
          <w:numId w:val="5"/>
        </w:numPr>
        <w:rPr>
          <w:color w:val="000000" w:themeColor="text1"/>
        </w:rPr>
      </w:pPr>
      <w:r>
        <w:rPr>
          <w:color w:val="000000" w:themeColor="text1"/>
        </w:rPr>
        <w:t>Web Forms</w:t>
      </w:r>
    </w:p>
    <w:p w14:paraId="74A1F392" w14:textId="77777777" w:rsidR="004F1B43" w:rsidRPr="00AB573A" w:rsidRDefault="004F1B43" w:rsidP="004F1B43">
      <w:pPr>
        <w:pStyle w:val="ListParagraph"/>
        <w:numPr>
          <w:ilvl w:val="0"/>
          <w:numId w:val="5"/>
        </w:numPr>
        <w:rPr>
          <w:color w:val="000000" w:themeColor="text1"/>
        </w:rPr>
      </w:pPr>
      <w:r w:rsidRPr="00AB573A">
        <w:rPr>
          <w:color w:val="000000" w:themeColor="text1"/>
        </w:rPr>
        <w:t>WinForms</w:t>
      </w:r>
    </w:p>
    <w:p w14:paraId="040A16A3" w14:textId="77777777" w:rsidR="004F1B43" w:rsidRDefault="004F1B43" w:rsidP="004F1B43">
      <w:pPr>
        <w:pStyle w:val="ListParagraph"/>
        <w:numPr>
          <w:ilvl w:val="0"/>
          <w:numId w:val="5"/>
        </w:numPr>
        <w:rPr>
          <w:color w:val="000000" w:themeColor="text1"/>
        </w:rPr>
      </w:pPr>
      <w:r w:rsidRPr="00AB573A">
        <w:rPr>
          <w:color w:val="000000" w:themeColor="text1"/>
        </w:rPr>
        <w:t>Windows Services</w:t>
      </w:r>
    </w:p>
    <w:p w14:paraId="08A7FEA8" w14:textId="5FA6650A" w:rsidR="008E13B2" w:rsidRDefault="008E13B2" w:rsidP="004F1B43">
      <w:pPr>
        <w:pStyle w:val="ListParagraph"/>
        <w:numPr>
          <w:ilvl w:val="0"/>
          <w:numId w:val="5"/>
        </w:numPr>
        <w:rPr>
          <w:color w:val="000000" w:themeColor="text1"/>
        </w:rPr>
      </w:pPr>
      <w:r>
        <w:rPr>
          <w:color w:val="000000" w:themeColor="text1"/>
        </w:rPr>
        <w:t>Web Services</w:t>
      </w:r>
    </w:p>
    <w:p w14:paraId="0D7F290C" w14:textId="625660DD" w:rsidR="00B0350A" w:rsidRDefault="00B0350A" w:rsidP="004F1B43">
      <w:pPr>
        <w:pStyle w:val="ListParagraph"/>
        <w:numPr>
          <w:ilvl w:val="0"/>
          <w:numId w:val="5"/>
        </w:numPr>
        <w:rPr>
          <w:color w:val="000000" w:themeColor="text1"/>
        </w:rPr>
      </w:pPr>
      <w:r>
        <w:rPr>
          <w:color w:val="000000" w:themeColor="text1"/>
        </w:rPr>
        <w:t>EDI and ETL</w:t>
      </w:r>
    </w:p>
    <w:p w14:paraId="19E9B874" w14:textId="77777777" w:rsidR="004F1B43" w:rsidRPr="00AB573A" w:rsidRDefault="004F1B43" w:rsidP="004F1B43">
      <w:pPr>
        <w:pStyle w:val="ListParagraph"/>
        <w:numPr>
          <w:ilvl w:val="0"/>
          <w:numId w:val="5"/>
        </w:numPr>
        <w:rPr>
          <w:color w:val="000000" w:themeColor="text1"/>
        </w:rPr>
      </w:pPr>
      <w:r w:rsidRPr="00AB573A">
        <w:rPr>
          <w:color w:val="000000" w:themeColor="text1"/>
        </w:rPr>
        <w:lastRenderedPageBreak/>
        <w:t>JSON</w:t>
      </w:r>
    </w:p>
    <w:p w14:paraId="36560D03" w14:textId="77777777" w:rsidR="004F1B43" w:rsidRDefault="004F1B43" w:rsidP="004F1B43">
      <w:pPr>
        <w:pStyle w:val="ListParagraph"/>
        <w:numPr>
          <w:ilvl w:val="0"/>
          <w:numId w:val="5"/>
        </w:numPr>
        <w:rPr>
          <w:color w:val="000000" w:themeColor="text1"/>
        </w:rPr>
      </w:pPr>
      <w:r w:rsidRPr="00AB573A">
        <w:rPr>
          <w:color w:val="000000" w:themeColor="text1"/>
        </w:rPr>
        <w:t>XML</w:t>
      </w:r>
      <w:r>
        <w:rPr>
          <w:color w:val="000000" w:themeColor="text1"/>
        </w:rPr>
        <w:t xml:space="preserve"> and XSD</w:t>
      </w:r>
    </w:p>
    <w:p w14:paraId="19541D65" w14:textId="57C3E129" w:rsidR="004F1B43" w:rsidRPr="00AB573A" w:rsidRDefault="004F1B43" w:rsidP="004F1B43">
      <w:pPr>
        <w:pStyle w:val="ListParagraph"/>
        <w:numPr>
          <w:ilvl w:val="0"/>
          <w:numId w:val="5"/>
        </w:numPr>
        <w:rPr>
          <w:color w:val="000000" w:themeColor="text1"/>
        </w:rPr>
      </w:pPr>
      <w:r>
        <w:rPr>
          <w:color w:val="000000" w:themeColor="text1"/>
        </w:rPr>
        <w:t>Agile</w:t>
      </w:r>
      <w:r w:rsidR="00EC5FBE">
        <w:rPr>
          <w:color w:val="000000" w:themeColor="text1"/>
        </w:rPr>
        <w:t>/Scrum</w:t>
      </w:r>
      <w:r>
        <w:rPr>
          <w:color w:val="000000" w:themeColor="text1"/>
        </w:rPr>
        <w:t xml:space="preserve"> – </w:t>
      </w:r>
      <w:r w:rsidR="00EC5FBE">
        <w:rPr>
          <w:color w:val="000000" w:themeColor="text1"/>
        </w:rPr>
        <w:t xml:space="preserve">Backlogs, </w:t>
      </w:r>
      <w:r>
        <w:rPr>
          <w:color w:val="000000" w:themeColor="text1"/>
        </w:rPr>
        <w:t>Stories, Poker Planning, Sprints</w:t>
      </w:r>
      <w:r w:rsidR="00EC5FBE">
        <w:rPr>
          <w:color w:val="000000" w:themeColor="text1"/>
        </w:rPr>
        <w:t>, Kanban</w:t>
      </w:r>
    </w:p>
    <w:p w14:paraId="689C1236" w14:textId="77777777"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num="3" w:space="720"/>
          <w:docGrid w:linePitch="326"/>
        </w:sectPr>
      </w:pPr>
      <w:r>
        <w:rPr>
          <w:color w:val="000000" w:themeColor="text1"/>
        </w:rPr>
        <w:t>Sox Compliance Activities</w:t>
      </w:r>
    </w:p>
    <w:p w14:paraId="79C975D4" w14:textId="77777777" w:rsidR="004F1B43" w:rsidRDefault="004F1B43" w:rsidP="00D00623">
      <w:pPr>
        <w:rPr>
          <w:rFonts w:ascii="Calibri" w:hAnsi="Calibri" w:cs="Calibri"/>
          <w:color w:val="000000" w:themeColor="text1"/>
          <w:sz w:val="22"/>
          <w:szCs w:val="22"/>
        </w:rPr>
      </w:pPr>
    </w:p>
    <w:p w14:paraId="4230A607" w14:textId="47D5A735" w:rsidR="004F1B43" w:rsidRPr="004F1B43" w:rsidRDefault="004F1B43" w:rsidP="00D00623">
      <w:pPr>
        <w:rPr>
          <w:rFonts w:ascii="Calibri" w:hAnsi="Calibri" w:cs="Calibri"/>
          <w:b/>
          <w:color w:val="000000" w:themeColor="text1"/>
          <w:sz w:val="22"/>
          <w:szCs w:val="22"/>
          <w:u w:val="single"/>
        </w:rPr>
      </w:pPr>
      <w:r w:rsidRPr="004F1B43">
        <w:rPr>
          <w:rFonts w:ascii="Calibri" w:hAnsi="Calibri" w:cs="Calibri"/>
          <w:b/>
          <w:color w:val="000000" w:themeColor="text1"/>
          <w:sz w:val="22"/>
          <w:szCs w:val="22"/>
          <w:u w:val="single"/>
        </w:rPr>
        <w:t>Tools</w:t>
      </w:r>
    </w:p>
    <w:p w14:paraId="58485E2F" w14:textId="77777777"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space="720"/>
          <w:docGrid w:linePitch="326"/>
        </w:sectPr>
      </w:pPr>
    </w:p>
    <w:p w14:paraId="137D19B2" w14:textId="264CA8F8" w:rsidR="004F1B43" w:rsidRDefault="004F1B43" w:rsidP="004F1B43">
      <w:pPr>
        <w:pStyle w:val="ListParagraph"/>
        <w:numPr>
          <w:ilvl w:val="0"/>
          <w:numId w:val="5"/>
        </w:numPr>
        <w:rPr>
          <w:color w:val="000000" w:themeColor="text1"/>
        </w:rPr>
      </w:pPr>
      <w:r>
        <w:rPr>
          <w:color w:val="000000" w:themeColor="text1"/>
        </w:rPr>
        <w:lastRenderedPageBreak/>
        <w:t>Visual Studio 2019</w:t>
      </w:r>
    </w:p>
    <w:p w14:paraId="24360ABF" w14:textId="77777777" w:rsidR="004F1B43" w:rsidRDefault="004F1B43" w:rsidP="004F1B43">
      <w:pPr>
        <w:pStyle w:val="ListParagraph"/>
        <w:numPr>
          <w:ilvl w:val="0"/>
          <w:numId w:val="5"/>
        </w:numPr>
        <w:rPr>
          <w:color w:val="000000" w:themeColor="text1"/>
        </w:rPr>
      </w:pPr>
      <w:r w:rsidRPr="00AB573A">
        <w:rPr>
          <w:color w:val="000000" w:themeColor="text1"/>
        </w:rPr>
        <w:t>TFS</w:t>
      </w:r>
    </w:p>
    <w:p w14:paraId="48470C17" w14:textId="77777777" w:rsidR="004F1B43" w:rsidRPr="00AB573A" w:rsidRDefault="004F1B43" w:rsidP="004F1B43">
      <w:pPr>
        <w:pStyle w:val="ListParagraph"/>
        <w:numPr>
          <w:ilvl w:val="0"/>
          <w:numId w:val="5"/>
        </w:numPr>
        <w:rPr>
          <w:color w:val="000000" w:themeColor="text1"/>
        </w:rPr>
      </w:pPr>
      <w:r>
        <w:rPr>
          <w:color w:val="000000" w:themeColor="text1"/>
        </w:rPr>
        <w:t>VSTS</w:t>
      </w:r>
    </w:p>
    <w:p w14:paraId="68A7ABDD" w14:textId="5C725858" w:rsidR="004F1B43" w:rsidRDefault="004F1B43" w:rsidP="004F1B43">
      <w:pPr>
        <w:pStyle w:val="ListParagraph"/>
        <w:numPr>
          <w:ilvl w:val="0"/>
          <w:numId w:val="5"/>
        </w:numPr>
        <w:rPr>
          <w:color w:val="000000" w:themeColor="text1"/>
        </w:rPr>
      </w:pPr>
      <w:r w:rsidRPr="00AB573A">
        <w:rPr>
          <w:color w:val="000000" w:themeColor="text1"/>
        </w:rPr>
        <w:t>Git</w:t>
      </w:r>
      <w:r w:rsidR="00C91CAF">
        <w:rPr>
          <w:color w:val="000000" w:themeColor="text1"/>
        </w:rPr>
        <w:t>Hub</w:t>
      </w:r>
    </w:p>
    <w:p w14:paraId="66757672" w14:textId="1D9C67B3" w:rsidR="00855904" w:rsidRDefault="00855904" w:rsidP="004F1B43">
      <w:pPr>
        <w:pStyle w:val="ListParagraph"/>
        <w:numPr>
          <w:ilvl w:val="0"/>
          <w:numId w:val="5"/>
        </w:numPr>
        <w:rPr>
          <w:color w:val="000000" w:themeColor="text1"/>
        </w:rPr>
      </w:pPr>
      <w:r>
        <w:rPr>
          <w:color w:val="000000" w:themeColor="text1"/>
        </w:rPr>
        <w:t>NDepend</w:t>
      </w:r>
    </w:p>
    <w:p w14:paraId="02763233" w14:textId="0B7084A1" w:rsidR="0013575F" w:rsidRDefault="0013575F" w:rsidP="004F1B43">
      <w:pPr>
        <w:pStyle w:val="ListParagraph"/>
        <w:numPr>
          <w:ilvl w:val="0"/>
          <w:numId w:val="5"/>
        </w:numPr>
        <w:rPr>
          <w:color w:val="000000" w:themeColor="text1"/>
        </w:rPr>
      </w:pPr>
      <w:r>
        <w:rPr>
          <w:color w:val="000000" w:themeColor="text1"/>
        </w:rPr>
        <w:lastRenderedPageBreak/>
        <w:t>EF Profiler</w:t>
      </w:r>
      <w:bookmarkStart w:id="1" w:name="_GoBack"/>
      <w:bookmarkEnd w:id="1"/>
    </w:p>
    <w:p w14:paraId="434DE023" w14:textId="66BEF8F7" w:rsidR="00855904" w:rsidRDefault="00855904" w:rsidP="004F1B43">
      <w:pPr>
        <w:pStyle w:val="ListParagraph"/>
        <w:numPr>
          <w:ilvl w:val="0"/>
          <w:numId w:val="5"/>
        </w:numPr>
        <w:rPr>
          <w:color w:val="000000" w:themeColor="text1"/>
        </w:rPr>
      </w:pPr>
      <w:r>
        <w:rPr>
          <w:color w:val="000000" w:themeColor="text1"/>
        </w:rPr>
        <w:t>NCrunch</w:t>
      </w:r>
    </w:p>
    <w:p w14:paraId="1442EE5C" w14:textId="476208C0" w:rsidR="00855904" w:rsidRDefault="00855904" w:rsidP="004F1B43">
      <w:pPr>
        <w:pStyle w:val="ListParagraph"/>
        <w:numPr>
          <w:ilvl w:val="0"/>
          <w:numId w:val="5"/>
        </w:numPr>
        <w:rPr>
          <w:color w:val="000000" w:themeColor="text1"/>
        </w:rPr>
      </w:pPr>
      <w:r>
        <w:rPr>
          <w:color w:val="000000" w:themeColor="text1"/>
        </w:rPr>
        <w:t>ReSharper</w:t>
      </w:r>
    </w:p>
    <w:p w14:paraId="03793181" w14:textId="1624287C" w:rsidR="004F1B43" w:rsidRDefault="004F1B43" w:rsidP="004F1B43">
      <w:pPr>
        <w:pStyle w:val="ListParagraph"/>
        <w:numPr>
          <w:ilvl w:val="0"/>
          <w:numId w:val="5"/>
        </w:numPr>
        <w:rPr>
          <w:color w:val="000000" w:themeColor="text1"/>
        </w:rPr>
      </w:pPr>
      <w:r>
        <w:rPr>
          <w:color w:val="000000" w:themeColor="text1"/>
        </w:rPr>
        <w:t>PVCS</w:t>
      </w:r>
    </w:p>
    <w:p w14:paraId="0431E881" w14:textId="15840B20" w:rsidR="0088239E" w:rsidRPr="00AB573A" w:rsidRDefault="0088239E" w:rsidP="004F1B43">
      <w:pPr>
        <w:pStyle w:val="ListParagraph"/>
        <w:numPr>
          <w:ilvl w:val="0"/>
          <w:numId w:val="5"/>
        </w:numPr>
        <w:rPr>
          <w:color w:val="000000" w:themeColor="text1"/>
        </w:rPr>
      </w:pPr>
      <w:r>
        <w:rPr>
          <w:color w:val="000000" w:themeColor="text1"/>
        </w:rPr>
        <w:t>Boomi</w:t>
      </w:r>
    </w:p>
    <w:p w14:paraId="00D5CE66" w14:textId="226BC747" w:rsidR="004F1B43" w:rsidRDefault="004F1B43" w:rsidP="004F1B43">
      <w:pPr>
        <w:pStyle w:val="ListParagraph"/>
        <w:numPr>
          <w:ilvl w:val="0"/>
          <w:numId w:val="5"/>
        </w:numPr>
        <w:rPr>
          <w:color w:val="000000" w:themeColor="text1"/>
        </w:rPr>
      </w:pPr>
      <w:r>
        <w:rPr>
          <w:color w:val="000000" w:themeColor="text1"/>
        </w:rPr>
        <w:lastRenderedPageBreak/>
        <w:t>SharePoint</w:t>
      </w:r>
    </w:p>
    <w:p w14:paraId="255BDDC6" w14:textId="77777777" w:rsidR="004F1B43" w:rsidRDefault="004F1B43" w:rsidP="004F1B43">
      <w:pPr>
        <w:pStyle w:val="ListParagraph"/>
        <w:numPr>
          <w:ilvl w:val="0"/>
          <w:numId w:val="5"/>
        </w:numPr>
        <w:rPr>
          <w:color w:val="000000" w:themeColor="text1"/>
        </w:rPr>
      </w:pPr>
      <w:r>
        <w:rPr>
          <w:color w:val="000000" w:themeColor="text1"/>
        </w:rPr>
        <w:t>Teams</w:t>
      </w:r>
    </w:p>
    <w:p w14:paraId="5057A9AE" w14:textId="77777777" w:rsidR="004F1B43" w:rsidRDefault="004F1B43" w:rsidP="004F1B43">
      <w:pPr>
        <w:pStyle w:val="ListParagraph"/>
        <w:numPr>
          <w:ilvl w:val="0"/>
          <w:numId w:val="5"/>
        </w:numPr>
        <w:rPr>
          <w:color w:val="000000" w:themeColor="text1"/>
        </w:rPr>
      </w:pPr>
      <w:r>
        <w:rPr>
          <w:color w:val="000000" w:themeColor="text1"/>
        </w:rPr>
        <w:t>Zoom</w:t>
      </w:r>
    </w:p>
    <w:p w14:paraId="4E1558C1" w14:textId="77777777" w:rsidR="004F1B43" w:rsidRDefault="004F1B43" w:rsidP="004F1B43">
      <w:pPr>
        <w:pStyle w:val="ListParagraph"/>
        <w:numPr>
          <w:ilvl w:val="0"/>
          <w:numId w:val="5"/>
        </w:numPr>
        <w:rPr>
          <w:color w:val="000000" w:themeColor="text1"/>
        </w:rPr>
      </w:pPr>
      <w:r>
        <w:rPr>
          <w:color w:val="000000" w:themeColor="text1"/>
        </w:rPr>
        <w:t>Clear-Quest</w:t>
      </w:r>
    </w:p>
    <w:p w14:paraId="44A7AE1F" w14:textId="77777777"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num="3" w:space="720"/>
          <w:docGrid w:linePitch="326"/>
        </w:sectPr>
      </w:pPr>
      <w:r>
        <w:rPr>
          <w:color w:val="000000" w:themeColor="text1"/>
        </w:rPr>
        <w:t>ServiceNow</w:t>
      </w:r>
    </w:p>
    <w:p w14:paraId="26615A75" w14:textId="77777777" w:rsidR="004F1B43" w:rsidRDefault="004F1B43" w:rsidP="00D00623">
      <w:pPr>
        <w:rPr>
          <w:rFonts w:ascii="Calibri" w:hAnsi="Calibri" w:cs="Calibri"/>
          <w:color w:val="000000" w:themeColor="text1"/>
          <w:sz w:val="22"/>
          <w:szCs w:val="22"/>
        </w:rPr>
      </w:pPr>
    </w:p>
    <w:p w14:paraId="7FD7FB17" w14:textId="1BC8913A" w:rsidR="004F1B43" w:rsidRPr="004F1B43" w:rsidRDefault="004F1B43" w:rsidP="00D00623">
      <w:pPr>
        <w:rPr>
          <w:rFonts w:ascii="Calibri" w:hAnsi="Calibri" w:cs="Calibri"/>
          <w:b/>
          <w:color w:val="000000" w:themeColor="text1"/>
          <w:sz w:val="22"/>
          <w:szCs w:val="22"/>
        </w:rPr>
      </w:pPr>
      <w:r w:rsidRPr="004F1B43">
        <w:rPr>
          <w:rFonts w:ascii="Calibri" w:hAnsi="Calibri" w:cs="Calibri"/>
          <w:b/>
          <w:color w:val="000000" w:themeColor="text1"/>
          <w:sz w:val="22"/>
          <w:szCs w:val="22"/>
        </w:rPr>
        <w:t>Database</w:t>
      </w:r>
    </w:p>
    <w:p w14:paraId="0D6C433E" w14:textId="77777777" w:rsidR="004F1B43" w:rsidRDefault="004F1B43" w:rsidP="00B33E45">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space="720"/>
          <w:docGrid w:linePitch="326"/>
        </w:sectPr>
      </w:pPr>
    </w:p>
    <w:p w14:paraId="394218D8" w14:textId="754584CF" w:rsidR="00B33E45" w:rsidRDefault="00B33E45" w:rsidP="00B33E45">
      <w:pPr>
        <w:pStyle w:val="ListParagraph"/>
        <w:numPr>
          <w:ilvl w:val="0"/>
          <w:numId w:val="5"/>
        </w:numPr>
        <w:rPr>
          <w:color w:val="000000" w:themeColor="text1"/>
        </w:rPr>
      </w:pPr>
      <w:r w:rsidRPr="0007733D">
        <w:rPr>
          <w:color w:val="000000" w:themeColor="text1"/>
        </w:rPr>
        <w:lastRenderedPageBreak/>
        <w:t xml:space="preserve">Data Modeling with Erwin </w:t>
      </w:r>
    </w:p>
    <w:p w14:paraId="4747EACB" w14:textId="77777777" w:rsidR="004F1B43" w:rsidRDefault="004F1B43" w:rsidP="004F1B43">
      <w:pPr>
        <w:pStyle w:val="ListParagraph"/>
        <w:numPr>
          <w:ilvl w:val="0"/>
          <w:numId w:val="5"/>
        </w:numPr>
        <w:rPr>
          <w:color w:val="000000" w:themeColor="text1"/>
        </w:rPr>
      </w:pPr>
      <w:r w:rsidRPr="00AB573A">
        <w:rPr>
          <w:color w:val="000000" w:themeColor="text1"/>
        </w:rPr>
        <w:t>SQL Server</w:t>
      </w:r>
    </w:p>
    <w:p w14:paraId="0A3583F9" w14:textId="77777777" w:rsidR="004F1B43" w:rsidRDefault="004F1B43" w:rsidP="004F1B43">
      <w:pPr>
        <w:pStyle w:val="ListParagraph"/>
        <w:numPr>
          <w:ilvl w:val="0"/>
          <w:numId w:val="5"/>
        </w:numPr>
        <w:rPr>
          <w:color w:val="000000" w:themeColor="text1"/>
        </w:rPr>
      </w:pPr>
      <w:r>
        <w:rPr>
          <w:color w:val="000000" w:themeColor="text1"/>
        </w:rPr>
        <w:lastRenderedPageBreak/>
        <w:t>Postgres</w:t>
      </w:r>
    </w:p>
    <w:p w14:paraId="14907754" w14:textId="4FC79DC0" w:rsidR="004F1B43" w:rsidRDefault="004F1B43" w:rsidP="004F1B43">
      <w:pPr>
        <w:pStyle w:val="ListParagraph"/>
        <w:numPr>
          <w:ilvl w:val="0"/>
          <w:numId w:val="5"/>
        </w:numPr>
        <w:rPr>
          <w:color w:val="000000" w:themeColor="text1"/>
        </w:rPr>
      </w:pPr>
      <w:r>
        <w:rPr>
          <w:color w:val="000000" w:themeColor="text1"/>
        </w:rPr>
        <w:t>MySQL</w:t>
      </w:r>
    </w:p>
    <w:p w14:paraId="2B8323AC" w14:textId="2D447CE6"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num="3" w:space="720"/>
          <w:docGrid w:linePitch="326"/>
        </w:sectPr>
      </w:pPr>
      <w:r>
        <w:rPr>
          <w:color w:val="000000" w:themeColor="text1"/>
        </w:rPr>
        <w:lastRenderedPageBreak/>
        <w:t>SQLite</w:t>
      </w:r>
    </w:p>
    <w:p w14:paraId="254A4384" w14:textId="18D25168" w:rsidR="008E13B2" w:rsidRDefault="008E13B2">
      <w:pPr>
        <w:rPr>
          <w:rFonts w:ascii="Calibri" w:hAnsi="Calibri" w:cs="Calibri"/>
          <w:color w:val="000000" w:themeColor="text1"/>
          <w:sz w:val="22"/>
          <w:szCs w:val="22"/>
        </w:rPr>
      </w:pPr>
      <w:r>
        <w:rPr>
          <w:rFonts w:ascii="Calibri" w:hAnsi="Calibri" w:cs="Calibri"/>
          <w:color w:val="000000" w:themeColor="text1"/>
          <w:sz w:val="22"/>
          <w:szCs w:val="22"/>
        </w:rPr>
        <w:lastRenderedPageBreak/>
        <w:br w:type="page"/>
      </w:r>
    </w:p>
    <w:p w14:paraId="5789B16C" w14:textId="77777777" w:rsidR="00A07E31" w:rsidRPr="00AB573A" w:rsidRDefault="00A07E31" w:rsidP="005431EF">
      <w:pPr>
        <w:rPr>
          <w:rFonts w:ascii="Calibri" w:hAnsi="Calibri" w:cs="Calibri"/>
          <w:color w:val="000000" w:themeColor="text1"/>
          <w:sz w:val="22"/>
          <w:szCs w:val="22"/>
        </w:rPr>
        <w:sectPr w:rsidR="00A07E31" w:rsidRPr="00AB573A" w:rsidSect="004F1B43">
          <w:type w:val="continuous"/>
          <w:pgSz w:w="12240" w:h="15840"/>
          <w:pgMar w:top="720" w:right="720" w:bottom="720" w:left="720" w:header="360" w:footer="720" w:gutter="0"/>
          <w:cols w:space="720"/>
          <w:docGrid w:linePitch="326"/>
        </w:sectPr>
      </w:pPr>
    </w:p>
    <w:p w14:paraId="135CC9FE" w14:textId="150B36FA" w:rsidR="00192A16" w:rsidRDefault="005431EF" w:rsidP="006B273B">
      <w:pPr>
        <w:contextualSpacing/>
        <w:rPr>
          <w:rFonts w:ascii="Calibri" w:hAnsi="Calibri" w:cs="Calibri"/>
          <w:b/>
          <w:color w:val="000000" w:themeColor="text1"/>
          <w:sz w:val="22"/>
          <w:szCs w:val="22"/>
          <w:u w:val="single"/>
        </w:rPr>
      </w:pPr>
      <w:r w:rsidRPr="00AB573A">
        <w:rPr>
          <w:rFonts w:ascii="Calibri" w:hAnsi="Calibri" w:cs="Calibri"/>
          <w:b/>
          <w:color w:val="000000" w:themeColor="text1"/>
          <w:sz w:val="22"/>
          <w:szCs w:val="22"/>
          <w:u w:val="single"/>
        </w:rPr>
        <w:lastRenderedPageBreak/>
        <w:t>EXPERIENCE</w:t>
      </w:r>
    </w:p>
    <w:p w14:paraId="608324A5" w14:textId="7CC08905" w:rsidR="002F35C6" w:rsidRPr="00AB573A" w:rsidRDefault="002F35C6" w:rsidP="002F35C6">
      <w:pPr>
        <w:tabs>
          <w:tab w:val="left" w:pos="4320"/>
          <w:tab w:val="left" w:pos="8640"/>
        </w:tabs>
        <w:contextualSpacing/>
        <w:rPr>
          <w:rFonts w:ascii="Calibri" w:hAnsi="Calibri" w:cs="Calibri"/>
          <w:b/>
          <w:sz w:val="22"/>
          <w:szCs w:val="22"/>
        </w:rPr>
      </w:pPr>
      <w:r>
        <w:rPr>
          <w:rFonts w:ascii="Calibri" w:hAnsi="Calibri" w:cs="Calibri"/>
          <w:b/>
          <w:sz w:val="22"/>
          <w:szCs w:val="22"/>
        </w:rPr>
        <w:t>Boardwalk Pipeline Partners</w:t>
      </w:r>
      <w:r w:rsidRPr="00AB573A">
        <w:rPr>
          <w:rFonts w:ascii="Calibri" w:hAnsi="Calibri" w:cs="Calibri"/>
          <w:b/>
          <w:sz w:val="22"/>
          <w:szCs w:val="22"/>
        </w:rPr>
        <w:t xml:space="preserve"> </w:t>
      </w:r>
      <w:r>
        <w:rPr>
          <w:rFonts w:ascii="Calibri" w:hAnsi="Calibri" w:cs="Calibri"/>
          <w:b/>
          <w:sz w:val="22"/>
          <w:szCs w:val="22"/>
        </w:rPr>
        <w:t>(contract)</w:t>
      </w:r>
      <w:r w:rsidRPr="00AB573A">
        <w:rPr>
          <w:rFonts w:ascii="Calibri" w:hAnsi="Calibri" w:cs="Calibri"/>
          <w:b/>
          <w:sz w:val="22"/>
          <w:szCs w:val="22"/>
        </w:rPr>
        <w:tab/>
        <w:t xml:space="preserve">Houston, TX </w:t>
      </w:r>
      <w:r w:rsidRPr="00AB573A">
        <w:rPr>
          <w:rFonts w:ascii="Calibri" w:hAnsi="Calibri" w:cs="Calibri"/>
          <w:b/>
          <w:sz w:val="22"/>
          <w:szCs w:val="22"/>
        </w:rPr>
        <w:tab/>
      </w:r>
      <w:r w:rsidR="004F3843">
        <w:rPr>
          <w:rFonts w:ascii="Calibri" w:hAnsi="Calibri" w:cs="Calibri"/>
          <w:b/>
          <w:sz w:val="22"/>
          <w:szCs w:val="22"/>
        </w:rPr>
        <w:t>July</w:t>
      </w:r>
      <w:r w:rsidRPr="00AB573A">
        <w:rPr>
          <w:rFonts w:ascii="Calibri" w:hAnsi="Calibri" w:cs="Calibri"/>
          <w:b/>
          <w:sz w:val="22"/>
          <w:szCs w:val="22"/>
        </w:rPr>
        <w:t xml:space="preserve"> 201</w:t>
      </w:r>
      <w:r>
        <w:rPr>
          <w:rFonts w:ascii="Calibri" w:hAnsi="Calibri" w:cs="Calibri"/>
          <w:b/>
          <w:sz w:val="22"/>
          <w:szCs w:val="22"/>
        </w:rPr>
        <w:t>9</w:t>
      </w:r>
      <w:r w:rsidRPr="00AB573A">
        <w:rPr>
          <w:rFonts w:ascii="Calibri" w:hAnsi="Calibri" w:cs="Calibri"/>
          <w:b/>
          <w:sz w:val="22"/>
          <w:szCs w:val="22"/>
        </w:rPr>
        <w:t xml:space="preserve"> to </w:t>
      </w:r>
      <w:r>
        <w:rPr>
          <w:rFonts w:ascii="Calibri" w:hAnsi="Calibri" w:cs="Calibri"/>
          <w:b/>
          <w:sz w:val="22"/>
          <w:szCs w:val="22"/>
        </w:rPr>
        <w:t>April</w:t>
      </w:r>
      <w:r w:rsidRPr="00AB573A">
        <w:rPr>
          <w:rFonts w:ascii="Calibri" w:hAnsi="Calibri" w:cs="Calibri"/>
          <w:b/>
          <w:sz w:val="22"/>
          <w:szCs w:val="22"/>
        </w:rPr>
        <w:t xml:space="preserve"> 20</w:t>
      </w:r>
      <w:r>
        <w:rPr>
          <w:rFonts w:ascii="Calibri" w:hAnsi="Calibri" w:cs="Calibri"/>
          <w:b/>
          <w:sz w:val="22"/>
          <w:szCs w:val="22"/>
        </w:rPr>
        <w:t>21</w:t>
      </w:r>
    </w:p>
    <w:p w14:paraId="07523BF0" w14:textId="77777777" w:rsidR="002F35C6" w:rsidRDefault="002F35C6" w:rsidP="002F35C6">
      <w:pPr>
        <w:tabs>
          <w:tab w:val="left" w:pos="4320"/>
          <w:tab w:val="left" w:pos="8640"/>
        </w:tabs>
        <w:contextualSpacing/>
        <w:rPr>
          <w:rFonts w:ascii="Calibri" w:hAnsi="Calibri" w:cs="Calibri"/>
          <w:sz w:val="22"/>
          <w:szCs w:val="22"/>
          <w:u w:val="single"/>
        </w:rPr>
      </w:pPr>
    </w:p>
    <w:p w14:paraId="78D22739" w14:textId="28B8B9DE" w:rsidR="002F35C6" w:rsidRPr="00AB573A" w:rsidRDefault="002F35C6" w:rsidP="002F35C6">
      <w:pPr>
        <w:tabs>
          <w:tab w:val="left" w:pos="4320"/>
          <w:tab w:val="left" w:pos="8640"/>
        </w:tabs>
        <w:contextualSpacing/>
        <w:rPr>
          <w:rFonts w:ascii="Calibri" w:hAnsi="Calibri" w:cs="Calibri"/>
          <w:sz w:val="22"/>
          <w:szCs w:val="22"/>
          <w:u w:val="single"/>
        </w:rPr>
      </w:pPr>
      <w:r w:rsidRPr="00AB573A">
        <w:rPr>
          <w:rFonts w:ascii="Calibri" w:hAnsi="Calibri" w:cs="Calibri"/>
          <w:sz w:val="22"/>
          <w:szCs w:val="22"/>
          <w:u w:val="single"/>
        </w:rPr>
        <w:t xml:space="preserve">Senior .NET Developer – </w:t>
      </w:r>
      <w:r>
        <w:rPr>
          <w:rFonts w:ascii="Calibri" w:hAnsi="Calibri" w:cs="Calibri"/>
          <w:sz w:val="22"/>
          <w:szCs w:val="22"/>
          <w:u w:val="single"/>
        </w:rPr>
        <w:t xml:space="preserve">C#, </w:t>
      </w:r>
      <w:r w:rsidRPr="00AB573A">
        <w:rPr>
          <w:rFonts w:ascii="Calibri" w:hAnsi="Calibri" w:cs="Calibri"/>
          <w:sz w:val="22"/>
          <w:szCs w:val="22"/>
          <w:u w:val="single"/>
        </w:rPr>
        <w:t xml:space="preserve">VB.NET, </w:t>
      </w:r>
      <w:r>
        <w:rPr>
          <w:rFonts w:ascii="Calibri" w:hAnsi="Calibri" w:cs="Calibri"/>
          <w:sz w:val="22"/>
          <w:szCs w:val="22"/>
          <w:u w:val="single"/>
        </w:rPr>
        <w:t xml:space="preserve">Web Forms, </w:t>
      </w:r>
      <w:r w:rsidR="00F020D8">
        <w:rPr>
          <w:rFonts w:ascii="Calibri" w:hAnsi="Calibri" w:cs="Calibri"/>
          <w:sz w:val="22"/>
          <w:szCs w:val="22"/>
          <w:u w:val="single"/>
        </w:rPr>
        <w:t xml:space="preserve">WinForms, </w:t>
      </w:r>
      <w:r w:rsidR="00294074">
        <w:rPr>
          <w:rFonts w:ascii="Calibri" w:hAnsi="Calibri" w:cs="Calibri"/>
          <w:sz w:val="22"/>
          <w:szCs w:val="22"/>
          <w:u w:val="single"/>
        </w:rPr>
        <w:t xml:space="preserve">Windows Services, </w:t>
      </w:r>
      <w:r w:rsidR="00F020D8">
        <w:rPr>
          <w:rFonts w:ascii="Calibri" w:hAnsi="Calibri" w:cs="Calibri"/>
          <w:sz w:val="22"/>
          <w:szCs w:val="22"/>
          <w:u w:val="single"/>
        </w:rPr>
        <w:t>SQL Server 2016, EDI</w:t>
      </w:r>
      <w:r w:rsidRPr="00AB573A">
        <w:rPr>
          <w:rFonts w:ascii="Calibri" w:hAnsi="Calibri" w:cs="Calibri"/>
          <w:sz w:val="22"/>
          <w:szCs w:val="22"/>
          <w:u w:val="single"/>
        </w:rPr>
        <w:t xml:space="preserve"> </w:t>
      </w:r>
    </w:p>
    <w:p w14:paraId="3137A906" w14:textId="4F9000BF" w:rsidR="002F35C6" w:rsidRPr="00AB573A" w:rsidRDefault="002F35C6" w:rsidP="002F35C6">
      <w:pPr>
        <w:tabs>
          <w:tab w:val="left" w:pos="4320"/>
          <w:tab w:val="left" w:pos="8640"/>
        </w:tabs>
        <w:contextualSpacing/>
        <w:rPr>
          <w:rFonts w:ascii="Calibri" w:hAnsi="Calibri" w:cs="Calibri"/>
          <w:sz w:val="22"/>
          <w:szCs w:val="22"/>
        </w:rPr>
      </w:pPr>
      <w:r>
        <w:rPr>
          <w:rFonts w:ascii="Calibri" w:hAnsi="Calibri" w:cs="Calibri"/>
          <w:sz w:val="22"/>
          <w:szCs w:val="22"/>
        </w:rPr>
        <w:t xml:space="preserve">Natural Gas </w:t>
      </w:r>
      <w:r w:rsidR="0015136B">
        <w:rPr>
          <w:rFonts w:ascii="Calibri" w:hAnsi="Calibri" w:cs="Calibri"/>
          <w:sz w:val="22"/>
          <w:szCs w:val="22"/>
        </w:rPr>
        <w:t>Pipeline Software Development</w:t>
      </w:r>
    </w:p>
    <w:p w14:paraId="2CF95C45" w14:textId="3C5DA755" w:rsidR="00D71DCD" w:rsidRDefault="0017422B" w:rsidP="002F35C6">
      <w:pPr>
        <w:pStyle w:val="ListParagraph"/>
        <w:numPr>
          <w:ilvl w:val="0"/>
          <w:numId w:val="7"/>
        </w:numPr>
      </w:pPr>
      <w:r>
        <w:t xml:space="preserve">Developed, maintained, and provided production support for </w:t>
      </w:r>
      <w:r w:rsidR="00593326">
        <w:t xml:space="preserve">Visual Basic .NET </w:t>
      </w:r>
      <w:r>
        <w:t xml:space="preserve">natural gas software </w:t>
      </w:r>
      <w:r w:rsidR="00AE412E">
        <w:t xml:space="preserve">related to nominations, scheduling, </w:t>
      </w:r>
      <w:r w:rsidR="00E2222C">
        <w:t>EDI</w:t>
      </w:r>
      <w:r w:rsidR="009E7005">
        <w:t xml:space="preserve"> transactions</w:t>
      </w:r>
      <w:r w:rsidR="00E2222C">
        <w:t xml:space="preserve">, </w:t>
      </w:r>
      <w:r>
        <w:t xml:space="preserve">measurements, allocations, </w:t>
      </w:r>
      <w:r w:rsidR="00AE412E">
        <w:t>i</w:t>
      </w:r>
      <w:r w:rsidR="00D71DCD">
        <w:t>nvoicing</w:t>
      </w:r>
      <w:r w:rsidR="00AE412E">
        <w:t xml:space="preserve"> and b</w:t>
      </w:r>
      <w:r w:rsidR="00D71DCD">
        <w:t>illing,</w:t>
      </w:r>
      <w:r w:rsidR="00FC6C8A">
        <w:t xml:space="preserve"> and </w:t>
      </w:r>
      <w:r w:rsidR="00AE412E">
        <w:t>informational p</w:t>
      </w:r>
      <w:r w:rsidR="00FC6C8A">
        <w:t>ostings.</w:t>
      </w:r>
    </w:p>
    <w:p w14:paraId="6FE92C36" w14:textId="5F5206A1" w:rsidR="00D36C1A" w:rsidRPr="00AB573A" w:rsidRDefault="00D36C1A" w:rsidP="002F35C6">
      <w:pPr>
        <w:pStyle w:val="ListParagraph"/>
        <w:numPr>
          <w:ilvl w:val="0"/>
          <w:numId w:val="7"/>
        </w:numPr>
      </w:pPr>
      <w:r>
        <w:t>Created C# integration program between legacy and replacement system that called a REST API and updated a SQL Server database.</w:t>
      </w:r>
    </w:p>
    <w:p w14:paraId="55CFF9F3" w14:textId="0EB9C38C" w:rsidR="002F35C6" w:rsidRPr="00AB573A" w:rsidRDefault="00640203" w:rsidP="002F35C6">
      <w:pPr>
        <w:pStyle w:val="ListParagraph"/>
        <w:numPr>
          <w:ilvl w:val="0"/>
          <w:numId w:val="7"/>
        </w:numPr>
      </w:pPr>
      <w:r>
        <w:t>Created</w:t>
      </w:r>
      <w:r w:rsidR="00AE412E">
        <w:t>, s</w:t>
      </w:r>
      <w:r w:rsidR="00F018B5">
        <w:t>upported</w:t>
      </w:r>
      <w:r w:rsidR="00AE412E">
        <w:t>, and t</w:t>
      </w:r>
      <w:r w:rsidR="00F018B5">
        <w:t>uned</w:t>
      </w:r>
      <w:r w:rsidR="00F020D8" w:rsidRPr="00AB573A">
        <w:t xml:space="preserve"> </w:t>
      </w:r>
      <w:r w:rsidR="00F020D8">
        <w:t>SQL Server stored procedures</w:t>
      </w:r>
      <w:r w:rsidR="00285C9B">
        <w:t xml:space="preserve"> that interfaced with line-of-business applications.</w:t>
      </w:r>
    </w:p>
    <w:p w14:paraId="7E28C5D3" w14:textId="730CE949" w:rsidR="002F35C6" w:rsidRDefault="0018616E" w:rsidP="002F35C6">
      <w:pPr>
        <w:pStyle w:val="ListParagraph"/>
        <w:numPr>
          <w:ilvl w:val="0"/>
          <w:numId w:val="7"/>
        </w:numPr>
      </w:pPr>
      <w:r>
        <w:t>Built</w:t>
      </w:r>
      <w:r w:rsidR="00F449F4">
        <w:t xml:space="preserve"> </w:t>
      </w:r>
      <w:r w:rsidR="00DE5E39">
        <w:t xml:space="preserve">ETL </w:t>
      </w:r>
      <w:r w:rsidR="00B11DF0">
        <w:t xml:space="preserve">components using </w:t>
      </w:r>
      <w:r w:rsidR="00285C9B">
        <w:t xml:space="preserve">Dell Boomi </w:t>
      </w:r>
      <w:r w:rsidR="00B11DF0">
        <w:t>to p</w:t>
      </w:r>
      <w:r w:rsidR="00285C9B">
        <w:t xml:space="preserve">rocess </w:t>
      </w:r>
      <w:r w:rsidR="00F449F4">
        <w:t xml:space="preserve">EDI </w:t>
      </w:r>
      <w:r w:rsidR="004577A7">
        <w:t>files</w:t>
      </w:r>
      <w:r w:rsidR="002F35C6" w:rsidRPr="00AB573A">
        <w:t>.</w:t>
      </w:r>
    </w:p>
    <w:p w14:paraId="384F3B12" w14:textId="191355E7" w:rsidR="00DE5E39" w:rsidRDefault="00DE5E39" w:rsidP="002F35C6">
      <w:pPr>
        <w:pStyle w:val="ListParagraph"/>
        <w:numPr>
          <w:ilvl w:val="0"/>
          <w:numId w:val="7"/>
        </w:numPr>
      </w:pPr>
      <w:r>
        <w:t>Created 25 XSD schemas based on NAESB X12 specifications.</w:t>
      </w:r>
    </w:p>
    <w:p w14:paraId="21D7A31D" w14:textId="450D1D78" w:rsidR="00B37FB7" w:rsidRDefault="00B37FB7" w:rsidP="002F35C6">
      <w:pPr>
        <w:pStyle w:val="ListParagraph"/>
        <w:numPr>
          <w:ilvl w:val="0"/>
          <w:numId w:val="7"/>
        </w:numPr>
      </w:pPr>
      <w:r>
        <w:t xml:space="preserve">Wrote Production Data Modification </w:t>
      </w:r>
      <w:r w:rsidR="00B11DF0">
        <w:t>(</w:t>
      </w:r>
      <w:r>
        <w:t>PDM</w:t>
      </w:r>
      <w:r w:rsidR="00B11DF0">
        <w:t>)</w:t>
      </w:r>
      <w:r>
        <w:t xml:space="preserve"> </w:t>
      </w:r>
      <w:r w:rsidR="00DE5E39">
        <w:t>TSQL scripts to</w:t>
      </w:r>
      <w:r>
        <w:t xml:space="preserve"> updat</w:t>
      </w:r>
      <w:r w:rsidR="00DE5E39">
        <w:t>e</w:t>
      </w:r>
      <w:r>
        <w:t xml:space="preserve"> development, QA, and production databases.</w:t>
      </w:r>
    </w:p>
    <w:p w14:paraId="4BD6F107" w14:textId="0FE98A2A" w:rsidR="00DE5E39" w:rsidRDefault="00DE5E39" w:rsidP="002F35C6">
      <w:pPr>
        <w:pStyle w:val="ListParagraph"/>
        <w:numPr>
          <w:ilvl w:val="0"/>
          <w:numId w:val="7"/>
        </w:numPr>
      </w:pPr>
      <w:r>
        <w:t>Performed SOX compliant DevOp tasks to migrate software between development, QA, and production environments.</w:t>
      </w:r>
    </w:p>
    <w:p w14:paraId="19ED1BC6" w14:textId="1F2EE7AA" w:rsidR="00DE5E39" w:rsidRPr="00AB573A" w:rsidRDefault="00DE5E39" w:rsidP="00640203">
      <w:pPr>
        <w:pStyle w:val="ListParagraph"/>
        <w:numPr>
          <w:ilvl w:val="0"/>
          <w:numId w:val="7"/>
        </w:numPr>
      </w:pPr>
      <w:r>
        <w:t>Provided production support for Quorum Pipeline Transaction Management (QPTM) natural gas line-of-business application.</w:t>
      </w:r>
    </w:p>
    <w:p w14:paraId="3D75A8DB" w14:textId="77777777" w:rsidR="002F35C6" w:rsidRPr="00AB573A" w:rsidRDefault="002F35C6" w:rsidP="002F35C6">
      <w:pPr>
        <w:rPr>
          <w:rFonts w:ascii="Calibri" w:hAnsi="Calibri"/>
          <w:sz w:val="22"/>
          <w:szCs w:val="22"/>
        </w:rPr>
      </w:pPr>
      <w:r w:rsidRPr="00AB573A">
        <w:rPr>
          <w:rFonts w:ascii="Calibri" w:hAnsi="Calibri"/>
          <w:sz w:val="22"/>
          <w:szCs w:val="22"/>
        </w:rPr>
        <w:t>Results:</w:t>
      </w:r>
    </w:p>
    <w:p w14:paraId="65DBB365" w14:textId="2750E357" w:rsidR="002F35C6" w:rsidRDefault="00DE5E39" w:rsidP="002F35C6">
      <w:pPr>
        <w:pStyle w:val="ListParagraph"/>
        <w:numPr>
          <w:ilvl w:val="0"/>
          <w:numId w:val="7"/>
        </w:numPr>
      </w:pPr>
      <w:r>
        <w:t>Contributed to</w:t>
      </w:r>
      <w:r w:rsidR="008A449B">
        <w:t xml:space="preserve"> </w:t>
      </w:r>
      <w:r w:rsidR="00490D43">
        <w:t xml:space="preserve">a </w:t>
      </w:r>
      <w:r w:rsidR="00640203">
        <w:t xml:space="preserve">system-wide enhancement named </w:t>
      </w:r>
      <w:r>
        <w:t>Enhanced Parking S</w:t>
      </w:r>
      <w:r w:rsidR="008A449B">
        <w:t>ervice,</w:t>
      </w:r>
      <w:r>
        <w:t xml:space="preserve"> which </w:t>
      </w:r>
      <w:r w:rsidR="00640203">
        <w:t xml:space="preserve">provided </w:t>
      </w:r>
      <w:r w:rsidR="008A449B">
        <w:t xml:space="preserve">rate schedules that allowed </w:t>
      </w:r>
      <w:r w:rsidR="00640203">
        <w:t xml:space="preserve">customers more control over the storage and release of </w:t>
      </w:r>
      <w:r w:rsidR="008A449B">
        <w:t>natural gas</w:t>
      </w:r>
      <w:r w:rsidR="00640203">
        <w:t xml:space="preserve">.  </w:t>
      </w:r>
      <w:r w:rsidR="0017422B">
        <w:t xml:space="preserve">Included changes to </w:t>
      </w:r>
      <w:r w:rsidR="00640203">
        <w:t>nominations, scheduling, EDI, measurements, allocations, invoicing and billing</w:t>
      </w:r>
      <w:r w:rsidR="0017422B">
        <w:t xml:space="preserve"> </w:t>
      </w:r>
      <w:r w:rsidR="00640203">
        <w:t>modules.</w:t>
      </w:r>
    </w:p>
    <w:p w14:paraId="387E21BA" w14:textId="05921D05" w:rsidR="002F35C6" w:rsidRDefault="008A449B" w:rsidP="002F35C6">
      <w:pPr>
        <w:pStyle w:val="ListParagraph"/>
        <w:numPr>
          <w:ilvl w:val="0"/>
          <w:numId w:val="7"/>
        </w:numPr>
      </w:pPr>
      <w:r>
        <w:t xml:space="preserve">Contributed to configuration and launch of Dell Boomi ETL system used for processing EDI XML files. </w:t>
      </w:r>
    </w:p>
    <w:p w14:paraId="6876F7CF" w14:textId="24464A28" w:rsidR="004B1478" w:rsidRDefault="004B1478" w:rsidP="008A449B">
      <w:pPr>
        <w:pStyle w:val="ListParagraph"/>
      </w:pPr>
    </w:p>
    <w:p w14:paraId="2F209811" w14:textId="77777777" w:rsidR="002F35C6" w:rsidRPr="00AB573A" w:rsidRDefault="002F35C6" w:rsidP="006B273B">
      <w:pPr>
        <w:contextualSpacing/>
        <w:rPr>
          <w:rFonts w:ascii="Calibri" w:hAnsi="Calibri" w:cs="Calibri"/>
          <w:b/>
          <w:color w:val="000000" w:themeColor="text1"/>
          <w:sz w:val="22"/>
          <w:szCs w:val="22"/>
          <w:u w:val="single"/>
        </w:rPr>
      </w:pPr>
    </w:p>
    <w:p w14:paraId="40310F9C" w14:textId="30CAEF6A" w:rsidR="00192A16" w:rsidRPr="00AB573A" w:rsidRDefault="00AB573A" w:rsidP="008E661E">
      <w:pPr>
        <w:tabs>
          <w:tab w:val="left" w:pos="4320"/>
          <w:tab w:val="left" w:pos="8640"/>
        </w:tabs>
        <w:contextualSpacing/>
        <w:rPr>
          <w:rFonts w:ascii="Calibri" w:hAnsi="Calibri" w:cs="Calibri"/>
          <w:b/>
          <w:sz w:val="22"/>
          <w:szCs w:val="22"/>
        </w:rPr>
      </w:pPr>
      <w:r w:rsidRPr="00AB573A">
        <w:rPr>
          <w:rFonts w:ascii="Calibri" w:hAnsi="Calibri" w:cs="Calibri"/>
          <w:b/>
          <w:sz w:val="22"/>
          <w:szCs w:val="22"/>
        </w:rPr>
        <w:t xml:space="preserve">Direct Energy </w:t>
      </w:r>
      <w:r w:rsidR="00A07E31">
        <w:rPr>
          <w:rFonts w:ascii="Calibri" w:hAnsi="Calibri" w:cs="Calibri"/>
          <w:b/>
          <w:sz w:val="22"/>
          <w:szCs w:val="22"/>
        </w:rPr>
        <w:t>(contract)</w:t>
      </w:r>
      <w:r w:rsidRPr="00AB573A">
        <w:rPr>
          <w:rFonts w:ascii="Calibri" w:hAnsi="Calibri" w:cs="Calibri"/>
          <w:b/>
          <w:sz w:val="22"/>
          <w:szCs w:val="22"/>
        </w:rPr>
        <w:tab/>
        <w:t xml:space="preserve">Houston, TX </w:t>
      </w:r>
      <w:r w:rsidRPr="00AB573A">
        <w:rPr>
          <w:rFonts w:ascii="Calibri" w:hAnsi="Calibri" w:cs="Calibri"/>
          <w:b/>
          <w:sz w:val="22"/>
          <w:szCs w:val="22"/>
        </w:rPr>
        <w:tab/>
        <w:t>Nov 2018 to May 2019</w:t>
      </w:r>
    </w:p>
    <w:p w14:paraId="330F833D" w14:textId="77777777" w:rsidR="00DE7B7D" w:rsidRDefault="00DE7B7D" w:rsidP="00AB573A">
      <w:pPr>
        <w:tabs>
          <w:tab w:val="left" w:pos="4320"/>
          <w:tab w:val="left" w:pos="8640"/>
        </w:tabs>
        <w:contextualSpacing/>
        <w:rPr>
          <w:rFonts w:ascii="Calibri" w:hAnsi="Calibri" w:cs="Calibri"/>
          <w:sz w:val="22"/>
          <w:szCs w:val="22"/>
          <w:u w:val="single"/>
        </w:rPr>
      </w:pPr>
    </w:p>
    <w:p w14:paraId="5964592B" w14:textId="6C35A5DE" w:rsidR="00AB573A" w:rsidRPr="00AB573A" w:rsidRDefault="00AB573A" w:rsidP="00AB573A">
      <w:pPr>
        <w:tabs>
          <w:tab w:val="left" w:pos="4320"/>
          <w:tab w:val="left" w:pos="8640"/>
        </w:tabs>
        <w:contextualSpacing/>
        <w:rPr>
          <w:rFonts w:ascii="Calibri" w:hAnsi="Calibri" w:cs="Calibri"/>
          <w:sz w:val="22"/>
          <w:szCs w:val="22"/>
          <w:u w:val="single"/>
        </w:rPr>
      </w:pPr>
      <w:r w:rsidRPr="00AB573A">
        <w:rPr>
          <w:rFonts w:ascii="Calibri" w:hAnsi="Calibri" w:cs="Calibri"/>
          <w:sz w:val="22"/>
          <w:szCs w:val="22"/>
          <w:u w:val="single"/>
        </w:rPr>
        <w:t xml:space="preserve">Senior .NET Developer – </w:t>
      </w:r>
      <w:r w:rsidR="00A07E31">
        <w:rPr>
          <w:rFonts w:ascii="Calibri" w:hAnsi="Calibri" w:cs="Calibri"/>
          <w:sz w:val="22"/>
          <w:szCs w:val="22"/>
          <w:u w:val="single"/>
        </w:rPr>
        <w:t xml:space="preserve">C#, </w:t>
      </w:r>
      <w:r w:rsidRPr="00AB573A">
        <w:rPr>
          <w:rFonts w:ascii="Calibri" w:hAnsi="Calibri" w:cs="Calibri"/>
          <w:sz w:val="22"/>
          <w:szCs w:val="22"/>
          <w:u w:val="single"/>
        </w:rPr>
        <w:t xml:space="preserve">VB.NET, WinForms, </w:t>
      </w:r>
      <w:r w:rsidR="00294074">
        <w:rPr>
          <w:rFonts w:ascii="Calibri" w:hAnsi="Calibri" w:cs="Calibri"/>
          <w:sz w:val="22"/>
          <w:szCs w:val="22"/>
          <w:u w:val="single"/>
        </w:rPr>
        <w:t xml:space="preserve">Windows Services, </w:t>
      </w:r>
      <w:r w:rsidRPr="00AB573A">
        <w:rPr>
          <w:rFonts w:ascii="Calibri" w:hAnsi="Calibri" w:cs="Calibri"/>
          <w:sz w:val="22"/>
          <w:szCs w:val="22"/>
          <w:u w:val="single"/>
        </w:rPr>
        <w:t xml:space="preserve">SQL Server 2016 </w:t>
      </w:r>
    </w:p>
    <w:p w14:paraId="7510E61B" w14:textId="79BDA6FA" w:rsidR="00192A16" w:rsidRPr="00AB573A" w:rsidRDefault="00AB573A" w:rsidP="00AB573A">
      <w:pPr>
        <w:tabs>
          <w:tab w:val="left" w:pos="4320"/>
          <w:tab w:val="left" w:pos="8640"/>
        </w:tabs>
        <w:contextualSpacing/>
        <w:rPr>
          <w:rFonts w:ascii="Calibri" w:hAnsi="Calibri" w:cs="Calibri"/>
          <w:sz w:val="22"/>
          <w:szCs w:val="22"/>
        </w:rPr>
      </w:pPr>
      <w:r w:rsidRPr="00AB573A">
        <w:rPr>
          <w:rFonts w:ascii="Calibri" w:hAnsi="Calibri" w:cs="Calibri"/>
          <w:sz w:val="22"/>
          <w:szCs w:val="22"/>
        </w:rPr>
        <w:t>ETRM Asset Management Agreements Database</w:t>
      </w:r>
    </w:p>
    <w:p w14:paraId="4B7CA2E0" w14:textId="4B512E41" w:rsidR="00AB573A" w:rsidRPr="00AB573A" w:rsidRDefault="00AB573A" w:rsidP="00AB573A">
      <w:pPr>
        <w:pStyle w:val="ListParagraph"/>
        <w:numPr>
          <w:ilvl w:val="0"/>
          <w:numId w:val="7"/>
        </w:numPr>
      </w:pPr>
      <w:r w:rsidRPr="00AB573A">
        <w:t>Contributed to project building ETRM infrastructure to manage complex Asset Management Agreements (AMA)</w:t>
      </w:r>
      <w:r w:rsidR="009F33F7">
        <w:t xml:space="preserve"> with custom software instead of spreadsheets.</w:t>
      </w:r>
    </w:p>
    <w:p w14:paraId="07814CEF" w14:textId="466E650F" w:rsidR="00AB573A" w:rsidRPr="00AB573A" w:rsidRDefault="00B66BBA" w:rsidP="00AB573A">
      <w:pPr>
        <w:pStyle w:val="ListParagraph"/>
        <w:numPr>
          <w:ilvl w:val="0"/>
          <w:numId w:val="7"/>
        </w:numPr>
      </w:pPr>
      <w:r>
        <w:t>Created</w:t>
      </w:r>
      <w:r w:rsidR="00AB573A" w:rsidRPr="00AB573A">
        <w:t xml:space="preserve"> grid </w:t>
      </w:r>
      <w:r>
        <w:t>with “</w:t>
      </w:r>
      <w:r w:rsidR="00AB573A" w:rsidRPr="00AB573A">
        <w:t>Excel</w:t>
      </w:r>
      <w:r w:rsidR="00433590">
        <w:t>-</w:t>
      </w:r>
      <w:r>
        <w:t xml:space="preserve">like” UX so energy traders could write </w:t>
      </w:r>
      <w:r w:rsidR="00AB573A" w:rsidRPr="00AB573A">
        <w:t xml:space="preserve">formulas </w:t>
      </w:r>
      <w:r>
        <w:t xml:space="preserve">for </w:t>
      </w:r>
      <w:r w:rsidR="00AB573A" w:rsidRPr="00AB573A">
        <w:t>pric</w:t>
      </w:r>
      <w:r>
        <w:t>ing</w:t>
      </w:r>
      <w:r w:rsidR="00AB573A" w:rsidRPr="00AB573A">
        <w:t xml:space="preserve"> </w:t>
      </w:r>
      <w:r w:rsidR="00357447">
        <w:t>n</w:t>
      </w:r>
      <w:r w:rsidR="00AB573A" w:rsidRPr="00AB573A">
        <w:t xml:space="preserve">atural </w:t>
      </w:r>
      <w:r w:rsidR="00357447">
        <w:t>g</w:t>
      </w:r>
      <w:r w:rsidR="00AB573A" w:rsidRPr="00AB573A">
        <w:t xml:space="preserve">as using </w:t>
      </w:r>
      <w:r>
        <w:t xml:space="preserve">NYMEX </w:t>
      </w:r>
      <w:r w:rsidR="00AB573A" w:rsidRPr="00AB573A">
        <w:t xml:space="preserve">Index, Premium, ACA, Commodity, Fuel, Fixed Rate, Cap and Floor variables. </w:t>
      </w:r>
    </w:p>
    <w:p w14:paraId="06713356" w14:textId="6CA1866F" w:rsidR="00AB573A" w:rsidRPr="00AB573A" w:rsidRDefault="00B66BBA" w:rsidP="00AB573A">
      <w:pPr>
        <w:pStyle w:val="ListParagraph"/>
        <w:numPr>
          <w:ilvl w:val="0"/>
          <w:numId w:val="7"/>
        </w:numPr>
      </w:pPr>
      <w:r>
        <w:t xml:space="preserve">Managed </w:t>
      </w:r>
      <w:r w:rsidR="00AB573A" w:rsidRPr="00AB573A">
        <w:t>450</w:t>
      </w:r>
      <w:r>
        <w:t>+</w:t>
      </w:r>
      <w:r w:rsidR="00AB573A" w:rsidRPr="00AB573A">
        <w:t xml:space="preserve"> pipelines that automatically synchronized rate schedule</w:t>
      </w:r>
      <w:r>
        <w:t>s</w:t>
      </w:r>
      <w:r w:rsidR="00C73710">
        <w:t xml:space="preserve"> with</w:t>
      </w:r>
      <w:r w:rsidR="00AB573A" w:rsidRPr="00AB573A">
        <w:t xml:space="preserve"> receipt and delivery location drop</w:t>
      </w:r>
      <w:r w:rsidR="00433590">
        <w:t>-</w:t>
      </w:r>
      <w:r w:rsidR="00AB573A" w:rsidRPr="00AB573A">
        <w:t xml:space="preserve">down </w:t>
      </w:r>
      <w:r w:rsidR="00433590">
        <w:t xml:space="preserve">controls </w:t>
      </w:r>
      <w:r w:rsidR="00AB573A" w:rsidRPr="00AB573A">
        <w:t xml:space="preserve">each time </w:t>
      </w:r>
      <w:r w:rsidR="00C73710">
        <w:t xml:space="preserve">a new </w:t>
      </w:r>
      <w:r w:rsidR="00AB573A" w:rsidRPr="00AB573A">
        <w:t xml:space="preserve">pipeline was </w:t>
      </w:r>
      <w:r w:rsidR="00C73710">
        <w:t>selected</w:t>
      </w:r>
      <w:r w:rsidR="00AB573A" w:rsidRPr="00AB573A">
        <w:t>.</w:t>
      </w:r>
    </w:p>
    <w:p w14:paraId="3FCB1ACC" w14:textId="2B76D2F4" w:rsidR="00AB573A" w:rsidRPr="00AB573A" w:rsidRDefault="00B66BBA" w:rsidP="00AB573A">
      <w:pPr>
        <w:pStyle w:val="ListParagraph"/>
        <w:numPr>
          <w:ilvl w:val="0"/>
          <w:numId w:val="7"/>
        </w:numPr>
      </w:pPr>
      <w:r>
        <w:t>Able</w:t>
      </w:r>
      <w:r w:rsidR="00AB573A" w:rsidRPr="00AB573A">
        <w:t xml:space="preserve"> to update </w:t>
      </w:r>
      <w:r w:rsidR="003F7CD5">
        <w:t xml:space="preserve">natural gas </w:t>
      </w:r>
      <w:r w:rsidR="00AB573A" w:rsidRPr="00AB573A">
        <w:t xml:space="preserve">prices in real-time by calling a C# WCF service </w:t>
      </w:r>
      <w:r w:rsidR="003F7CD5">
        <w:t>and</w:t>
      </w:r>
      <w:r>
        <w:t xml:space="preserve"> passing formulas the traders created </w:t>
      </w:r>
      <w:r w:rsidR="003F7CD5">
        <w:t>with</w:t>
      </w:r>
      <w:r>
        <w:t xml:space="preserve"> c</w:t>
      </w:r>
      <w:r w:rsidR="00AB573A" w:rsidRPr="00AB573A">
        <w:t>urrent market conditions.</w:t>
      </w:r>
    </w:p>
    <w:p w14:paraId="6DCFD28F" w14:textId="3BF1FA67" w:rsidR="00AB573A" w:rsidRPr="00AB573A" w:rsidRDefault="00AB573A" w:rsidP="00AB573A">
      <w:pPr>
        <w:pStyle w:val="ListParagraph"/>
        <w:numPr>
          <w:ilvl w:val="0"/>
          <w:numId w:val="7"/>
        </w:numPr>
      </w:pPr>
      <w:r w:rsidRPr="00AB573A">
        <w:t xml:space="preserve">Developed </w:t>
      </w:r>
      <w:r w:rsidR="0091707B">
        <w:t xml:space="preserve">SQL Server </w:t>
      </w:r>
      <w:r w:rsidRPr="00AB573A">
        <w:t xml:space="preserve">batch job to </w:t>
      </w:r>
      <w:r w:rsidR="0091707B">
        <w:t xml:space="preserve">automatically </w:t>
      </w:r>
      <w:r w:rsidRPr="00AB573A">
        <w:t>update f</w:t>
      </w:r>
      <w:r w:rsidR="0091707B">
        <w:t>uture prices</w:t>
      </w:r>
      <w:r w:rsidR="009907B7">
        <w:t xml:space="preserve"> </w:t>
      </w:r>
      <w:r w:rsidRPr="00AB573A">
        <w:t>based on real-time market conditions.</w:t>
      </w:r>
    </w:p>
    <w:p w14:paraId="6264586F" w14:textId="77777777" w:rsidR="00AB573A" w:rsidRPr="00AB573A" w:rsidRDefault="00AB573A" w:rsidP="00AB573A">
      <w:pPr>
        <w:rPr>
          <w:rFonts w:ascii="Calibri" w:hAnsi="Calibri"/>
          <w:sz w:val="22"/>
          <w:szCs w:val="22"/>
        </w:rPr>
      </w:pPr>
      <w:r w:rsidRPr="00AB573A">
        <w:rPr>
          <w:rFonts w:ascii="Calibri" w:hAnsi="Calibri"/>
          <w:sz w:val="22"/>
          <w:szCs w:val="22"/>
        </w:rPr>
        <w:t>Results:</w:t>
      </w:r>
    </w:p>
    <w:p w14:paraId="3EA18A44" w14:textId="4DFF9C72" w:rsidR="00AB573A" w:rsidRPr="00AB573A" w:rsidRDefault="00AB573A" w:rsidP="00AB573A">
      <w:pPr>
        <w:pStyle w:val="ListParagraph"/>
        <w:numPr>
          <w:ilvl w:val="0"/>
          <w:numId w:val="7"/>
        </w:numPr>
      </w:pPr>
      <w:r w:rsidRPr="00AB573A">
        <w:t xml:space="preserve">Created line-of-business application to manage Asset Management Agreement formulas </w:t>
      </w:r>
      <w:r w:rsidR="007C1208">
        <w:t>which</w:t>
      </w:r>
      <w:r w:rsidRPr="00AB573A">
        <w:t xml:space="preserve"> </w:t>
      </w:r>
      <w:r w:rsidR="003F7CD5">
        <w:t xml:space="preserve">traders used to </w:t>
      </w:r>
      <w:r w:rsidRPr="00AB573A">
        <w:t>track and analy</w:t>
      </w:r>
      <w:r w:rsidR="003F7CD5">
        <w:t>ze</w:t>
      </w:r>
      <w:r w:rsidRPr="00AB573A">
        <w:t xml:space="preserve"> energy prices.</w:t>
      </w:r>
    </w:p>
    <w:p w14:paraId="749FED85" w14:textId="232A3033" w:rsidR="008E661E" w:rsidRPr="00AB573A" w:rsidRDefault="00AB573A" w:rsidP="00AB573A">
      <w:pPr>
        <w:pStyle w:val="ListParagraph"/>
        <w:numPr>
          <w:ilvl w:val="0"/>
          <w:numId w:val="7"/>
        </w:numPr>
      </w:pPr>
      <w:r w:rsidRPr="00AB573A">
        <w:t xml:space="preserve">Developed batch job that ran automatically to update </w:t>
      </w:r>
      <w:r w:rsidR="007C1208">
        <w:t>future</w:t>
      </w:r>
      <w:r w:rsidRPr="00AB573A">
        <w:t xml:space="preserve"> based on real-time market conditions</w:t>
      </w:r>
      <w:r w:rsidR="007C1208">
        <w:t>.</w:t>
      </w:r>
    </w:p>
    <w:p w14:paraId="47A72071" w14:textId="77777777" w:rsidR="00AB573A" w:rsidRPr="00AB573A" w:rsidRDefault="00AB573A" w:rsidP="00AB573A">
      <w:pPr>
        <w:rPr>
          <w:rFonts w:ascii="Calibri" w:hAnsi="Calibri"/>
          <w:sz w:val="22"/>
          <w:szCs w:val="22"/>
        </w:rPr>
      </w:pPr>
    </w:p>
    <w:p w14:paraId="7194636B" w14:textId="6B3238D8" w:rsidR="00AB573A" w:rsidRPr="00AB573A" w:rsidRDefault="00AB573A" w:rsidP="00AB573A">
      <w:pPr>
        <w:tabs>
          <w:tab w:val="left" w:pos="4320"/>
          <w:tab w:val="left" w:pos="8640"/>
        </w:tabs>
        <w:rPr>
          <w:rFonts w:ascii="Calibri" w:hAnsi="Calibri"/>
          <w:b/>
          <w:bCs/>
          <w:sz w:val="22"/>
          <w:szCs w:val="22"/>
        </w:rPr>
      </w:pPr>
      <w:r w:rsidRPr="00AB573A">
        <w:rPr>
          <w:rFonts w:ascii="Calibri" w:hAnsi="Calibri"/>
          <w:b/>
          <w:bCs/>
          <w:sz w:val="22"/>
          <w:szCs w:val="22"/>
        </w:rPr>
        <w:t>Harris Health System</w:t>
      </w:r>
      <w:r>
        <w:rPr>
          <w:rFonts w:ascii="Calibri" w:hAnsi="Calibri"/>
          <w:b/>
          <w:bCs/>
          <w:sz w:val="22"/>
          <w:szCs w:val="22"/>
        </w:rPr>
        <w:t xml:space="preserve"> </w:t>
      </w:r>
      <w:r w:rsidR="00DE7B7D">
        <w:rPr>
          <w:rFonts w:ascii="Calibri" w:hAnsi="Calibri"/>
          <w:b/>
          <w:bCs/>
          <w:sz w:val="22"/>
          <w:szCs w:val="22"/>
        </w:rPr>
        <w:t>(contract)</w:t>
      </w:r>
      <w:r>
        <w:rPr>
          <w:rFonts w:ascii="Calibri" w:hAnsi="Calibri"/>
          <w:b/>
          <w:bCs/>
          <w:sz w:val="22"/>
          <w:szCs w:val="22"/>
        </w:rPr>
        <w:tab/>
      </w:r>
      <w:r w:rsidRPr="00AB573A">
        <w:rPr>
          <w:rFonts w:ascii="Calibri" w:hAnsi="Calibri"/>
          <w:b/>
          <w:bCs/>
          <w:sz w:val="22"/>
          <w:szCs w:val="22"/>
        </w:rPr>
        <w:t>Houston, TX</w:t>
      </w:r>
      <w:r>
        <w:rPr>
          <w:rFonts w:ascii="Calibri" w:hAnsi="Calibri"/>
          <w:b/>
          <w:bCs/>
          <w:sz w:val="22"/>
          <w:szCs w:val="22"/>
        </w:rPr>
        <w:t xml:space="preserve"> </w:t>
      </w:r>
      <w:r>
        <w:rPr>
          <w:rFonts w:ascii="Calibri" w:hAnsi="Calibri"/>
          <w:b/>
          <w:bCs/>
          <w:sz w:val="22"/>
          <w:szCs w:val="22"/>
        </w:rPr>
        <w:tab/>
        <w:t>Apr</w:t>
      </w:r>
      <w:r w:rsidR="00DE7B7D">
        <w:rPr>
          <w:rFonts w:ascii="Calibri" w:hAnsi="Calibri"/>
          <w:b/>
          <w:bCs/>
          <w:sz w:val="22"/>
          <w:szCs w:val="22"/>
        </w:rPr>
        <w:t>il</w:t>
      </w:r>
      <w:r>
        <w:rPr>
          <w:rFonts w:ascii="Calibri" w:hAnsi="Calibri"/>
          <w:b/>
          <w:bCs/>
          <w:sz w:val="22"/>
          <w:szCs w:val="22"/>
        </w:rPr>
        <w:t xml:space="preserve"> </w:t>
      </w:r>
      <w:r w:rsidRPr="00AB573A">
        <w:rPr>
          <w:rFonts w:ascii="Calibri" w:hAnsi="Calibri"/>
          <w:b/>
          <w:bCs/>
          <w:sz w:val="22"/>
          <w:szCs w:val="22"/>
        </w:rPr>
        <w:t xml:space="preserve">2018 </w:t>
      </w:r>
      <w:r>
        <w:rPr>
          <w:rFonts w:ascii="Calibri" w:hAnsi="Calibri"/>
          <w:b/>
          <w:bCs/>
          <w:sz w:val="22"/>
          <w:szCs w:val="22"/>
        </w:rPr>
        <w:t xml:space="preserve">to </w:t>
      </w:r>
      <w:r w:rsidR="00F340DD">
        <w:rPr>
          <w:rFonts w:ascii="Calibri" w:hAnsi="Calibri"/>
          <w:b/>
          <w:bCs/>
          <w:sz w:val="22"/>
          <w:szCs w:val="22"/>
        </w:rPr>
        <w:t>Sept</w:t>
      </w:r>
      <w:r>
        <w:rPr>
          <w:rFonts w:ascii="Calibri" w:hAnsi="Calibri"/>
          <w:b/>
          <w:bCs/>
          <w:sz w:val="22"/>
          <w:szCs w:val="22"/>
        </w:rPr>
        <w:t xml:space="preserve"> </w:t>
      </w:r>
      <w:r w:rsidRPr="00AB573A">
        <w:rPr>
          <w:rFonts w:ascii="Calibri" w:hAnsi="Calibri"/>
          <w:b/>
          <w:bCs/>
          <w:sz w:val="22"/>
          <w:szCs w:val="22"/>
        </w:rPr>
        <w:t>2018</w:t>
      </w:r>
    </w:p>
    <w:p w14:paraId="17B4211D" w14:textId="77777777" w:rsidR="008D4E15" w:rsidRDefault="008D4E15" w:rsidP="00AB573A">
      <w:pPr>
        <w:rPr>
          <w:rFonts w:ascii="Calibri" w:hAnsi="Calibri"/>
          <w:sz w:val="22"/>
          <w:szCs w:val="22"/>
          <w:u w:val="single"/>
        </w:rPr>
      </w:pPr>
    </w:p>
    <w:p w14:paraId="64B6EDF0" w14:textId="32D5C62F" w:rsidR="00AB573A" w:rsidRPr="00AB573A" w:rsidRDefault="00AB573A" w:rsidP="00AB573A">
      <w:pPr>
        <w:rPr>
          <w:rFonts w:ascii="Calibri" w:hAnsi="Calibri"/>
          <w:sz w:val="22"/>
          <w:szCs w:val="22"/>
          <w:u w:val="single"/>
        </w:rPr>
      </w:pPr>
      <w:r w:rsidRPr="00AB573A">
        <w:rPr>
          <w:rFonts w:ascii="Calibri" w:hAnsi="Calibri"/>
          <w:sz w:val="22"/>
          <w:szCs w:val="22"/>
          <w:u w:val="single"/>
        </w:rPr>
        <w:t xml:space="preserve">Senior .NET Developer – </w:t>
      </w:r>
      <w:r w:rsidR="008D4E15">
        <w:rPr>
          <w:rFonts w:ascii="Calibri" w:hAnsi="Calibri"/>
          <w:sz w:val="22"/>
          <w:szCs w:val="22"/>
          <w:u w:val="single"/>
        </w:rPr>
        <w:t xml:space="preserve">C#, VB.NET, SQL Server, WinForms, </w:t>
      </w:r>
      <w:r w:rsidRPr="00AB573A">
        <w:rPr>
          <w:rFonts w:ascii="Calibri" w:hAnsi="Calibri"/>
          <w:sz w:val="22"/>
          <w:szCs w:val="22"/>
          <w:u w:val="single"/>
        </w:rPr>
        <w:t>SCCM, WFS, MDT, WMI</w:t>
      </w:r>
    </w:p>
    <w:p w14:paraId="33316920" w14:textId="6A26FAB7" w:rsidR="00AB573A" w:rsidRPr="00AB573A" w:rsidRDefault="00AB573A" w:rsidP="00AB573A">
      <w:pPr>
        <w:rPr>
          <w:rFonts w:ascii="Calibri" w:hAnsi="Calibri"/>
          <w:sz w:val="22"/>
          <w:szCs w:val="22"/>
        </w:rPr>
      </w:pPr>
      <w:r w:rsidRPr="00AB573A">
        <w:rPr>
          <w:rFonts w:ascii="Calibri" w:hAnsi="Calibri"/>
          <w:sz w:val="22"/>
          <w:szCs w:val="22"/>
        </w:rPr>
        <w:t>Microsoft Desktop Patching Software Integration Project</w:t>
      </w:r>
    </w:p>
    <w:p w14:paraId="099AACCC" w14:textId="6518DD24" w:rsidR="00AB573A" w:rsidRPr="00AB573A" w:rsidRDefault="00AB573A" w:rsidP="00AB573A">
      <w:pPr>
        <w:pStyle w:val="ListParagraph"/>
        <w:numPr>
          <w:ilvl w:val="0"/>
          <w:numId w:val="7"/>
        </w:numPr>
      </w:pPr>
      <w:r w:rsidRPr="00AB573A">
        <w:t>Wrote major enhancements for award-winning VB.NET WinForms application (ZTI) that integrated three Microsoft network administrator tools, System Center Configuration Manager (SCCM), Windows Deployment Services (WFS), and Microsoft Deployment Toolkit (MDT)</w:t>
      </w:r>
      <w:r w:rsidR="009C203F">
        <w:t>,</w:t>
      </w:r>
      <w:r w:rsidRPr="00AB573A">
        <w:t xml:space="preserve"> and allowed HHS to manage over 9000 Windows 7, 8, and 10 desktops and laptops in 3 hospitals and numerous clinics</w:t>
      </w:r>
      <w:r w:rsidR="00156B68">
        <w:t xml:space="preserve"> using minimal support staff.</w:t>
      </w:r>
    </w:p>
    <w:p w14:paraId="0DE3BC1E" w14:textId="5A536DC0" w:rsidR="00AB573A" w:rsidRPr="00AB573A" w:rsidRDefault="00AB573A" w:rsidP="00AB573A">
      <w:pPr>
        <w:pStyle w:val="ListParagraph"/>
        <w:numPr>
          <w:ilvl w:val="0"/>
          <w:numId w:val="7"/>
        </w:numPr>
      </w:pPr>
      <w:r w:rsidRPr="00AB573A">
        <w:lastRenderedPageBreak/>
        <w:t xml:space="preserve">Worked with WMI to perform calls across the network to determine software and hardware configurations to build images for </w:t>
      </w:r>
      <w:r w:rsidR="00433590">
        <w:t xml:space="preserve">a </w:t>
      </w:r>
      <w:r w:rsidRPr="00AB573A">
        <w:t xml:space="preserve">new </w:t>
      </w:r>
      <w:r w:rsidR="00A8486A" w:rsidRPr="00AB573A">
        <w:t>machine or</w:t>
      </w:r>
      <w:r w:rsidRPr="00AB573A">
        <w:t xml:space="preserve"> make changes such as Active Directory group or registry changes remotely.</w:t>
      </w:r>
    </w:p>
    <w:p w14:paraId="74B4929A" w14:textId="56BD5783" w:rsidR="00AB573A" w:rsidRPr="00AB573A" w:rsidRDefault="00AB573A" w:rsidP="00AB573A">
      <w:pPr>
        <w:pStyle w:val="ListParagraph"/>
        <w:numPr>
          <w:ilvl w:val="0"/>
          <w:numId w:val="7"/>
        </w:numPr>
      </w:pPr>
      <w:r w:rsidRPr="00AB573A">
        <w:t>Performed forensic analysis of SQL Server 2012 database which exposed duplicate records, orphan data, and missing indexes and foreign key constraints.</w:t>
      </w:r>
    </w:p>
    <w:p w14:paraId="4E6917A1" w14:textId="44095B1D" w:rsidR="00AB573A" w:rsidRPr="00AB573A" w:rsidRDefault="00AB573A" w:rsidP="00AB573A">
      <w:pPr>
        <w:pStyle w:val="ListParagraph"/>
        <w:numPr>
          <w:ilvl w:val="0"/>
          <w:numId w:val="7"/>
        </w:numPr>
      </w:pPr>
      <w:r w:rsidRPr="00AB573A">
        <w:t>Wrote over 40 TSQL scripts to enforce referential integrity, add missing indexes to improve performance, and perform routine database backup and data cleansing tasks.</w:t>
      </w:r>
    </w:p>
    <w:p w14:paraId="30BC54BB" w14:textId="12EC4CAD" w:rsidR="00AB573A" w:rsidRPr="00AB573A" w:rsidRDefault="00AB573A" w:rsidP="00AB573A">
      <w:pPr>
        <w:pStyle w:val="ListParagraph"/>
        <w:numPr>
          <w:ilvl w:val="0"/>
          <w:numId w:val="7"/>
        </w:numPr>
      </w:pPr>
      <w:r w:rsidRPr="00AB573A">
        <w:t xml:space="preserve">Created a C# program </w:t>
      </w:r>
      <w:r w:rsidR="00A07784">
        <w:t xml:space="preserve">that </w:t>
      </w:r>
      <w:r w:rsidR="009C203F">
        <w:t xml:space="preserve">retained all existing </w:t>
      </w:r>
      <w:r w:rsidRPr="00AB573A">
        <w:t xml:space="preserve">duplicate </w:t>
      </w:r>
      <w:r w:rsidR="009C203F">
        <w:t xml:space="preserve">data </w:t>
      </w:r>
      <w:r w:rsidR="00A07784">
        <w:t>by creating composite PK</w:t>
      </w:r>
      <w:r w:rsidR="009C203F">
        <w:t xml:space="preserve">’s and </w:t>
      </w:r>
      <w:r w:rsidRPr="00AB573A">
        <w:t>delete</w:t>
      </w:r>
      <w:r w:rsidR="00A07784">
        <w:t>d</w:t>
      </w:r>
      <w:r w:rsidRPr="00AB573A">
        <w:t xml:space="preserve"> </w:t>
      </w:r>
      <w:r w:rsidR="00A07784">
        <w:t>invalid</w:t>
      </w:r>
      <w:r w:rsidRPr="00AB573A">
        <w:t xml:space="preserve"> data so TSQL constraints could be applied.</w:t>
      </w:r>
    </w:p>
    <w:p w14:paraId="440B4A39" w14:textId="1A96C34A" w:rsidR="00AB573A" w:rsidRPr="00AB573A" w:rsidRDefault="00AB573A" w:rsidP="00AB573A">
      <w:pPr>
        <w:pStyle w:val="ListParagraph"/>
        <w:numPr>
          <w:ilvl w:val="0"/>
          <w:numId w:val="7"/>
        </w:numPr>
      </w:pPr>
      <w:r w:rsidRPr="00AB573A">
        <w:t xml:space="preserve">Created </w:t>
      </w:r>
      <w:r w:rsidR="00433590">
        <w:t xml:space="preserve">a </w:t>
      </w:r>
      <w:r w:rsidRPr="00AB573A">
        <w:t xml:space="preserve">C# program </w:t>
      </w:r>
      <w:r w:rsidR="00433590">
        <w:t xml:space="preserve">that </w:t>
      </w:r>
      <w:r w:rsidRPr="00AB573A">
        <w:t>allow</w:t>
      </w:r>
      <w:r w:rsidR="00433590">
        <w:t>ed the</w:t>
      </w:r>
      <w:r w:rsidRPr="00AB573A">
        <w:t xml:space="preserve"> support team to </w:t>
      </w:r>
      <w:r w:rsidR="00433590">
        <w:t>manage</w:t>
      </w:r>
      <w:r w:rsidRPr="00AB573A">
        <w:t xml:space="preserve"> lookup tables for drop</w:t>
      </w:r>
      <w:r w:rsidR="00433590">
        <w:t>-</w:t>
      </w:r>
      <w:r w:rsidRPr="00AB573A">
        <w:t>down controls.</w:t>
      </w:r>
    </w:p>
    <w:p w14:paraId="002B40B5" w14:textId="48050C15" w:rsidR="00AB573A" w:rsidRPr="00AB573A" w:rsidRDefault="00AB573A" w:rsidP="00AB573A">
      <w:pPr>
        <w:pStyle w:val="ListParagraph"/>
        <w:numPr>
          <w:ilvl w:val="0"/>
          <w:numId w:val="7"/>
        </w:numPr>
      </w:pPr>
      <w:r w:rsidRPr="00AB573A">
        <w:t>Wrapped existing ADO.NET database API in TransactionScope objects to ensure all changes over single or multiple tables were committed or rolled back as a single unit-of-work to prevent database corruption.</w:t>
      </w:r>
    </w:p>
    <w:p w14:paraId="165E049F" w14:textId="3E49E3C0" w:rsidR="00AB573A" w:rsidRPr="00AB573A" w:rsidRDefault="00AB573A" w:rsidP="00AB573A">
      <w:pPr>
        <w:pStyle w:val="ListParagraph"/>
        <w:numPr>
          <w:ilvl w:val="0"/>
          <w:numId w:val="7"/>
        </w:numPr>
      </w:pPr>
      <w:r w:rsidRPr="00AB573A">
        <w:t xml:space="preserve">Created a new database API using C# and Entity Framework v6.2 to </w:t>
      </w:r>
      <w:r w:rsidR="00A1717B">
        <w:t>increase</w:t>
      </w:r>
      <w:r w:rsidRPr="00AB573A">
        <w:t xml:space="preserve"> development</w:t>
      </w:r>
      <w:r w:rsidR="00A1717B">
        <w:t xml:space="preserve"> productivity.</w:t>
      </w:r>
    </w:p>
    <w:p w14:paraId="2FE40954" w14:textId="5FE684FF" w:rsidR="00AB573A" w:rsidRPr="00AB573A" w:rsidRDefault="00AB573A" w:rsidP="00AB573A">
      <w:pPr>
        <w:pStyle w:val="ListParagraph"/>
        <w:numPr>
          <w:ilvl w:val="0"/>
          <w:numId w:val="7"/>
        </w:numPr>
      </w:pPr>
      <w:r w:rsidRPr="00AB573A">
        <w:t xml:space="preserve">Programmatically created Excel Software Asset Manager (SAM) report that tracked the software packages installed on each computer for </w:t>
      </w:r>
      <w:r w:rsidR="00105F3F">
        <w:t xml:space="preserve">license </w:t>
      </w:r>
      <w:r w:rsidRPr="00AB573A">
        <w:t xml:space="preserve">compliance purposes.  </w:t>
      </w:r>
    </w:p>
    <w:p w14:paraId="5A469AE3" w14:textId="27F8EA8B" w:rsidR="00AB573A" w:rsidRPr="00AB573A" w:rsidRDefault="00AB573A" w:rsidP="00AB573A">
      <w:pPr>
        <w:pStyle w:val="ListParagraph"/>
        <w:numPr>
          <w:ilvl w:val="0"/>
          <w:numId w:val="7"/>
        </w:numPr>
      </w:pPr>
      <w:r w:rsidRPr="00AB573A">
        <w:t>Sent email to SAM Officer each time PC Techs added or removed programs from a computer.</w:t>
      </w:r>
    </w:p>
    <w:p w14:paraId="61B0CB6F" w14:textId="4DDCB3EE" w:rsidR="00AB573A" w:rsidRPr="00AB573A" w:rsidRDefault="00AB573A" w:rsidP="00AB573A">
      <w:pPr>
        <w:pStyle w:val="ListParagraph"/>
        <w:numPr>
          <w:ilvl w:val="0"/>
          <w:numId w:val="7"/>
        </w:numPr>
      </w:pPr>
      <w:r w:rsidRPr="00AB573A">
        <w:t>Used Agile methods to deliver one or more updates weekly.</w:t>
      </w:r>
    </w:p>
    <w:p w14:paraId="03C2CD3A" w14:textId="75055F69" w:rsidR="00AB573A" w:rsidRPr="00AB573A" w:rsidRDefault="00AB573A" w:rsidP="00AB573A">
      <w:pPr>
        <w:rPr>
          <w:rFonts w:ascii="Calibri" w:hAnsi="Calibri"/>
          <w:sz w:val="22"/>
          <w:szCs w:val="22"/>
        </w:rPr>
      </w:pPr>
      <w:r w:rsidRPr="00AB573A">
        <w:rPr>
          <w:rFonts w:ascii="Calibri" w:hAnsi="Calibri"/>
          <w:sz w:val="22"/>
          <w:szCs w:val="22"/>
        </w:rPr>
        <w:t>Results:</w:t>
      </w:r>
    </w:p>
    <w:p w14:paraId="6347DFF1" w14:textId="4A0B69B8" w:rsidR="00AB573A" w:rsidRPr="00AB573A" w:rsidRDefault="00AB573A" w:rsidP="00AB573A">
      <w:pPr>
        <w:pStyle w:val="ListParagraph"/>
        <w:numPr>
          <w:ilvl w:val="0"/>
          <w:numId w:val="7"/>
        </w:numPr>
      </w:pPr>
      <w:r w:rsidRPr="00AB573A">
        <w:t>Provided seamless integration of the Microsoft</w:t>
      </w:r>
      <w:r w:rsidR="00C0412C">
        <w:t xml:space="preserve"> network</w:t>
      </w:r>
      <w:r w:rsidRPr="00AB573A">
        <w:t xml:space="preserve"> product suite by adding new features, eliminat</w:t>
      </w:r>
      <w:r w:rsidR="007D3424">
        <w:t>ing</w:t>
      </w:r>
      <w:r w:rsidRPr="00AB573A">
        <w:t xml:space="preserve"> existing bugs, deleted duplicate, bad, and orphan data from the database, and added SQL Server data referential constraints to ensure a robust database foundation.</w:t>
      </w:r>
    </w:p>
    <w:p w14:paraId="57671164" w14:textId="77777777" w:rsidR="00AB573A" w:rsidRPr="00AB573A" w:rsidRDefault="00AB573A" w:rsidP="00AB573A">
      <w:pPr>
        <w:rPr>
          <w:rFonts w:ascii="Calibri" w:hAnsi="Calibri"/>
          <w:sz w:val="22"/>
          <w:szCs w:val="22"/>
        </w:rPr>
      </w:pPr>
    </w:p>
    <w:p w14:paraId="2813184C" w14:textId="1C717C5C" w:rsidR="00AB573A" w:rsidRPr="00AB573A" w:rsidRDefault="00AB573A" w:rsidP="00AB573A">
      <w:pPr>
        <w:tabs>
          <w:tab w:val="left" w:pos="4320"/>
          <w:tab w:val="left" w:pos="8640"/>
        </w:tabs>
        <w:rPr>
          <w:rFonts w:ascii="Calibri" w:hAnsi="Calibri"/>
          <w:b/>
          <w:bCs/>
          <w:sz w:val="22"/>
          <w:szCs w:val="22"/>
        </w:rPr>
      </w:pPr>
      <w:r w:rsidRPr="00AB573A">
        <w:rPr>
          <w:rFonts w:ascii="Calibri" w:hAnsi="Calibri"/>
          <w:b/>
          <w:bCs/>
          <w:sz w:val="22"/>
          <w:szCs w:val="22"/>
        </w:rPr>
        <w:t>DB Marketing LLP</w:t>
      </w:r>
      <w:r>
        <w:rPr>
          <w:rFonts w:ascii="Calibri" w:hAnsi="Calibri"/>
          <w:b/>
          <w:bCs/>
          <w:sz w:val="22"/>
          <w:szCs w:val="22"/>
        </w:rPr>
        <w:tab/>
      </w:r>
      <w:r w:rsidRPr="00AB573A">
        <w:rPr>
          <w:rFonts w:ascii="Calibri" w:hAnsi="Calibri"/>
          <w:b/>
          <w:bCs/>
          <w:sz w:val="22"/>
          <w:szCs w:val="22"/>
        </w:rPr>
        <w:t>St. Louis, MO</w:t>
      </w:r>
      <w:r>
        <w:rPr>
          <w:rFonts w:ascii="Calibri" w:hAnsi="Calibri"/>
          <w:b/>
          <w:bCs/>
          <w:sz w:val="22"/>
          <w:szCs w:val="22"/>
        </w:rPr>
        <w:t xml:space="preserve"> </w:t>
      </w:r>
      <w:r>
        <w:rPr>
          <w:rFonts w:ascii="Calibri" w:hAnsi="Calibri"/>
          <w:b/>
          <w:bCs/>
          <w:sz w:val="22"/>
          <w:szCs w:val="22"/>
        </w:rPr>
        <w:tab/>
        <w:t xml:space="preserve">Nov </w:t>
      </w:r>
      <w:r w:rsidRPr="00AB573A">
        <w:rPr>
          <w:rFonts w:ascii="Calibri" w:hAnsi="Calibri"/>
          <w:b/>
          <w:bCs/>
          <w:sz w:val="22"/>
          <w:szCs w:val="22"/>
        </w:rPr>
        <w:t xml:space="preserve">2015 </w:t>
      </w:r>
      <w:r>
        <w:rPr>
          <w:rFonts w:ascii="Calibri" w:hAnsi="Calibri"/>
          <w:b/>
          <w:bCs/>
          <w:sz w:val="22"/>
          <w:szCs w:val="22"/>
        </w:rPr>
        <w:t xml:space="preserve">to Mar </w:t>
      </w:r>
      <w:r w:rsidRPr="00AB573A">
        <w:rPr>
          <w:rFonts w:ascii="Calibri" w:hAnsi="Calibri"/>
          <w:b/>
          <w:bCs/>
          <w:sz w:val="22"/>
          <w:szCs w:val="22"/>
        </w:rPr>
        <w:t>2018</w:t>
      </w:r>
    </w:p>
    <w:p w14:paraId="13A945AD" w14:textId="77777777" w:rsidR="008D4E15" w:rsidRDefault="008D4E15" w:rsidP="00AB573A">
      <w:pPr>
        <w:rPr>
          <w:rFonts w:ascii="Calibri" w:hAnsi="Calibri"/>
          <w:sz w:val="22"/>
          <w:szCs w:val="22"/>
          <w:u w:val="single"/>
        </w:rPr>
      </w:pPr>
    </w:p>
    <w:p w14:paraId="7F97F5D2" w14:textId="2E072EC1" w:rsidR="00AB573A" w:rsidRPr="00AB573A" w:rsidRDefault="00AB573A" w:rsidP="00AB573A">
      <w:pPr>
        <w:rPr>
          <w:rFonts w:ascii="Calibri" w:hAnsi="Calibri"/>
          <w:sz w:val="22"/>
          <w:szCs w:val="22"/>
          <w:u w:val="single"/>
        </w:rPr>
      </w:pPr>
      <w:r w:rsidRPr="00AB573A">
        <w:rPr>
          <w:rFonts w:ascii="Calibri" w:hAnsi="Calibri"/>
          <w:sz w:val="22"/>
          <w:szCs w:val="22"/>
          <w:u w:val="single"/>
        </w:rPr>
        <w:t xml:space="preserve">Senior .NET Developer – C#, </w:t>
      </w:r>
      <w:r w:rsidR="008D4E15">
        <w:rPr>
          <w:rFonts w:ascii="Calibri" w:hAnsi="Calibri"/>
          <w:sz w:val="22"/>
          <w:szCs w:val="22"/>
          <w:u w:val="single"/>
        </w:rPr>
        <w:t xml:space="preserve">SQL Server 2016, ASP.NET MVC 5, Web API 2, ASP.NET Identity, </w:t>
      </w:r>
      <w:r w:rsidRPr="00AB573A">
        <w:rPr>
          <w:rFonts w:ascii="Calibri" w:hAnsi="Calibri"/>
          <w:sz w:val="22"/>
          <w:szCs w:val="22"/>
          <w:u w:val="single"/>
        </w:rPr>
        <w:t>WinForms</w:t>
      </w:r>
      <w:r w:rsidR="00294074">
        <w:rPr>
          <w:rFonts w:ascii="Calibri" w:hAnsi="Calibri"/>
          <w:sz w:val="22"/>
          <w:szCs w:val="22"/>
          <w:u w:val="single"/>
        </w:rPr>
        <w:t>, Windows Services</w:t>
      </w:r>
    </w:p>
    <w:p w14:paraId="03BE6DCE" w14:textId="513E2F25" w:rsidR="00AB573A" w:rsidRPr="00AB573A" w:rsidRDefault="009907B7" w:rsidP="00AB573A">
      <w:pPr>
        <w:rPr>
          <w:rFonts w:ascii="Calibri" w:hAnsi="Calibri"/>
          <w:sz w:val="22"/>
          <w:szCs w:val="22"/>
        </w:rPr>
      </w:pPr>
      <w:r>
        <w:rPr>
          <w:rFonts w:ascii="Calibri" w:hAnsi="Calibri"/>
          <w:sz w:val="22"/>
          <w:szCs w:val="22"/>
        </w:rPr>
        <w:t xml:space="preserve">Sales and Inventory </w:t>
      </w:r>
      <w:r w:rsidR="00AB573A" w:rsidRPr="00AB573A">
        <w:rPr>
          <w:rFonts w:ascii="Calibri" w:hAnsi="Calibri"/>
          <w:sz w:val="22"/>
          <w:szCs w:val="22"/>
        </w:rPr>
        <w:t>Database</w:t>
      </w:r>
    </w:p>
    <w:p w14:paraId="4E304FBB" w14:textId="3E8B5F22" w:rsidR="00AB573A" w:rsidRDefault="00AB573A" w:rsidP="00AB573A">
      <w:pPr>
        <w:pStyle w:val="ListParagraph"/>
        <w:numPr>
          <w:ilvl w:val="0"/>
          <w:numId w:val="7"/>
        </w:numPr>
      </w:pPr>
      <w:r w:rsidRPr="00AB573A">
        <w:t xml:space="preserve">Wrote project plans, functional program specifications, and developed software solutions to interface with multiple customers EDI data files </w:t>
      </w:r>
      <w:r w:rsidR="009C203F">
        <w:t xml:space="preserve">that </w:t>
      </w:r>
      <w:r w:rsidRPr="00AB573A">
        <w:t>contai</w:t>
      </w:r>
      <w:r w:rsidR="009C203F">
        <w:t>ned</w:t>
      </w:r>
      <w:r w:rsidRPr="00AB573A">
        <w:t xml:space="preserve"> sales</w:t>
      </w:r>
      <w:r w:rsidR="009C203F">
        <w:t>, inventory,</w:t>
      </w:r>
      <w:r w:rsidRPr="00AB573A">
        <w:t xml:space="preserve"> and marketing information.</w:t>
      </w:r>
    </w:p>
    <w:p w14:paraId="1B6A8E54" w14:textId="557D830C" w:rsidR="00DE7B7D" w:rsidRDefault="00DE7B7D" w:rsidP="00DE7B7D">
      <w:pPr>
        <w:pStyle w:val="ListParagraph"/>
        <w:numPr>
          <w:ilvl w:val="0"/>
          <w:numId w:val="7"/>
        </w:numPr>
      </w:pPr>
      <w:r>
        <w:t xml:space="preserve">Created ASP.NET MVC 5 </w:t>
      </w:r>
      <w:r w:rsidR="009C203F">
        <w:t>UX</w:t>
      </w:r>
      <w:r>
        <w:t xml:space="preserve"> to administer </w:t>
      </w:r>
      <w:r w:rsidR="009C203F">
        <w:t>the</w:t>
      </w:r>
      <w:r>
        <w:t xml:space="preserve"> data warehouse.</w:t>
      </w:r>
    </w:p>
    <w:p w14:paraId="61E2F51F" w14:textId="66A6178D" w:rsidR="00DE7B7D" w:rsidRDefault="00DE7B7D" w:rsidP="00DE7B7D">
      <w:pPr>
        <w:pStyle w:val="ListParagraph"/>
        <w:numPr>
          <w:ilvl w:val="0"/>
          <w:numId w:val="7"/>
        </w:numPr>
      </w:pPr>
      <w:r>
        <w:t xml:space="preserve">Designed and programmed Web API v2.2 REST interface to </w:t>
      </w:r>
      <w:r w:rsidR="009C203F">
        <w:t xml:space="preserve">allow customer </w:t>
      </w:r>
      <w:r>
        <w:t xml:space="preserve">integration with </w:t>
      </w:r>
      <w:r w:rsidR="009C203F">
        <w:t>the data warehouse</w:t>
      </w:r>
      <w:r>
        <w:t>.</w:t>
      </w:r>
    </w:p>
    <w:p w14:paraId="5AE28079" w14:textId="77777777" w:rsidR="00DE7B7D" w:rsidRDefault="00DE7B7D" w:rsidP="00DE7B7D">
      <w:pPr>
        <w:pStyle w:val="ListParagraph"/>
        <w:numPr>
          <w:ilvl w:val="0"/>
          <w:numId w:val="7"/>
        </w:numPr>
      </w:pPr>
      <w:r>
        <w:t>Implemented ASP.NET Identity services to provide authentication and authorization security functionality.</w:t>
      </w:r>
    </w:p>
    <w:p w14:paraId="7BF1F5B7" w14:textId="1D619854" w:rsidR="009907B7" w:rsidRDefault="00AB573A" w:rsidP="00AB573A">
      <w:pPr>
        <w:pStyle w:val="ListParagraph"/>
        <w:numPr>
          <w:ilvl w:val="0"/>
          <w:numId w:val="7"/>
        </w:numPr>
      </w:pPr>
      <w:r w:rsidRPr="00AB573A">
        <w:t xml:space="preserve">Developed </w:t>
      </w:r>
      <w:r w:rsidR="009C203F">
        <w:t xml:space="preserve">and maintained </w:t>
      </w:r>
      <w:r w:rsidRPr="00AB573A">
        <w:t xml:space="preserve">C# WinForms applications that supported </w:t>
      </w:r>
      <w:r w:rsidR="009C203F">
        <w:t>data warehouse</w:t>
      </w:r>
      <w:r w:rsidRPr="00AB573A">
        <w:t xml:space="preserve"> operations.  </w:t>
      </w:r>
    </w:p>
    <w:p w14:paraId="2E6F9552" w14:textId="40532C85" w:rsidR="00AB573A" w:rsidRPr="00AB573A" w:rsidRDefault="00AB573A" w:rsidP="00AB573A">
      <w:pPr>
        <w:pStyle w:val="ListParagraph"/>
        <w:numPr>
          <w:ilvl w:val="0"/>
          <w:numId w:val="7"/>
        </w:numPr>
      </w:pPr>
      <w:r w:rsidRPr="00AB573A">
        <w:t>Performed EDI and ETL related activities to profile, cleanse, and load data into SQL Server 2016 data</w:t>
      </w:r>
      <w:r w:rsidR="009C203F">
        <w:t xml:space="preserve"> warehouse </w:t>
      </w:r>
      <w:r w:rsidRPr="00AB573A">
        <w:t>for analysis and reporting purposes.</w:t>
      </w:r>
    </w:p>
    <w:p w14:paraId="09C04335" w14:textId="547CD86F" w:rsidR="00AB573A" w:rsidRPr="00AB573A" w:rsidRDefault="00AB573A" w:rsidP="00AB573A">
      <w:pPr>
        <w:pStyle w:val="ListParagraph"/>
        <w:numPr>
          <w:ilvl w:val="0"/>
          <w:numId w:val="7"/>
        </w:numPr>
      </w:pPr>
      <w:r w:rsidRPr="00AB573A">
        <w:t xml:space="preserve">Wrote C# Windows Services internet crawler that screen-scraped </w:t>
      </w:r>
      <w:r w:rsidR="009C203F">
        <w:t xml:space="preserve">keywords </w:t>
      </w:r>
      <w:r w:rsidRPr="00AB573A">
        <w:t xml:space="preserve">for analytical purposes such as </w:t>
      </w:r>
      <w:r w:rsidR="00F93DAC">
        <w:t xml:space="preserve">website </w:t>
      </w:r>
      <w:r w:rsidRPr="00AB573A">
        <w:t>traffic flow.</w:t>
      </w:r>
    </w:p>
    <w:p w14:paraId="2FDF089E" w14:textId="47B57C2F" w:rsidR="00AB573A" w:rsidRPr="00AB573A" w:rsidRDefault="00AB573A" w:rsidP="00AB573A">
      <w:pPr>
        <w:pStyle w:val="ListParagraph"/>
        <w:numPr>
          <w:ilvl w:val="0"/>
          <w:numId w:val="7"/>
        </w:numPr>
      </w:pPr>
      <w:r w:rsidRPr="00AB573A">
        <w:t>Supervised QA and user acceptance testing.</w:t>
      </w:r>
    </w:p>
    <w:p w14:paraId="1A9566E5" w14:textId="25E9D342" w:rsidR="00AB573A" w:rsidRPr="00AB573A" w:rsidRDefault="00AB573A" w:rsidP="00AB573A">
      <w:pPr>
        <w:rPr>
          <w:rFonts w:ascii="Calibri" w:hAnsi="Calibri"/>
          <w:sz w:val="22"/>
          <w:szCs w:val="22"/>
        </w:rPr>
      </w:pPr>
      <w:r w:rsidRPr="00AB573A">
        <w:rPr>
          <w:rFonts w:ascii="Calibri" w:hAnsi="Calibri"/>
          <w:sz w:val="22"/>
          <w:szCs w:val="22"/>
        </w:rPr>
        <w:t>Results:</w:t>
      </w:r>
    </w:p>
    <w:p w14:paraId="70992120" w14:textId="6CCAF39B" w:rsidR="00AB573A" w:rsidRDefault="00AB573A" w:rsidP="00AB573A">
      <w:pPr>
        <w:pStyle w:val="ListParagraph"/>
        <w:numPr>
          <w:ilvl w:val="0"/>
          <w:numId w:val="7"/>
        </w:numPr>
      </w:pPr>
      <w:r w:rsidRPr="00AB573A">
        <w:t>Delivered cost-effective applications which assimilated information from multiple data sources for daily operational, reporting, and decision-making use cases.</w:t>
      </w:r>
    </w:p>
    <w:p w14:paraId="7B9CF30F" w14:textId="4441A65A" w:rsidR="00DE7B7D" w:rsidRDefault="00DE7B7D" w:rsidP="00DE7B7D">
      <w:pPr>
        <w:pStyle w:val="ListParagraph"/>
        <w:numPr>
          <w:ilvl w:val="0"/>
          <w:numId w:val="7"/>
        </w:numPr>
      </w:pPr>
      <w:r>
        <w:t>Created web</w:t>
      </w:r>
      <w:r w:rsidR="00F93DAC">
        <w:t>site</w:t>
      </w:r>
      <w:r>
        <w:t xml:space="preserve"> </w:t>
      </w:r>
      <w:r w:rsidR="00F93DAC">
        <w:t xml:space="preserve">UX and desktop </w:t>
      </w:r>
      <w:r>
        <w:t xml:space="preserve">line-of-business application to manage </w:t>
      </w:r>
      <w:r w:rsidR="00A91048">
        <w:t xml:space="preserve">a </w:t>
      </w:r>
      <w:r>
        <w:t>data warehouse.</w:t>
      </w:r>
    </w:p>
    <w:p w14:paraId="40F06B8F" w14:textId="4C5834EE" w:rsidR="00DE7B7D" w:rsidRPr="00AB573A" w:rsidRDefault="00DE7B7D" w:rsidP="00DE7B7D">
      <w:pPr>
        <w:pStyle w:val="ListParagraph"/>
        <w:numPr>
          <w:ilvl w:val="0"/>
          <w:numId w:val="7"/>
        </w:numPr>
      </w:pPr>
      <w:r>
        <w:t>Created REST API for 3rd party</w:t>
      </w:r>
      <w:r w:rsidR="00F93DAC">
        <w:t xml:space="preserve"> </w:t>
      </w:r>
      <w:r>
        <w:t>integration purposes.</w:t>
      </w:r>
    </w:p>
    <w:p w14:paraId="033C87F3" w14:textId="6B6C201D" w:rsidR="00AB573A" w:rsidRPr="00AB573A" w:rsidRDefault="00AB573A" w:rsidP="00AB573A">
      <w:pPr>
        <w:rPr>
          <w:rFonts w:ascii="Calibri" w:hAnsi="Calibri"/>
          <w:sz w:val="22"/>
          <w:szCs w:val="22"/>
        </w:rPr>
      </w:pPr>
      <w:r w:rsidRPr="00AB573A">
        <w:rPr>
          <w:rFonts w:ascii="Calibri" w:hAnsi="Calibri"/>
          <w:sz w:val="22"/>
          <w:szCs w:val="22"/>
        </w:rPr>
        <w:t xml:space="preserve"> </w:t>
      </w:r>
    </w:p>
    <w:p w14:paraId="44382169" w14:textId="56427203" w:rsidR="00AB573A" w:rsidRPr="00AB573A" w:rsidRDefault="00AB573A" w:rsidP="00AB573A">
      <w:pPr>
        <w:tabs>
          <w:tab w:val="left" w:pos="4320"/>
          <w:tab w:val="left" w:pos="8640"/>
        </w:tabs>
        <w:rPr>
          <w:rFonts w:ascii="Calibri" w:hAnsi="Calibri"/>
          <w:b/>
          <w:bCs/>
          <w:sz w:val="22"/>
          <w:szCs w:val="22"/>
        </w:rPr>
      </w:pPr>
      <w:r w:rsidRPr="00AB573A">
        <w:rPr>
          <w:rFonts w:ascii="Calibri" w:hAnsi="Calibri"/>
          <w:b/>
          <w:bCs/>
          <w:sz w:val="22"/>
          <w:szCs w:val="22"/>
        </w:rPr>
        <w:t>Stewart Title Guaranty Company</w:t>
      </w:r>
      <w:r>
        <w:rPr>
          <w:rFonts w:ascii="Calibri" w:hAnsi="Calibri"/>
          <w:b/>
          <w:bCs/>
          <w:sz w:val="22"/>
          <w:szCs w:val="22"/>
        </w:rPr>
        <w:t xml:space="preserve"> </w:t>
      </w:r>
      <w:r>
        <w:rPr>
          <w:rFonts w:ascii="Calibri" w:hAnsi="Calibri"/>
          <w:b/>
          <w:bCs/>
          <w:sz w:val="22"/>
          <w:szCs w:val="22"/>
        </w:rPr>
        <w:tab/>
      </w:r>
      <w:r w:rsidRPr="00AB573A">
        <w:rPr>
          <w:rFonts w:ascii="Calibri" w:hAnsi="Calibri"/>
          <w:b/>
          <w:bCs/>
          <w:sz w:val="22"/>
          <w:szCs w:val="22"/>
        </w:rPr>
        <w:t>Houston, TX</w:t>
      </w:r>
      <w:r>
        <w:rPr>
          <w:rFonts w:ascii="Calibri" w:hAnsi="Calibri"/>
          <w:b/>
          <w:bCs/>
          <w:sz w:val="22"/>
          <w:szCs w:val="22"/>
        </w:rPr>
        <w:t xml:space="preserve"> </w:t>
      </w:r>
      <w:r>
        <w:rPr>
          <w:rFonts w:ascii="Calibri" w:hAnsi="Calibri"/>
          <w:b/>
          <w:bCs/>
          <w:sz w:val="22"/>
          <w:szCs w:val="22"/>
        </w:rPr>
        <w:tab/>
        <w:t xml:space="preserve">Jan </w:t>
      </w:r>
      <w:r w:rsidRPr="00AB573A">
        <w:rPr>
          <w:rFonts w:ascii="Calibri" w:hAnsi="Calibri"/>
          <w:b/>
          <w:bCs/>
          <w:sz w:val="22"/>
          <w:szCs w:val="22"/>
        </w:rPr>
        <w:t xml:space="preserve">2005 </w:t>
      </w:r>
      <w:r>
        <w:rPr>
          <w:rFonts w:ascii="Calibri" w:hAnsi="Calibri"/>
          <w:b/>
          <w:bCs/>
          <w:sz w:val="22"/>
          <w:szCs w:val="22"/>
        </w:rPr>
        <w:t xml:space="preserve">to Oct </w:t>
      </w:r>
      <w:r w:rsidRPr="00AB573A">
        <w:rPr>
          <w:rFonts w:ascii="Calibri" w:hAnsi="Calibri"/>
          <w:b/>
          <w:bCs/>
          <w:sz w:val="22"/>
          <w:szCs w:val="22"/>
        </w:rPr>
        <w:t>2015</w:t>
      </w:r>
    </w:p>
    <w:p w14:paraId="15551EDD" w14:textId="77777777" w:rsidR="008D4E15" w:rsidRDefault="008D4E15" w:rsidP="00AB573A">
      <w:pPr>
        <w:rPr>
          <w:rFonts w:ascii="Calibri" w:hAnsi="Calibri"/>
          <w:sz w:val="22"/>
          <w:szCs w:val="22"/>
          <w:u w:val="single"/>
        </w:rPr>
      </w:pPr>
    </w:p>
    <w:p w14:paraId="5AFA1257" w14:textId="77777777" w:rsidR="00294074" w:rsidRDefault="00AB573A" w:rsidP="00AB573A">
      <w:pPr>
        <w:rPr>
          <w:rFonts w:ascii="Calibri" w:hAnsi="Calibri"/>
          <w:sz w:val="22"/>
          <w:szCs w:val="22"/>
          <w:u w:val="single"/>
        </w:rPr>
      </w:pPr>
      <w:r w:rsidRPr="00AB573A">
        <w:rPr>
          <w:rFonts w:ascii="Calibri" w:hAnsi="Calibri"/>
          <w:sz w:val="22"/>
          <w:szCs w:val="22"/>
          <w:u w:val="single"/>
        </w:rPr>
        <w:t xml:space="preserve">Senior .NET Developer – C#, VB.NET, ASP.NET WebForms, WinForms, Windows Services, SQL Server </w:t>
      </w:r>
      <w:r w:rsidR="00294074">
        <w:rPr>
          <w:rFonts w:ascii="Calibri" w:hAnsi="Calibri"/>
          <w:sz w:val="22"/>
          <w:szCs w:val="22"/>
          <w:u w:val="single"/>
        </w:rPr>
        <w:t xml:space="preserve"> </w:t>
      </w:r>
    </w:p>
    <w:p w14:paraId="38669276" w14:textId="0F019042" w:rsidR="00AB573A" w:rsidRPr="00294074" w:rsidRDefault="00294074" w:rsidP="00AB573A">
      <w:pPr>
        <w:rPr>
          <w:rFonts w:ascii="Calibri" w:hAnsi="Calibri"/>
          <w:sz w:val="22"/>
          <w:szCs w:val="22"/>
        </w:rPr>
      </w:pPr>
      <w:r w:rsidRPr="00294074">
        <w:rPr>
          <w:rFonts w:ascii="Calibri" w:hAnsi="Calibri"/>
          <w:sz w:val="22"/>
          <w:szCs w:val="22"/>
        </w:rPr>
        <w:t xml:space="preserve">Bank Wire Project - </w:t>
      </w:r>
      <w:r w:rsidR="00AB573A" w:rsidRPr="00294074">
        <w:rPr>
          <w:rFonts w:ascii="Calibri" w:hAnsi="Calibri"/>
          <w:sz w:val="22"/>
          <w:szCs w:val="22"/>
        </w:rPr>
        <w:t>2012 to 2015</w:t>
      </w:r>
    </w:p>
    <w:p w14:paraId="3011C58A" w14:textId="480B30DC" w:rsidR="00AB573A" w:rsidRPr="00AB573A" w:rsidRDefault="00AB573A" w:rsidP="00AB573A">
      <w:pPr>
        <w:pStyle w:val="ListParagraph"/>
        <w:numPr>
          <w:ilvl w:val="0"/>
          <w:numId w:val="7"/>
        </w:numPr>
      </w:pPr>
      <w:r w:rsidRPr="00AB573A">
        <w:t xml:space="preserve">Development lead for </w:t>
      </w:r>
      <w:r w:rsidR="00A91048">
        <w:t xml:space="preserve">a </w:t>
      </w:r>
      <w:r w:rsidRPr="00AB573A">
        <w:t>team tasked with designing and building</w:t>
      </w:r>
      <w:r w:rsidR="009907B7">
        <w:t xml:space="preserve"> </w:t>
      </w:r>
      <w:r w:rsidR="00A91048">
        <w:t xml:space="preserve">a </w:t>
      </w:r>
      <w:r w:rsidR="009907B7">
        <w:t>C#</w:t>
      </w:r>
      <w:r w:rsidRPr="00AB573A">
        <w:t xml:space="preserve"> ETL engine that processed bank wire transfers:</w:t>
      </w:r>
    </w:p>
    <w:p w14:paraId="34D3FD19" w14:textId="32A46BED" w:rsidR="00AB573A" w:rsidRPr="00AB573A" w:rsidRDefault="00AB573A" w:rsidP="00AB573A">
      <w:pPr>
        <w:pStyle w:val="ListParagraph"/>
        <w:numPr>
          <w:ilvl w:val="0"/>
          <w:numId w:val="7"/>
        </w:numPr>
      </w:pPr>
      <w:r w:rsidRPr="00AB573A">
        <w:t>Consulted with sponsors, stakeholders, and SMEs to gather business requirements and prioritize schedule for delivering new features and product functionality.</w:t>
      </w:r>
    </w:p>
    <w:p w14:paraId="43A18A3D" w14:textId="14169F6E" w:rsidR="00AB573A" w:rsidRPr="00AB573A" w:rsidRDefault="00AB573A" w:rsidP="00AB573A">
      <w:pPr>
        <w:pStyle w:val="ListParagraph"/>
        <w:numPr>
          <w:ilvl w:val="0"/>
          <w:numId w:val="7"/>
        </w:numPr>
      </w:pPr>
      <w:r w:rsidRPr="00AB573A">
        <w:t>Created work breakdown structure documents to estimate complexity and cost associated with the requirements document.</w:t>
      </w:r>
    </w:p>
    <w:p w14:paraId="27411E0E" w14:textId="1F917E1F" w:rsidR="00AB573A" w:rsidRPr="00AB573A" w:rsidRDefault="00AB573A" w:rsidP="00AB573A">
      <w:pPr>
        <w:pStyle w:val="ListParagraph"/>
        <w:numPr>
          <w:ilvl w:val="0"/>
          <w:numId w:val="7"/>
        </w:numPr>
      </w:pPr>
      <w:r w:rsidRPr="00AB573A">
        <w:lastRenderedPageBreak/>
        <w:t>Created data model and wrote supporting documentation such as entity relationship diagrams, business process flows, and installation procedures.</w:t>
      </w:r>
    </w:p>
    <w:p w14:paraId="082AB50A" w14:textId="572B5013" w:rsidR="00AB573A" w:rsidRPr="00AB573A" w:rsidRDefault="00AB573A" w:rsidP="00AB573A">
      <w:pPr>
        <w:pStyle w:val="ListParagraph"/>
        <w:numPr>
          <w:ilvl w:val="0"/>
          <w:numId w:val="7"/>
        </w:numPr>
      </w:pPr>
      <w:r w:rsidRPr="00AB573A">
        <w:t>Designed</w:t>
      </w:r>
      <w:r w:rsidR="009907B7">
        <w:t xml:space="preserve"> </w:t>
      </w:r>
      <w:r w:rsidR="00E564D6">
        <w:t xml:space="preserve">custom </w:t>
      </w:r>
      <w:r w:rsidR="009907B7">
        <w:t>C#</w:t>
      </w:r>
      <w:r w:rsidRPr="00AB573A">
        <w:t xml:space="preserve"> ETL engine </w:t>
      </w:r>
      <w:r w:rsidR="00453311">
        <w:t xml:space="preserve">that </w:t>
      </w:r>
      <w:r w:rsidRPr="00AB573A">
        <w:t>scale</w:t>
      </w:r>
      <w:r w:rsidR="00453311">
        <w:t>d</w:t>
      </w:r>
      <w:r w:rsidRPr="00AB573A">
        <w:t xml:space="preserve"> out by launching additional processes while keeping existing </w:t>
      </w:r>
      <w:r w:rsidR="00453311">
        <w:t xml:space="preserve">production </w:t>
      </w:r>
      <w:r w:rsidRPr="00AB573A">
        <w:t>servers online.</w:t>
      </w:r>
    </w:p>
    <w:p w14:paraId="696FEBB7" w14:textId="6C7AB716" w:rsidR="00AB573A" w:rsidRPr="00AB573A" w:rsidRDefault="00AB573A" w:rsidP="00AB573A">
      <w:pPr>
        <w:pStyle w:val="ListParagraph"/>
        <w:numPr>
          <w:ilvl w:val="0"/>
          <w:numId w:val="7"/>
        </w:numPr>
      </w:pPr>
      <w:r w:rsidRPr="00AB573A">
        <w:t xml:space="preserve">Programmed C# Windows Service </w:t>
      </w:r>
      <w:r w:rsidR="00C847A6" w:rsidRPr="00AB573A">
        <w:t>backend</w:t>
      </w:r>
      <w:r w:rsidRPr="00AB573A">
        <w:t xml:space="preserve"> and WinForms front-end ETL engine</w:t>
      </w:r>
      <w:r w:rsidR="00A91048">
        <w:t>,</w:t>
      </w:r>
      <w:r w:rsidRPr="00AB573A">
        <w:t xml:space="preserve"> which increased daily processing capacity by 65% each business day using a combination of C#, XML, and XSD technologies.  </w:t>
      </w:r>
    </w:p>
    <w:p w14:paraId="34098F1B" w14:textId="6946C86E" w:rsidR="00AB573A" w:rsidRPr="00AB573A" w:rsidRDefault="00AB573A" w:rsidP="00AB573A">
      <w:pPr>
        <w:rPr>
          <w:rFonts w:ascii="Calibri" w:hAnsi="Calibri"/>
          <w:sz w:val="22"/>
          <w:szCs w:val="22"/>
        </w:rPr>
      </w:pPr>
      <w:r w:rsidRPr="00AB573A">
        <w:rPr>
          <w:rFonts w:ascii="Calibri" w:hAnsi="Calibri"/>
          <w:sz w:val="22"/>
          <w:szCs w:val="22"/>
        </w:rPr>
        <w:t>Results:</w:t>
      </w:r>
    </w:p>
    <w:p w14:paraId="0B13A43C" w14:textId="27E76AED" w:rsidR="00AB573A" w:rsidRPr="00A8486A" w:rsidRDefault="00F66771" w:rsidP="00AB573A">
      <w:pPr>
        <w:pStyle w:val="ListParagraph"/>
        <w:numPr>
          <w:ilvl w:val="0"/>
          <w:numId w:val="7"/>
        </w:numPr>
      </w:pPr>
      <w:r w:rsidRPr="00AB573A">
        <w:t>On boarded</w:t>
      </w:r>
      <w:r w:rsidR="00AB573A" w:rsidRPr="00AB573A">
        <w:t xml:space="preserve"> banks 45% faster by implementing </w:t>
      </w:r>
      <w:r w:rsidR="00A91048">
        <w:t xml:space="preserve">a </w:t>
      </w:r>
      <w:r w:rsidR="00AB573A" w:rsidRPr="00AB573A">
        <w:t>new QA staff sign-off procedure that required integration testing using production EDI files from each new bank.</w:t>
      </w:r>
    </w:p>
    <w:p w14:paraId="4295B114" w14:textId="77777777" w:rsidR="008D4E15" w:rsidRDefault="008D4E15" w:rsidP="00AB573A">
      <w:pPr>
        <w:rPr>
          <w:rFonts w:ascii="Calibri" w:hAnsi="Calibri"/>
          <w:sz w:val="22"/>
          <w:szCs w:val="22"/>
          <w:u w:val="single"/>
        </w:rPr>
      </w:pPr>
    </w:p>
    <w:p w14:paraId="0B903D7C" w14:textId="30F330F4" w:rsidR="00AB573A" w:rsidRPr="00AB573A" w:rsidRDefault="00AB573A" w:rsidP="00AB573A">
      <w:pPr>
        <w:rPr>
          <w:rFonts w:ascii="Calibri" w:hAnsi="Calibri"/>
          <w:sz w:val="22"/>
          <w:szCs w:val="22"/>
          <w:u w:val="single"/>
        </w:rPr>
      </w:pPr>
      <w:r w:rsidRPr="00AB573A">
        <w:rPr>
          <w:rFonts w:ascii="Calibri" w:hAnsi="Calibri"/>
          <w:sz w:val="22"/>
          <w:szCs w:val="22"/>
          <w:u w:val="single"/>
        </w:rPr>
        <w:t>Senior .NET Developer – C#, WinForms, Windows Services, SQL Server</w:t>
      </w:r>
      <w:r>
        <w:rPr>
          <w:rFonts w:ascii="Calibri" w:hAnsi="Calibri"/>
          <w:sz w:val="22"/>
          <w:szCs w:val="22"/>
          <w:u w:val="single"/>
        </w:rPr>
        <w:t xml:space="preserve"> </w:t>
      </w:r>
    </w:p>
    <w:p w14:paraId="2DDE9A35" w14:textId="78F02CCA" w:rsidR="00AB573A" w:rsidRPr="00AB573A" w:rsidRDefault="00AB573A" w:rsidP="00AB573A">
      <w:pPr>
        <w:rPr>
          <w:rFonts w:ascii="Calibri" w:hAnsi="Calibri"/>
          <w:sz w:val="22"/>
          <w:szCs w:val="22"/>
        </w:rPr>
      </w:pPr>
      <w:r w:rsidRPr="00AB573A">
        <w:rPr>
          <w:rFonts w:ascii="Calibri" w:hAnsi="Calibri"/>
          <w:sz w:val="22"/>
          <w:szCs w:val="22"/>
        </w:rPr>
        <w:t xml:space="preserve">ERP Project for Lawson / Solomon / MS Dynamics </w:t>
      </w:r>
      <w:r w:rsidR="009D7CBE">
        <w:rPr>
          <w:rFonts w:ascii="Calibri" w:hAnsi="Calibri"/>
          <w:sz w:val="22"/>
          <w:szCs w:val="22"/>
        </w:rPr>
        <w:t>– 2009 to 2012</w:t>
      </w:r>
      <w:r w:rsidRPr="00AB573A">
        <w:rPr>
          <w:rFonts w:ascii="Calibri" w:hAnsi="Calibri"/>
          <w:sz w:val="22"/>
          <w:szCs w:val="22"/>
        </w:rPr>
        <w:tab/>
      </w:r>
      <w:r w:rsidRPr="00AB573A">
        <w:rPr>
          <w:rFonts w:ascii="Calibri" w:hAnsi="Calibri"/>
          <w:sz w:val="22"/>
          <w:szCs w:val="22"/>
        </w:rPr>
        <w:tab/>
      </w:r>
      <w:r w:rsidRPr="00AB573A">
        <w:rPr>
          <w:rFonts w:ascii="Calibri" w:hAnsi="Calibri"/>
          <w:sz w:val="22"/>
          <w:szCs w:val="22"/>
        </w:rPr>
        <w:tab/>
      </w:r>
      <w:r w:rsidRPr="00AB573A">
        <w:rPr>
          <w:rFonts w:ascii="Calibri" w:hAnsi="Calibri"/>
          <w:sz w:val="22"/>
          <w:szCs w:val="22"/>
        </w:rPr>
        <w:tab/>
      </w:r>
    </w:p>
    <w:p w14:paraId="4FCEB0E1" w14:textId="25FC861C" w:rsidR="00AB573A" w:rsidRPr="00AB573A" w:rsidRDefault="00AB573A" w:rsidP="00AB573A">
      <w:pPr>
        <w:pStyle w:val="ListParagraph"/>
        <w:numPr>
          <w:ilvl w:val="0"/>
          <w:numId w:val="7"/>
        </w:numPr>
      </w:pPr>
      <w:r w:rsidRPr="00AB573A">
        <w:t xml:space="preserve">Managed development team tasked with gathering and transmitting financial transactions from field offices to </w:t>
      </w:r>
      <w:r w:rsidR="00A91048">
        <w:t xml:space="preserve">the </w:t>
      </w:r>
      <w:r w:rsidRPr="00AB573A">
        <w:t>data center each night and creating and delivering Excel reports to leadership:</w:t>
      </w:r>
    </w:p>
    <w:p w14:paraId="47648878" w14:textId="054B19CE" w:rsidR="00AB573A" w:rsidRPr="00AB573A" w:rsidRDefault="00AB573A" w:rsidP="00AB573A">
      <w:pPr>
        <w:pStyle w:val="ListParagraph"/>
        <w:numPr>
          <w:ilvl w:val="0"/>
          <w:numId w:val="7"/>
        </w:numPr>
      </w:pPr>
      <w:r w:rsidRPr="00AB573A">
        <w:t>Developed project charter including stakeholder identification, project scope with milestones, assumptions, constraints, initial risk assessment, and estimated costs.</w:t>
      </w:r>
    </w:p>
    <w:p w14:paraId="76D45089" w14:textId="61598BE3" w:rsidR="00AB573A" w:rsidRPr="00AB573A" w:rsidRDefault="00AB573A" w:rsidP="00AB573A">
      <w:pPr>
        <w:pStyle w:val="ListParagraph"/>
        <w:numPr>
          <w:ilvl w:val="0"/>
          <w:numId w:val="7"/>
        </w:numPr>
      </w:pPr>
      <w:r w:rsidRPr="00AB573A">
        <w:t xml:space="preserve">Programmed C# Windows Service </w:t>
      </w:r>
      <w:r w:rsidR="00C847A6" w:rsidRPr="00AB573A">
        <w:t>backend</w:t>
      </w:r>
      <w:r w:rsidRPr="00AB573A">
        <w:t xml:space="preserve"> with </w:t>
      </w:r>
      <w:r w:rsidR="009907B7">
        <w:t xml:space="preserve">C# </w:t>
      </w:r>
      <w:r w:rsidRPr="00AB573A">
        <w:t>WinForms front-end to gather financial transactions each night from 250+ field offices, create and transmit EDI files using FTP to the data center, imported data into Lawson</w:t>
      </w:r>
      <w:r w:rsidR="003D2849">
        <w:t xml:space="preserve">, </w:t>
      </w:r>
      <w:r w:rsidRPr="00AB573A">
        <w:t>Solomon</w:t>
      </w:r>
      <w:r w:rsidR="003D2849">
        <w:t>, and MS Dynamics</w:t>
      </w:r>
      <w:r w:rsidRPr="00AB573A">
        <w:t xml:space="preserve"> ERP systems.</w:t>
      </w:r>
    </w:p>
    <w:p w14:paraId="4A229C05" w14:textId="63B19585" w:rsidR="00AB573A" w:rsidRPr="00AB573A" w:rsidRDefault="00AB573A" w:rsidP="00AB573A">
      <w:pPr>
        <w:pStyle w:val="ListParagraph"/>
        <w:numPr>
          <w:ilvl w:val="0"/>
          <w:numId w:val="7"/>
        </w:numPr>
      </w:pPr>
      <w:r w:rsidRPr="00AB573A">
        <w:t xml:space="preserve">Wrote </w:t>
      </w:r>
      <w:r w:rsidR="00A91048">
        <w:t xml:space="preserve">a </w:t>
      </w:r>
      <w:r w:rsidRPr="00AB573A">
        <w:t>C# program that created Excel detail and summary reports and interfaced with Microsoft Exchange for report distribution.</w:t>
      </w:r>
    </w:p>
    <w:p w14:paraId="2CC83639" w14:textId="20313BE0" w:rsidR="00AB573A" w:rsidRPr="00AB573A" w:rsidRDefault="00AB573A" w:rsidP="00AB573A">
      <w:pPr>
        <w:pStyle w:val="ListParagraph"/>
        <w:numPr>
          <w:ilvl w:val="0"/>
          <w:numId w:val="7"/>
        </w:numPr>
      </w:pPr>
      <w:r w:rsidRPr="00AB573A">
        <w:t>Monitored project milestones and critical dates to identify and communicate risks and mitigation plans to stakeholders, sponsors, users, and IT management.</w:t>
      </w:r>
    </w:p>
    <w:p w14:paraId="17D4EA59" w14:textId="2EC1F5BF" w:rsidR="00AB573A" w:rsidRPr="00AB573A" w:rsidRDefault="00AB573A" w:rsidP="00AB573A">
      <w:pPr>
        <w:pStyle w:val="ListParagraph"/>
        <w:numPr>
          <w:ilvl w:val="0"/>
          <w:numId w:val="7"/>
        </w:numPr>
      </w:pPr>
      <w:r w:rsidRPr="00AB573A">
        <w:t xml:space="preserve">Created </w:t>
      </w:r>
      <w:r w:rsidR="00A91048">
        <w:t xml:space="preserve">a </w:t>
      </w:r>
      <w:r w:rsidRPr="00AB573A">
        <w:t>custom report writer using Excel and C# Windows Service which processed any valid SQL statement and produced Excel spreadsheets, bypassing the need for expensive vendor-specific reporting programs.  The program included full report scheduling, queue automation, and report delivery capabilities.</w:t>
      </w:r>
    </w:p>
    <w:p w14:paraId="4E914E1C" w14:textId="64E299E3" w:rsidR="00AB573A" w:rsidRPr="00AB573A" w:rsidRDefault="00AB573A" w:rsidP="00AB573A">
      <w:pPr>
        <w:rPr>
          <w:rFonts w:ascii="Calibri" w:hAnsi="Calibri"/>
          <w:sz w:val="22"/>
          <w:szCs w:val="22"/>
        </w:rPr>
      </w:pPr>
      <w:r w:rsidRPr="00AB573A">
        <w:rPr>
          <w:rFonts w:ascii="Calibri" w:hAnsi="Calibri"/>
          <w:sz w:val="22"/>
          <w:szCs w:val="22"/>
        </w:rPr>
        <w:t>Results:</w:t>
      </w:r>
    </w:p>
    <w:p w14:paraId="376E76D8" w14:textId="4BD1F01A" w:rsidR="00AB573A" w:rsidRPr="00AB573A" w:rsidRDefault="00AB573A" w:rsidP="00AB573A">
      <w:pPr>
        <w:pStyle w:val="ListParagraph"/>
        <w:numPr>
          <w:ilvl w:val="0"/>
          <w:numId w:val="7"/>
        </w:numPr>
      </w:pPr>
      <w:r w:rsidRPr="00AB573A">
        <w:t>Automated system saved Stewart Title $2M annually:</w:t>
      </w:r>
    </w:p>
    <w:p w14:paraId="23D1FAD0" w14:textId="7F53E725" w:rsidR="00AB573A" w:rsidRPr="00AB573A" w:rsidRDefault="00AB573A" w:rsidP="00AB573A">
      <w:pPr>
        <w:pStyle w:val="ListParagraph"/>
        <w:numPr>
          <w:ilvl w:val="0"/>
          <w:numId w:val="7"/>
        </w:numPr>
      </w:pPr>
      <w:r w:rsidRPr="00AB573A">
        <w:t>$7 per transaction @ 70K transactions annually = $500K annual savings</w:t>
      </w:r>
    </w:p>
    <w:p w14:paraId="498FB5D5" w14:textId="3E03F6F6" w:rsidR="00AB573A" w:rsidRPr="00AB573A" w:rsidRDefault="00AB573A" w:rsidP="00AB573A">
      <w:pPr>
        <w:pStyle w:val="ListParagraph"/>
        <w:numPr>
          <w:ilvl w:val="0"/>
          <w:numId w:val="7"/>
        </w:numPr>
      </w:pPr>
      <w:r w:rsidRPr="00AB573A">
        <w:t>Eliminated 20 data entry clerk positions @ 75K annually = $1.5M annual savings</w:t>
      </w:r>
    </w:p>
    <w:p w14:paraId="076B68BB" w14:textId="6C1FEA57" w:rsidR="00AB573A" w:rsidRPr="00A8486A" w:rsidRDefault="00AB573A" w:rsidP="00AB573A">
      <w:pPr>
        <w:pStyle w:val="ListParagraph"/>
        <w:numPr>
          <w:ilvl w:val="0"/>
          <w:numId w:val="7"/>
        </w:numPr>
      </w:pPr>
      <w:r w:rsidRPr="00AB573A">
        <w:t>Increased accuracy of financial reporting.</w:t>
      </w:r>
    </w:p>
    <w:p w14:paraId="2454AA73" w14:textId="77777777" w:rsidR="008D4E15" w:rsidRDefault="008D4E15" w:rsidP="00AB573A">
      <w:pPr>
        <w:rPr>
          <w:rFonts w:ascii="Calibri" w:hAnsi="Calibri"/>
          <w:sz w:val="22"/>
          <w:szCs w:val="22"/>
          <w:u w:val="single"/>
        </w:rPr>
      </w:pPr>
    </w:p>
    <w:p w14:paraId="3D54B57A" w14:textId="181BD5CB" w:rsidR="00AB573A" w:rsidRPr="00AB573A" w:rsidRDefault="00AB573A" w:rsidP="00AB573A">
      <w:pPr>
        <w:rPr>
          <w:rFonts w:ascii="Calibri" w:hAnsi="Calibri"/>
          <w:sz w:val="22"/>
          <w:szCs w:val="22"/>
        </w:rPr>
      </w:pPr>
      <w:r w:rsidRPr="00AB573A">
        <w:rPr>
          <w:rFonts w:ascii="Calibri" w:hAnsi="Calibri"/>
          <w:sz w:val="22"/>
          <w:szCs w:val="22"/>
          <w:u w:val="single"/>
        </w:rPr>
        <w:t>Developer and Positions on Other Projects</w:t>
      </w:r>
      <w:r>
        <w:rPr>
          <w:rFonts w:ascii="Calibri" w:hAnsi="Calibri"/>
          <w:sz w:val="22"/>
          <w:szCs w:val="22"/>
          <w:u w:val="single"/>
        </w:rPr>
        <w:t xml:space="preserve"> </w:t>
      </w:r>
      <w:r w:rsidR="009D7CBE">
        <w:rPr>
          <w:rFonts w:ascii="Calibri" w:hAnsi="Calibri"/>
          <w:sz w:val="22"/>
          <w:szCs w:val="22"/>
          <w:u w:val="single"/>
        </w:rPr>
        <w:t>-</w:t>
      </w:r>
      <w:r>
        <w:rPr>
          <w:rFonts w:ascii="Calibri" w:hAnsi="Calibri"/>
          <w:sz w:val="22"/>
          <w:szCs w:val="22"/>
          <w:u w:val="single"/>
        </w:rPr>
        <w:t xml:space="preserve"> </w:t>
      </w:r>
      <w:r w:rsidRPr="00AB573A">
        <w:rPr>
          <w:rFonts w:ascii="Calibri" w:hAnsi="Calibri"/>
          <w:sz w:val="22"/>
          <w:szCs w:val="22"/>
          <w:u w:val="single"/>
        </w:rPr>
        <w:t xml:space="preserve">2005 </w:t>
      </w:r>
      <w:r>
        <w:rPr>
          <w:rFonts w:ascii="Calibri" w:hAnsi="Calibri"/>
          <w:sz w:val="22"/>
          <w:szCs w:val="22"/>
          <w:u w:val="single"/>
        </w:rPr>
        <w:t xml:space="preserve">to </w:t>
      </w:r>
      <w:r w:rsidRPr="00AB573A">
        <w:rPr>
          <w:rFonts w:ascii="Calibri" w:hAnsi="Calibri"/>
          <w:sz w:val="22"/>
          <w:szCs w:val="22"/>
          <w:u w:val="single"/>
        </w:rPr>
        <w:t>2012</w:t>
      </w:r>
    </w:p>
    <w:p w14:paraId="5A1DA085" w14:textId="59EDE557" w:rsidR="00AB573A" w:rsidRDefault="00AB573A" w:rsidP="00AB573A">
      <w:pPr>
        <w:pStyle w:val="ListParagraph"/>
        <w:numPr>
          <w:ilvl w:val="0"/>
          <w:numId w:val="7"/>
        </w:numPr>
      </w:pPr>
      <w:r w:rsidRPr="00AB573A">
        <w:t>Participated as project manager, team leader, liaison between business and technical areas, requirements analyst, systems analyst and designer, data modeling expert, or lead programmer in all phases of the software development lifecycle (SDLC) for dozens of custom Stewart Title solutions using C#, VB.NET, ASP.NET Web Forms, WinForms, Windows Services, and VBA technologies.</w:t>
      </w:r>
    </w:p>
    <w:p w14:paraId="47393D82" w14:textId="77777777" w:rsidR="008E13B2" w:rsidRDefault="008E13B2" w:rsidP="008E13B2"/>
    <w:p w14:paraId="0D2F222C" w14:textId="77777777" w:rsidR="008E13B2" w:rsidRPr="008D4E15" w:rsidRDefault="008E13B2" w:rsidP="008E13B2">
      <w:pPr>
        <w:contextualSpacing/>
        <w:rPr>
          <w:rFonts w:ascii="Calibri" w:hAnsi="Calibri" w:cs="Calibri"/>
          <w:b/>
          <w:color w:val="000000" w:themeColor="text1"/>
          <w:sz w:val="22"/>
          <w:szCs w:val="22"/>
          <w:u w:val="single"/>
        </w:rPr>
      </w:pPr>
      <w:r w:rsidRPr="008D4E15">
        <w:rPr>
          <w:rFonts w:ascii="Calibri" w:hAnsi="Calibri" w:cs="Calibri"/>
          <w:b/>
          <w:color w:val="000000" w:themeColor="text1"/>
          <w:sz w:val="22"/>
          <w:szCs w:val="22"/>
          <w:u w:val="single"/>
        </w:rPr>
        <w:t xml:space="preserve">EDUCATION </w:t>
      </w:r>
    </w:p>
    <w:p w14:paraId="643E99C5" w14:textId="77777777" w:rsidR="008E13B2" w:rsidRDefault="008E13B2" w:rsidP="008E13B2">
      <w:pPr>
        <w:contextualSpacing/>
        <w:rPr>
          <w:rFonts w:ascii="Calibri" w:hAnsi="Calibri" w:cs="Calibri"/>
          <w:bCs/>
          <w:color w:val="000000" w:themeColor="text1"/>
          <w:sz w:val="22"/>
          <w:szCs w:val="22"/>
        </w:rPr>
      </w:pPr>
      <w:r w:rsidRPr="008D4E15">
        <w:rPr>
          <w:rFonts w:ascii="Calibri" w:hAnsi="Calibri" w:cs="Calibri"/>
          <w:b/>
          <w:color w:val="000000" w:themeColor="text1"/>
          <w:sz w:val="22"/>
          <w:szCs w:val="22"/>
        </w:rPr>
        <w:t>Bachelor of Science in Business Information Systems</w:t>
      </w:r>
      <w:r w:rsidRPr="008D4E15">
        <w:rPr>
          <w:rFonts w:ascii="Calibri" w:hAnsi="Calibri" w:cs="Calibri"/>
          <w:bCs/>
          <w:color w:val="000000" w:themeColor="text1"/>
          <w:sz w:val="22"/>
          <w:szCs w:val="22"/>
        </w:rPr>
        <w:t xml:space="preserve"> - University of Houston Downtown</w:t>
      </w:r>
    </w:p>
    <w:p w14:paraId="2C608084" w14:textId="77777777" w:rsidR="008E13B2" w:rsidRDefault="008E13B2" w:rsidP="008E13B2"/>
    <w:p w14:paraId="24F39A3A" w14:textId="77777777" w:rsidR="008E13B2" w:rsidRPr="00AB573A" w:rsidRDefault="008E13B2" w:rsidP="008E13B2"/>
    <w:sectPr w:rsidR="008E13B2" w:rsidRPr="00AB573A" w:rsidSect="00E955B3">
      <w:type w:val="continuous"/>
      <w:pgSz w:w="12240" w:h="15840"/>
      <w:pgMar w:top="576" w:right="576" w:bottom="576" w:left="576" w:header="36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D3A0A7" w14:textId="77777777" w:rsidR="00AF702F" w:rsidRDefault="00AF702F">
      <w:r>
        <w:separator/>
      </w:r>
    </w:p>
  </w:endnote>
  <w:endnote w:type="continuationSeparator" w:id="0">
    <w:p w14:paraId="2AC6C63B" w14:textId="77777777" w:rsidR="00AF702F" w:rsidRDefault="00AF70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Helvetica Neue">
    <w:altName w:val="Arial"/>
    <w:charset w:val="00"/>
    <w:family w:val="roman"/>
    <w:pitch w:val="default"/>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3FD339" w14:textId="55F0632A" w:rsidR="0071603C" w:rsidRPr="008B555E" w:rsidRDefault="00154EB7" w:rsidP="0071603C">
    <w:pPr>
      <w:jc w:val="center"/>
      <w:rPr>
        <w:rFonts w:ascii="Calibri" w:hAnsi="Calibri"/>
        <w:sz w:val="20"/>
        <w:szCs w:val="20"/>
        <w:lang w:val="es-PA"/>
      </w:rPr>
    </w:pPr>
    <w:r w:rsidRPr="00154EB7">
      <w:rPr>
        <w:rFonts w:ascii="Calibri" w:hAnsi="Calibri"/>
        <w:sz w:val="20"/>
        <w:szCs w:val="20"/>
      </w:rPr>
      <w:t>George McBath</w:t>
    </w:r>
    <w:r w:rsidR="0071603C" w:rsidRPr="008B555E">
      <w:rPr>
        <w:rFonts w:ascii="Calibri" w:hAnsi="Calibri"/>
        <w:sz w:val="20"/>
        <w:szCs w:val="20"/>
        <w:lang w:val="es-PA"/>
      </w:rPr>
      <w:t xml:space="preserve"> | Page </w:t>
    </w:r>
    <w:r w:rsidR="0071603C" w:rsidRPr="0071603C">
      <w:rPr>
        <w:rFonts w:ascii="Calibri" w:hAnsi="Calibri"/>
        <w:sz w:val="20"/>
        <w:szCs w:val="20"/>
      </w:rPr>
      <w:fldChar w:fldCharType="begin"/>
    </w:r>
    <w:r w:rsidR="0071603C" w:rsidRPr="008B555E">
      <w:rPr>
        <w:rFonts w:ascii="Calibri" w:hAnsi="Calibri"/>
        <w:sz w:val="20"/>
        <w:szCs w:val="20"/>
        <w:lang w:val="es-PA"/>
      </w:rPr>
      <w:instrText xml:space="preserve"> PAGE   \* MERGEFORMAT </w:instrText>
    </w:r>
    <w:r w:rsidR="0071603C" w:rsidRPr="0071603C">
      <w:rPr>
        <w:rFonts w:ascii="Calibri" w:hAnsi="Calibri"/>
        <w:sz w:val="20"/>
        <w:szCs w:val="20"/>
      </w:rPr>
      <w:fldChar w:fldCharType="separate"/>
    </w:r>
    <w:r w:rsidR="0013575F">
      <w:rPr>
        <w:rFonts w:ascii="Calibri" w:hAnsi="Calibri"/>
        <w:noProof/>
        <w:sz w:val="20"/>
        <w:szCs w:val="20"/>
        <w:lang w:val="es-PA"/>
      </w:rPr>
      <w:t>1</w:t>
    </w:r>
    <w:r w:rsidR="0071603C" w:rsidRPr="0071603C">
      <w:rPr>
        <w:rFonts w:ascii="Calibri" w:hAnsi="Calibri"/>
        <w:sz w:val="20"/>
        <w:szCs w:val="20"/>
      </w:rPr>
      <w:fldChar w:fldCharType="end"/>
    </w:r>
    <w:r w:rsidR="00D61FD2">
      <w:rPr>
        <w:rFonts w:ascii="Calibri" w:hAnsi="Calibri"/>
        <w:sz w:val="20"/>
        <w:szCs w:val="20"/>
      </w:rPr>
      <w:t xml:space="preserve"> | 346-452-975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F41584" w14:textId="77777777" w:rsidR="00AF702F" w:rsidRDefault="00AF702F">
      <w:r>
        <w:separator/>
      </w:r>
    </w:p>
  </w:footnote>
  <w:footnote w:type="continuationSeparator" w:id="0">
    <w:p w14:paraId="298EACBF" w14:textId="77777777" w:rsidR="00AF702F" w:rsidRDefault="00AF70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2253B"/>
    <w:multiLevelType w:val="hybridMultilevel"/>
    <w:tmpl w:val="1D1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6D078F"/>
    <w:multiLevelType w:val="hybridMultilevel"/>
    <w:tmpl w:val="09AE9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A618E5"/>
    <w:multiLevelType w:val="hybridMultilevel"/>
    <w:tmpl w:val="65888EF6"/>
    <w:styleLink w:val="ImportedStyle1"/>
    <w:lvl w:ilvl="0" w:tplc="EEB06E3A">
      <w:start w:val="1"/>
      <w:numFmt w:val="bullet"/>
      <w:lvlText w:val="·"/>
      <w:lvlJc w:val="left"/>
      <w:pPr>
        <w:tabs>
          <w:tab w:val="left" w:pos="4950"/>
          <w:tab w:val="right" w:pos="10060"/>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6DC2D9C">
      <w:start w:val="1"/>
      <w:numFmt w:val="bullet"/>
      <w:lvlText w:val="o"/>
      <w:lvlJc w:val="left"/>
      <w:pPr>
        <w:tabs>
          <w:tab w:val="left" w:pos="4950"/>
          <w:tab w:val="right" w:pos="1006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F3231E8">
      <w:start w:val="1"/>
      <w:numFmt w:val="bullet"/>
      <w:lvlText w:val="▪"/>
      <w:lvlJc w:val="left"/>
      <w:pPr>
        <w:tabs>
          <w:tab w:val="left" w:pos="4950"/>
          <w:tab w:val="right" w:pos="1006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ACC0F40">
      <w:start w:val="1"/>
      <w:numFmt w:val="bullet"/>
      <w:lvlText w:val="·"/>
      <w:lvlJc w:val="left"/>
      <w:pPr>
        <w:tabs>
          <w:tab w:val="left" w:pos="4950"/>
          <w:tab w:val="right" w:pos="1006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010E560">
      <w:start w:val="1"/>
      <w:numFmt w:val="bullet"/>
      <w:lvlText w:val="o"/>
      <w:lvlJc w:val="left"/>
      <w:pPr>
        <w:tabs>
          <w:tab w:val="left" w:pos="4950"/>
          <w:tab w:val="right" w:pos="1006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768A8EA">
      <w:start w:val="1"/>
      <w:numFmt w:val="bullet"/>
      <w:lvlText w:val="▪"/>
      <w:lvlJc w:val="left"/>
      <w:pPr>
        <w:tabs>
          <w:tab w:val="left" w:pos="4950"/>
          <w:tab w:val="right" w:pos="1006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39ECC84">
      <w:start w:val="1"/>
      <w:numFmt w:val="bullet"/>
      <w:lvlText w:val="·"/>
      <w:lvlJc w:val="left"/>
      <w:pPr>
        <w:tabs>
          <w:tab w:val="left" w:pos="4950"/>
          <w:tab w:val="right" w:pos="1006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EA4601E">
      <w:start w:val="1"/>
      <w:numFmt w:val="bullet"/>
      <w:lvlText w:val="o"/>
      <w:lvlJc w:val="left"/>
      <w:pPr>
        <w:tabs>
          <w:tab w:val="left" w:pos="4950"/>
          <w:tab w:val="right" w:pos="10060"/>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0F60A80">
      <w:start w:val="1"/>
      <w:numFmt w:val="bullet"/>
      <w:lvlText w:val="▪"/>
      <w:lvlJc w:val="left"/>
      <w:pPr>
        <w:tabs>
          <w:tab w:val="left" w:pos="4950"/>
          <w:tab w:val="right" w:pos="1006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nsid w:val="24465A9B"/>
    <w:multiLevelType w:val="hybridMultilevel"/>
    <w:tmpl w:val="6CD82C12"/>
    <w:styleLink w:val="ImportedStyle3"/>
    <w:lvl w:ilvl="0" w:tplc="1594371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3AD8C4F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46EA1498">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78A23B9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E4E48B70">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CAF6F66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EFD8C43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90CEBE1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D1A4292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4">
    <w:nsid w:val="27872D38"/>
    <w:multiLevelType w:val="hybridMultilevel"/>
    <w:tmpl w:val="D6E48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0C61AE"/>
    <w:multiLevelType w:val="hybridMultilevel"/>
    <w:tmpl w:val="2DE8A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CB1599F"/>
    <w:multiLevelType w:val="hybridMultilevel"/>
    <w:tmpl w:val="D3B20650"/>
    <w:styleLink w:val="ImportedStyle2"/>
    <w:lvl w:ilvl="0" w:tplc="6E2E5DB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1B297FA">
      <w:start w:val="1"/>
      <w:numFmt w:val="bullet"/>
      <w:lvlText w:val="o"/>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A80549A">
      <w:start w:val="1"/>
      <w:numFmt w:val="bullet"/>
      <w:lvlText w:val="▪"/>
      <w:lvlJc w:val="left"/>
      <w:pPr>
        <w:tabs>
          <w:tab w:val="left" w:pos="36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04474CE">
      <w:start w:val="1"/>
      <w:numFmt w:val="bullet"/>
      <w:lvlText w:val="·"/>
      <w:lvlJc w:val="left"/>
      <w:pPr>
        <w:tabs>
          <w:tab w:val="left" w:pos="36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6F67EF8">
      <w:start w:val="1"/>
      <w:numFmt w:val="bullet"/>
      <w:lvlText w:val="o"/>
      <w:lvlJc w:val="left"/>
      <w:pPr>
        <w:tabs>
          <w:tab w:val="left" w:pos="36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7865D84">
      <w:start w:val="1"/>
      <w:numFmt w:val="bullet"/>
      <w:lvlText w:val="▪"/>
      <w:lvlJc w:val="left"/>
      <w:pPr>
        <w:tabs>
          <w:tab w:val="left" w:pos="36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2DA3E86">
      <w:start w:val="1"/>
      <w:numFmt w:val="bullet"/>
      <w:lvlText w:val="·"/>
      <w:lvlJc w:val="left"/>
      <w:pPr>
        <w:tabs>
          <w:tab w:val="left" w:pos="36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AF08AEC">
      <w:start w:val="1"/>
      <w:numFmt w:val="bullet"/>
      <w:lvlText w:val="o"/>
      <w:lvlJc w:val="left"/>
      <w:pPr>
        <w:tabs>
          <w:tab w:val="left" w:pos="360"/>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C58618E">
      <w:start w:val="1"/>
      <w:numFmt w:val="bullet"/>
      <w:lvlText w:val="▪"/>
      <w:lvlJc w:val="left"/>
      <w:pPr>
        <w:tabs>
          <w:tab w:val="left" w:pos="36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nsid w:val="65B938E4"/>
    <w:multiLevelType w:val="hybridMultilevel"/>
    <w:tmpl w:val="192CF1D8"/>
    <w:lvl w:ilvl="0" w:tplc="04090001">
      <w:start w:val="1"/>
      <w:numFmt w:val="bullet"/>
      <w:lvlText w:val=""/>
      <w:lvlJc w:val="left"/>
      <w:pPr>
        <w:ind w:left="720" w:hanging="360"/>
      </w:pPr>
      <w:rPr>
        <w:rFonts w:ascii="Symbol" w:hAnsi="Symbol" w:hint="default"/>
      </w:rPr>
    </w:lvl>
    <w:lvl w:ilvl="1" w:tplc="8E1C55CE">
      <w:numFmt w:val="bullet"/>
      <w:lvlText w:val="•"/>
      <w:lvlJc w:val="left"/>
      <w:pPr>
        <w:ind w:left="1800" w:hanging="720"/>
      </w:pPr>
      <w:rPr>
        <w:rFonts w:ascii="Calibri" w:eastAsia="Arial Unicode MS"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4134712"/>
    <w:multiLevelType w:val="hybridMultilevel"/>
    <w:tmpl w:val="A456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46C1AC8"/>
    <w:multiLevelType w:val="hybridMultilevel"/>
    <w:tmpl w:val="555C2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7"/>
  </w:num>
  <w:num w:numId="5">
    <w:abstractNumId w:val="5"/>
  </w:num>
  <w:num w:numId="6">
    <w:abstractNumId w:val="4"/>
  </w:num>
  <w:num w:numId="7">
    <w:abstractNumId w:val="1"/>
  </w:num>
  <w:num w:numId="8">
    <w:abstractNumId w:val="0"/>
  </w:num>
  <w:num w:numId="9">
    <w:abstractNumId w:val="9"/>
  </w:num>
  <w:num w:numId="1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0MzUyNrIwMTEytzBR0lEKTi0uzszPAykwMqsFADHrj+4tAAAA"/>
  </w:docVars>
  <w:rsids>
    <w:rsidRoot w:val="00180650"/>
    <w:rsid w:val="0000017D"/>
    <w:rsid w:val="00010709"/>
    <w:rsid w:val="00014772"/>
    <w:rsid w:val="00076817"/>
    <w:rsid w:val="0007733D"/>
    <w:rsid w:val="00094977"/>
    <w:rsid w:val="000A6840"/>
    <w:rsid w:val="000D19F2"/>
    <w:rsid w:val="000E1CD2"/>
    <w:rsid w:val="000F3438"/>
    <w:rsid w:val="0010266B"/>
    <w:rsid w:val="00105F3F"/>
    <w:rsid w:val="001143A1"/>
    <w:rsid w:val="00116886"/>
    <w:rsid w:val="0013575F"/>
    <w:rsid w:val="0015136B"/>
    <w:rsid w:val="00154EB7"/>
    <w:rsid w:val="00156B68"/>
    <w:rsid w:val="00156D02"/>
    <w:rsid w:val="001573F7"/>
    <w:rsid w:val="00161042"/>
    <w:rsid w:val="0017422B"/>
    <w:rsid w:val="00180650"/>
    <w:rsid w:val="0018616E"/>
    <w:rsid w:val="00187667"/>
    <w:rsid w:val="00192A16"/>
    <w:rsid w:val="001B0D79"/>
    <w:rsid w:val="001C4DA8"/>
    <w:rsid w:val="002069D3"/>
    <w:rsid w:val="002332BE"/>
    <w:rsid w:val="00234922"/>
    <w:rsid w:val="002537B0"/>
    <w:rsid w:val="0025419C"/>
    <w:rsid w:val="00285C9B"/>
    <w:rsid w:val="00294074"/>
    <w:rsid w:val="002A15BA"/>
    <w:rsid w:val="002D47CF"/>
    <w:rsid w:val="002F2F83"/>
    <w:rsid w:val="002F341C"/>
    <w:rsid w:val="002F35C6"/>
    <w:rsid w:val="00327B94"/>
    <w:rsid w:val="003355B2"/>
    <w:rsid w:val="00350D6C"/>
    <w:rsid w:val="00353C76"/>
    <w:rsid w:val="00357447"/>
    <w:rsid w:val="00370AA0"/>
    <w:rsid w:val="003738A7"/>
    <w:rsid w:val="00395F09"/>
    <w:rsid w:val="003A65E3"/>
    <w:rsid w:val="003D2849"/>
    <w:rsid w:val="003D65B5"/>
    <w:rsid w:val="003D7A0A"/>
    <w:rsid w:val="003E49E5"/>
    <w:rsid w:val="003F7CD5"/>
    <w:rsid w:val="00411D50"/>
    <w:rsid w:val="00433590"/>
    <w:rsid w:val="00453311"/>
    <w:rsid w:val="004577A7"/>
    <w:rsid w:val="00490D43"/>
    <w:rsid w:val="004B1478"/>
    <w:rsid w:val="004B1714"/>
    <w:rsid w:val="004C1D83"/>
    <w:rsid w:val="004C6F78"/>
    <w:rsid w:val="004D379E"/>
    <w:rsid w:val="004D70C8"/>
    <w:rsid w:val="004F0FB5"/>
    <w:rsid w:val="004F1B43"/>
    <w:rsid w:val="004F3843"/>
    <w:rsid w:val="005364EA"/>
    <w:rsid w:val="005431EF"/>
    <w:rsid w:val="00554E4D"/>
    <w:rsid w:val="00590B6D"/>
    <w:rsid w:val="00593326"/>
    <w:rsid w:val="005A3586"/>
    <w:rsid w:val="005E120B"/>
    <w:rsid w:val="00604DF0"/>
    <w:rsid w:val="006110D2"/>
    <w:rsid w:val="0063480D"/>
    <w:rsid w:val="00637F2D"/>
    <w:rsid w:val="00640203"/>
    <w:rsid w:val="0064442A"/>
    <w:rsid w:val="00657DDA"/>
    <w:rsid w:val="00660D37"/>
    <w:rsid w:val="00671AAA"/>
    <w:rsid w:val="00694E41"/>
    <w:rsid w:val="0069651D"/>
    <w:rsid w:val="006A0D7F"/>
    <w:rsid w:val="006A3C57"/>
    <w:rsid w:val="006A6CCF"/>
    <w:rsid w:val="006B273B"/>
    <w:rsid w:val="0070460B"/>
    <w:rsid w:val="0071603C"/>
    <w:rsid w:val="0072775A"/>
    <w:rsid w:val="007377E5"/>
    <w:rsid w:val="00792B76"/>
    <w:rsid w:val="007B5954"/>
    <w:rsid w:val="007B6582"/>
    <w:rsid w:val="007C0562"/>
    <w:rsid w:val="007C0936"/>
    <w:rsid w:val="007C1208"/>
    <w:rsid w:val="007C7FBC"/>
    <w:rsid w:val="007D3424"/>
    <w:rsid w:val="007D36C2"/>
    <w:rsid w:val="007E4D1D"/>
    <w:rsid w:val="007E76F8"/>
    <w:rsid w:val="0080541B"/>
    <w:rsid w:val="0082735C"/>
    <w:rsid w:val="008275B8"/>
    <w:rsid w:val="00831C66"/>
    <w:rsid w:val="00841CBC"/>
    <w:rsid w:val="00845D2F"/>
    <w:rsid w:val="00855904"/>
    <w:rsid w:val="00864BFB"/>
    <w:rsid w:val="0086507D"/>
    <w:rsid w:val="0087334B"/>
    <w:rsid w:val="00877FD6"/>
    <w:rsid w:val="0088239E"/>
    <w:rsid w:val="008A449B"/>
    <w:rsid w:val="008B555E"/>
    <w:rsid w:val="008D4E15"/>
    <w:rsid w:val="008E13B2"/>
    <w:rsid w:val="008E1C3D"/>
    <w:rsid w:val="008E25E1"/>
    <w:rsid w:val="008E661E"/>
    <w:rsid w:val="00900854"/>
    <w:rsid w:val="0091707B"/>
    <w:rsid w:val="00934696"/>
    <w:rsid w:val="00951CD9"/>
    <w:rsid w:val="00980B23"/>
    <w:rsid w:val="009823E1"/>
    <w:rsid w:val="009907B7"/>
    <w:rsid w:val="009964EB"/>
    <w:rsid w:val="009A0EA4"/>
    <w:rsid w:val="009B2203"/>
    <w:rsid w:val="009B45CE"/>
    <w:rsid w:val="009C203F"/>
    <w:rsid w:val="009D021B"/>
    <w:rsid w:val="009D4F6D"/>
    <w:rsid w:val="009D7CBE"/>
    <w:rsid w:val="009E1506"/>
    <w:rsid w:val="009E2167"/>
    <w:rsid w:val="009E6AF9"/>
    <w:rsid w:val="009E7005"/>
    <w:rsid w:val="009F33F7"/>
    <w:rsid w:val="009F6B47"/>
    <w:rsid w:val="00A07784"/>
    <w:rsid w:val="00A07E31"/>
    <w:rsid w:val="00A1717B"/>
    <w:rsid w:val="00A2056E"/>
    <w:rsid w:val="00A30B5E"/>
    <w:rsid w:val="00A56DF3"/>
    <w:rsid w:val="00A8486A"/>
    <w:rsid w:val="00A91048"/>
    <w:rsid w:val="00AB573A"/>
    <w:rsid w:val="00AB7F61"/>
    <w:rsid w:val="00AC2479"/>
    <w:rsid w:val="00AC6B07"/>
    <w:rsid w:val="00AE412E"/>
    <w:rsid w:val="00AE6CE1"/>
    <w:rsid w:val="00AE75E2"/>
    <w:rsid w:val="00AF2868"/>
    <w:rsid w:val="00AF604D"/>
    <w:rsid w:val="00AF702F"/>
    <w:rsid w:val="00B0193A"/>
    <w:rsid w:val="00B0350A"/>
    <w:rsid w:val="00B11DF0"/>
    <w:rsid w:val="00B234F2"/>
    <w:rsid w:val="00B27FEB"/>
    <w:rsid w:val="00B33E45"/>
    <w:rsid w:val="00B37FB7"/>
    <w:rsid w:val="00B52AB2"/>
    <w:rsid w:val="00B530C3"/>
    <w:rsid w:val="00B66BBA"/>
    <w:rsid w:val="00B872E1"/>
    <w:rsid w:val="00B97D1B"/>
    <w:rsid w:val="00BA0138"/>
    <w:rsid w:val="00BC5D81"/>
    <w:rsid w:val="00BC6BB2"/>
    <w:rsid w:val="00BE60F5"/>
    <w:rsid w:val="00C0412C"/>
    <w:rsid w:val="00C329CC"/>
    <w:rsid w:val="00C3471A"/>
    <w:rsid w:val="00C3592A"/>
    <w:rsid w:val="00C35986"/>
    <w:rsid w:val="00C45AEB"/>
    <w:rsid w:val="00C62F38"/>
    <w:rsid w:val="00C70664"/>
    <w:rsid w:val="00C73710"/>
    <w:rsid w:val="00C847A6"/>
    <w:rsid w:val="00C91CAF"/>
    <w:rsid w:val="00CA26E0"/>
    <w:rsid w:val="00CA2EB2"/>
    <w:rsid w:val="00CB4AB2"/>
    <w:rsid w:val="00CE27AA"/>
    <w:rsid w:val="00CF1020"/>
    <w:rsid w:val="00CF1418"/>
    <w:rsid w:val="00D00623"/>
    <w:rsid w:val="00D36C1A"/>
    <w:rsid w:val="00D36FEF"/>
    <w:rsid w:val="00D61FD2"/>
    <w:rsid w:val="00D632BC"/>
    <w:rsid w:val="00D635D1"/>
    <w:rsid w:val="00D71DCD"/>
    <w:rsid w:val="00D9595B"/>
    <w:rsid w:val="00DC3ADC"/>
    <w:rsid w:val="00DE5E39"/>
    <w:rsid w:val="00DE7B7D"/>
    <w:rsid w:val="00DF03C6"/>
    <w:rsid w:val="00DF54F0"/>
    <w:rsid w:val="00DF7B90"/>
    <w:rsid w:val="00E04998"/>
    <w:rsid w:val="00E2222C"/>
    <w:rsid w:val="00E2380B"/>
    <w:rsid w:val="00E2737F"/>
    <w:rsid w:val="00E32E9B"/>
    <w:rsid w:val="00E477FC"/>
    <w:rsid w:val="00E564D6"/>
    <w:rsid w:val="00E56C83"/>
    <w:rsid w:val="00E66680"/>
    <w:rsid w:val="00E75BDB"/>
    <w:rsid w:val="00E75E44"/>
    <w:rsid w:val="00E94BB8"/>
    <w:rsid w:val="00E955B3"/>
    <w:rsid w:val="00EC132E"/>
    <w:rsid w:val="00EC5FBE"/>
    <w:rsid w:val="00EF6614"/>
    <w:rsid w:val="00F018B5"/>
    <w:rsid w:val="00F020D8"/>
    <w:rsid w:val="00F15A89"/>
    <w:rsid w:val="00F16750"/>
    <w:rsid w:val="00F25FAC"/>
    <w:rsid w:val="00F340DD"/>
    <w:rsid w:val="00F36868"/>
    <w:rsid w:val="00F449F4"/>
    <w:rsid w:val="00F4792C"/>
    <w:rsid w:val="00F66771"/>
    <w:rsid w:val="00F812C3"/>
    <w:rsid w:val="00F84D54"/>
    <w:rsid w:val="00F9060E"/>
    <w:rsid w:val="00F91340"/>
    <w:rsid w:val="00F93DAC"/>
    <w:rsid w:val="00FB2687"/>
    <w:rsid w:val="00FB702F"/>
    <w:rsid w:val="00FC6C8A"/>
    <w:rsid w:val="00FE2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452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cs="Arial Unicode MS"/>
      <w:color w:val="000000"/>
      <w:sz w:val="22"/>
      <w:szCs w:val="22"/>
      <w:u w:color="000000"/>
    </w:rPr>
  </w:style>
  <w:style w:type="paragraph" w:styleId="BodyText">
    <w:name w:val="Body Text"/>
    <w:pPr>
      <w:jc w:val="both"/>
    </w:pPr>
    <w:rPr>
      <w:rFonts w:eastAsia="Times New Roman"/>
      <w:i/>
      <w:iCs/>
      <w:color w:val="000000"/>
      <w:sz w:val="22"/>
      <w:szCs w:val="22"/>
      <w:u w:color="000000"/>
    </w:rPr>
  </w:style>
  <w:style w:type="paragraph" w:customStyle="1" w:styleId="Heading">
    <w:name w:val="Heading"/>
    <w:next w:val="Body"/>
    <w:pPr>
      <w:keepNext/>
      <w:jc w:val="center"/>
      <w:outlineLvl w:val="0"/>
    </w:pPr>
    <w:rPr>
      <w:rFonts w:cs="Arial Unicode MS"/>
      <w:b/>
      <w:bCs/>
      <w:color w:val="000000"/>
      <w:sz w:val="22"/>
      <w:szCs w:val="22"/>
      <w:u w:color="000000"/>
    </w:rPr>
  </w:style>
  <w:style w:type="paragraph" w:styleId="ListParagraph">
    <w:name w:val="List Paragraph"/>
    <w:uiPriority w:val="34"/>
    <w:qFormat/>
    <w:pPr>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3">
    <w:name w:val="Imported Style 3"/>
    <w:pPr>
      <w:numPr>
        <w:numId w:val="3"/>
      </w:numPr>
    </w:pPr>
  </w:style>
  <w:style w:type="paragraph" w:customStyle="1" w:styleId="Role">
    <w:name w:val="Role"/>
    <w:next w:val="EmployerHeader"/>
    <w:pPr>
      <w:keepNext/>
      <w:tabs>
        <w:tab w:val="right" w:pos="10080"/>
      </w:tabs>
      <w:spacing w:before="60"/>
    </w:pPr>
    <w:rPr>
      <w:rFonts w:eastAsia="Times New Roman"/>
      <w:b/>
      <w:bCs/>
      <w:color w:val="000000"/>
      <w:sz w:val="22"/>
      <w:szCs w:val="22"/>
      <w:u w:color="000000"/>
    </w:rPr>
  </w:style>
  <w:style w:type="paragraph" w:customStyle="1" w:styleId="EmployerHeader">
    <w:name w:val="Employer Header"/>
    <w:next w:val="Body"/>
    <w:pPr>
      <w:keepNext/>
      <w:keepLines/>
      <w:tabs>
        <w:tab w:val="right" w:pos="10080"/>
      </w:tabs>
      <w:spacing w:before="180"/>
    </w:pPr>
    <w:rPr>
      <w:rFonts w:eastAsia="Times New Roman"/>
      <w:b/>
      <w:bCs/>
      <w:color w:val="000000"/>
      <w:sz w:val="22"/>
      <w:szCs w:val="22"/>
      <w:u w:color="000000"/>
    </w:rPr>
  </w:style>
  <w:style w:type="paragraph" w:customStyle="1" w:styleId="TableText">
    <w:name w:val="Table Text"/>
    <w:pPr>
      <w:spacing w:line="240" w:lineRule="exact"/>
    </w:pPr>
    <w:rPr>
      <w:rFonts w:cs="Arial Unicode MS"/>
      <w:color w:val="000000"/>
      <w:sz w:val="22"/>
      <w:szCs w:val="22"/>
      <w:u w:color="000000"/>
    </w:rPr>
  </w:style>
  <w:style w:type="paragraph" w:customStyle="1" w:styleId="Level1Bullet">
    <w:name w:val="Level1 Bullet"/>
    <w:pPr>
      <w:tabs>
        <w:tab w:val="left" w:pos="1800"/>
      </w:tabs>
      <w:spacing w:before="20" w:after="20"/>
    </w:pPr>
    <w:rPr>
      <w:rFonts w:cs="Arial Unicode MS"/>
      <w:color w:val="000000"/>
      <w:sz w:val="22"/>
      <w:szCs w:val="22"/>
      <w:u w:color="000000"/>
    </w:rPr>
  </w:style>
  <w:style w:type="paragraph" w:styleId="BalloonText">
    <w:name w:val="Balloon Text"/>
    <w:basedOn w:val="Normal"/>
    <w:link w:val="BalloonTextChar"/>
    <w:uiPriority w:val="99"/>
    <w:semiHidden/>
    <w:unhideWhenUsed/>
    <w:rsid w:val="00E32E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E9B"/>
    <w:rPr>
      <w:rFonts w:ascii="Segoe UI" w:hAnsi="Segoe UI" w:cs="Segoe UI"/>
      <w:sz w:val="18"/>
      <w:szCs w:val="18"/>
    </w:rPr>
  </w:style>
  <w:style w:type="paragraph" w:styleId="Header">
    <w:name w:val="header"/>
    <w:basedOn w:val="Normal"/>
    <w:link w:val="HeaderChar"/>
    <w:uiPriority w:val="99"/>
    <w:unhideWhenUsed/>
    <w:rsid w:val="00E2380B"/>
    <w:pPr>
      <w:tabs>
        <w:tab w:val="center" w:pos="4680"/>
        <w:tab w:val="right" w:pos="9360"/>
      </w:tabs>
    </w:pPr>
  </w:style>
  <w:style w:type="character" w:customStyle="1" w:styleId="HeaderChar">
    <w:name w:val="Header Char"/>
    <w:basedOn w:val="DefaultParagraphFont"/>
    <w:link w:val="Header"/>
    <w:uiPriority w:val="99"/>
    <w:rsid w:val="00E2380B"/>
    <w:rPr>
      <w:sz w:val="24"/>
      <w:szCs w:val="24"/>
    </w:rPr>
  </w:style>
  <w:style w:type="paragraph" w:styleId="Footer">
    <w:name w:val="footer"/>
    <w:basedOn w:val="Normal"/>
    <w:link w:val="FooterChar"/>
    <w:uiPriority w:val="99"/>
    <w:unhideWhenUsed/>
    <w:rsid w:val="00E2380B"/>
    <w:pPr>
      <w:tabs>
        <w:tab w:val="center" w:pos="4680"/>
        <w:tab w:val="right" w:pos="9360"/>
      </w:tabs>
    </w:pPr>
  </w:style>
  <w:style w:type="character" w:customStyle="1" w:styleId="FooterChar">
    <w:name w:val="Footer Char"/>
    <w:basedOn w:val="DefaultParagraphFont"/>
    <w:link w:val="Footer"/>
    <w:uiPriority w:val="99"/>
    <w:rsid w:val="00E2380B"/>
    <w:rPr>
      <w:sz w:val="24"/>
      <w:szCs w:val="24"/>
    </w:rPr>
  </w:style>
  <w:style w:type="character" w:customStyle="1" w:styleId="lt-line-clampraw-line">
    <w:name w:val="lt-line-clamp__raw-line"/>
    <w:basedOn w:val="DefaultParagraphFont"/>
    <w:rsid w:val="00B97D1B"/>
  </w:style>
  <w:style w:type="character" w:customStyle="1" w:styleId="UnresolvedMention1">
    <w:name w:val="Unresolved Mention1"/>
    <w:basedOn w:val="DefaultParagraphFont"/>
    <w:uiPriority w:val="99"/>
    <w:semiHidden/>
    <w:unhideWhenUsed/>
    <w:rsid w:val="00590B6D"/>
    <w:rPr>
      <w:color w:val="605E5C"/>
      <w:shd w:val="clear" w:color="auto" w:fill="E1DFDD"/>
    </w:rPr>
  </w:style>
  <w:style w:type="character" w:customStyle="1" w:styleId="UnresolvedMention2">
    <w:name w:val="Unresolved Mention2"/>
    <w:basedOn w:val="DefaultParagraphFont"/>
    <w:uiPriority w:val="99"/>
    <w:semiHidden/>
    <w:unhideWhenUsed/>
    <w:rsid w:val="00A56DF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cs="Arial Unicode MS"/>
      <w:color w:val="000000"/>
      <w:sz w:val="22"/>
      <w:szCs w:val="22"/>
      <w:u w:color="000000"/>
    </w:rPr>
  </w:style>
  <w:style w:type="paragraph" w:styleId="BodyText">
    <w:name w:val="Body Text"/>
    <w:pPr>
      <w:jc w:val="both"/>
    </w:pPr>
    <w:rPr>
      <w:rFonts w:eastAsia="Times New Roman"/>
      <w:i/>
      <w:iCs/>
      <w:color w:val="000000"/>
      <w:sz w:val="22"/>
      <w:szCs w:val="22"/>
      <w:u w:color="000000"/>
    </w:rPr>
  </w:style>
  <w:style w:type="paragraph" w:customStyle="1" w:styleId="Heading">
    <w:name w:val="Heading"/>
    <w:next w:val="Body"/>
    <w:pPr>
      <w:keepNext/>
      <w:jc w:val="center"/>
      <w:outlineLvl w:val="0"/>
    </w:pPr>
    <w:rPr>
      <w:rFonts w:cs="Arial Unicode MS"/>
      <w:b/>
      <w:bCs/>
      <w:color w:val="000000"/>
      <w:sz w:val="22"/>
      <w:szCs w:val="22"/>
      <w:u w:color="000000"/>
    </w:rPr>
  </w:style>
  <w:style w:type="paragraph" w:styleId="ListParagraph">
    <w:name w:val="List Paragraph"/>
    <w:uiPriority w:val="34"/>
    <w:qFormat/>
    <w:pPr>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3">
    <w:name w:val="Imported Style 3"/>
    <w:pPr>
      <w:numPr>
        <w:numId w:val="3"/>
      </w:numPr>
    </w:pPr>
  </w:style>
  <w:style w:type="paragraph" w:customStyle="1" w:styleId="Role">
    <w:name w:val="Role"/>
    <w:next w:val="EmployerHeader"/>
    <w:pPr>
      <w:keepNext/>
      <w:tabs>
        <w:tab w:val="right" w:pos="10080"/>
      </w:tabs>
      <w:spacing w:before="60"/>
    </w:pPr>
    <w:rPr>
      <w:rFonts w:eastAsia="Times New Roman"/>
      <w:b/>
      <w:bCs/>
      <w:color w:val="000000"/>
      <w:sz w:val="22"/>
      <w:szCs w:val="22"/>
      <w:u w:color="000000"/>
    </w:rPr>
  </w:style>
  <w:style w:type="paragraph" w:customStyle="1" w:styleId="EmployerHeader">
    <w:name w:val="Employer Header"/>
    <w:next w:val="Body"/>
    <w:pPr>
      <w:keepNext/>
      <w:keepLines/>
      <w:tabs>
        <w:tab w:val="right" w:pos="10080"/>
      </w:tabs>
      <w:spacing w:before="180"/>
    </w:pPr>
    <w:rPr>
      <w:rFonts w:eastAsia="Times New Roman"/>
      <w:b/>
      <w:bCs/>
      <w:color w:val="000000"/>
      <w:sz w:val="22"/>
      <w:szCs w:val="22"/>
      <w:u w:color="000000"/>
    </w:rPr>
  </w:style>
  <w:style w:type="paragraph" w:customStyle="1" w:styleId="TableText">
    <w:name w:val="Table Text"/>
    <w:pPr>
      <w:spacing w:line="240" w:lineRule="exact"/>
    </w:pPr>
    <w:rPr>
      <w:rFonts w:cs="Arial Unicode MS"/>
      <w:color w:val="000000"/>
      <w:sz w:val="22"/>
      <w:szCs w:val="22"/>
      <w:u w:color="000000"/>
    </w:rPr>
  </w:style>
  <w:style w:type="paragraph" w:customStyle="1" w:styleId="Level1Bullet">
    <w:name w:val="Level1 Bullet"/>
    <w:pPr>
      <w:tabs>
        <w:tab w:val="left" w:pos="1800"/>
      </w:tabs>
      <w:spacing w:before="20" w:after="20"/>
    </w:pPr>
    <w:rPr>
      <w:rFonts w:cs="Arial Unicode MS"/>
      <w:color w:val="000000"/>
      <w:sz w:val="22"/>
      <w:szCs w:val="22"/>
      <w:u w:color="000000"/>
    </w:rPr>
  </w:style>
  <w:style w:type="paragraph" w:styleId="BalloonText">
    <w:name w:val="Balloon Text"/>
    <w:basedOn w:val="Normal"/>
    <w:link w:val="BalloonTextChar"/>
    <w:uiPriority w:val="99"/>
    <w:semiHidden/>
    <w:unhideWhenUsed/>
    <w:rsid w:val="00E32E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E9B"/>
    <w:rPr>
      <w:rFonts w:ascii="Segoe UI" w:hAnsi="Segoe UI" w:cs="Segoe UI"/>
      <w:sz w:val="18"/>
      <w:szCs w:val="18"/>
    </w:rPr>
  </w:style>
  <w:style w:type="paragraph" w:styleId="Header">
    <w:name w:val="header"/>
    <w:basedOn w:val="Normal"/>
    <w:link w:val="HeaderChar"/>
    <w:uiPriority w:val="99"/>
    <w:unhideWhenUsed/>
    <w:rsid w:val="00E2380B"/>
    <w:pPr>
      <w:tabs>
        <w:tab w:val="center" w:pos="4680"/>
        <w:tab w:val="right" w:pos="9360"/>
      </w:tabs>
    </w:pPr>
  </w:style>
  <w:style w:type="character" w:customStyle="1" w:styleId="HeaderChar">
    <w:name w:val="Header Char"/>
    <w:basedOn w:val="DefaultParagraphFont"/>
    <w:link w:val="Header"/>
    <w:uiPriority w:val="99"/>
    <w:rsid w:val="00E2380B"/>
    <w:rPr>
      <w:sz w:val="24"/>
      <w:szCs w:val="24"/>
    </w:rPr>
  </w:style>
  <w:style w:type="paragraph" w:styleId="Footer">
    <w:name w:val="footer"/>
    <w:basedOn w:val="Normal"/>
    <w:link w:val="FooterChar"/>
    <w:uiPriority w:val="99"/>
    <w:unhideWhenUsed/>
    <w:rsid w:val="00E2380B"/>
    <w:pPr>
      <w:tabs>
        <w:tab w:val="center" w:pos="4680"/>
        <w:tab w:val="right" w:pos="9360"/>
      </w:tabs>
    </w:pPr>
  </w:style>
  <w:style w:type="character" w:customStyle="1" w:styleId="FooterChar">
    <w:name w:val="Footer Char"/>
    <w:basedOn w:val="DefaultParagraphFont"/>
    <w:link w:val="Footer"/>
    <w:uiPriority w:val="99"/>
    <w:rsid w:val="00E2380B"/>
    <w:rPr>
      <w:sz w:val="24"/>
      <w:szCs w:val="24"/>
    </w:rPr>
  </w:style>
  <w:style w:type="character" w:customStyle="1" w:styleId="lt-line-clampraw-line">
    <w:name w:val="lt-line-clamp__raw-line"/>
    <w:basedOn w:val="DefaultParagraphFont"/>
    <w:rsid w:val="00B97D1B"/>
  </w:style>
  <w:style w:type="character" w:customStyle="1" w:styleId="UnresolvedMention1">
    <w:name w:val="Unresolved Mention1"/>
    <w:basedOn w:val="DefaultParagraphFont"/>
    <w:uiPriority w:val="99"/>
    <w:semiHidden/>
    <w:unhideWhenUsed/>
    <w:rsid w:val="00590B6D"/>
    <w:rPr>
      <w:color w:val="605E5C"/>
      <w:shd w:val="clear" w:color="auto" w:fill="E1DFDD"/>
    </w:rPr>
  </w:style>
  <w:style w:type="character" w:customStyle="1" w:styleId="UnresolvedMention2">
    <w:name w:val="Unresolved Mention2"/>
    <w:basedOn w:val="DefaultParagraphFont"/>
    <w:uiPriority w:val="99"/>
    <w:semiHidden/>
    <w:unhideWhenUsed/>
    <w:rsid w:val="00A56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250202">
      <w:bodyDiv w:val="1"/>
      <w:marLeft w:val="0"/>
      <w:marRight w:val="0"/>
      <w:marTop w:val="0"/>
      <w:marBottom w:val="0"/>
      <w:divBdr>
        <w:top w:val="none" w:sz="0" w:space="0" w:color="auto"/>
        <w:left w:val="none" w:sz="0" w:space="0" w:color="auto"/>
        <w:bottom w:val="none" w:sz="0" w:space="0" w:color="auto"/>
        <w:right w:val="none" w:sz="0" w:space="0" w:color="auto"/>
      </w:divBdr>
    </w:div>
    <w:div w:id="216478495">
      <w:bodyDiv w:val="1"/>
      <w:marLeft w:val="0"/>
      <w:marRight w:val="0"/>
      <w:marTop w:val="0"/>
      <w:marBottom w:val="0"/>
      <w:divBdr>
        <w:top w:val="none" w:sz="0" w:space="0" w:color="auto"/>
        <w:left w:val="none" w:sz="0" w:space="0" w:color="auto"/>
        <w:bottom w:val="none" w:sz="0" w:space="0" w:color="auto"/>
        <w:right w:val="none" w:sz="0" w:space="0" w:color="auto"/>
      </w:divBdr>
    </w:div>
    <w:div w:id="618339572">
      <w:bodyDiv w:val="1"/>
      <w:marLeft w:val="0"/>
      <w:marRight w:val="0"/>
      <w:marTop w:val="0"/>
      <w:marBottom w:val="0"/>
      <w:divBdr>
        <w:top w:val="none" w:sz="0" w:space="0" w:color="auto"/>
        <w:left w:val="none" w:sz="0" w:space="0" w:color="auto"/>
        <w:bottom w:val="none" w:sz="0" w:space="0" w:color="auto"/>
        <w:right w:val="none" w:sz="0" w:space="0" w:color="auto"/>
      </w:divBdr>
    </w:div>
    <w:div w:id="913012482">
      <w:bodyDiv w:val="1"/>
      <w:marLeft w:val="0"/>
      <w:marRight w:val="0"/>
      <w:marTop w:val="0"/>
      <w:marBottom w:val="0"/>
      <w:divBdr>
        <w:top w:val="none" w:sz="0" w:space="0" w:color="auto"/>
        <w:left w:val="none" w:sz="0" w:space="0" w:color="auto"/>
        <w:bottom w:val="none" w:sz="0" w:space="0" w:color="auto"/>
        <w:right w:val="none" w:sz="0" w:space="0" w:color="auto"/>
      </w:divBdr>
    </w:div>
    <w:div w:id="1447695476">
      <w:bodyDiv w:val="1"/>
      <w:marLeft w:val="0"/>
      <w:marRight w:val="0"/>
      <w:marTop w:val="0"/>
      <w:marBottom w:val="0"/>
      <w:divBdr>
        <w:top w:val="none" w:sz="0" w:space="0" w:color="auto"/>
        <w:left w:val="none" w:sz="0" w:space="0" w:color="auto"/>
        <w:bottom w:val="none" w:sz="0" w:space="0" w:color="auto"/>
        <w:right w:val="none" w:sz="0" w:space="0" w:color="auto"/>
      </w:divBdr>
      <w:divsChild>
        <w:div w:id="625162236">
          <w:marLeft w:val="0"/>
          <w:marRight w:val="0"/>
          <w:marTop w:val="0"/>
          <w:marBottom w:val="0"/>
          <w:divBdr>
            <w:top w:val="none" w:sz="0" w:space="0" w:color="auto"/>
            <w:left w:val="none" w:sz="0" w:space="0" w:color="auto"/>
            <w:bottom w:val="none" w:sz="0" w:space="0" w:color="auto"/>
            <w:right w:val="none" w:sz="0" w:space="0" w:color="auto"/>
          </w:divBdr>
        </w:div>
      </w:divsChild>
    </w:div>
    <w:div w:id="1667244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github.com/gmcbath/WideWorldImportersWebApi"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AD7AF-AC90-4495-B915-7581EDE47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8</TotalTime>
  <Pages>4</Pages>
  <Words>1842</Words>
  <Characters>1050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gmcbath</cp:lastModifiedBy>
  <cp:revision>161</cp:revision>
  <cp:lastPrinted>2021-06-24T19:19:00Z</cp:lastPrinted>
  <dcterms:created xsi:type="dcterms:W3CDTF">2019-07-09T17:00:00Z</dcterms:created>
  <dcterms:modified xsi:type="dcterms:W3CDTF">2021-07-17T16:05:00Z</dcterms:modified>
</cp:coreProperties>
</file>